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14040" w14:textId="5F703A3B" w:rsidR="008C1D1A" w:rsidRDefault="008C1D1A" w:rsidP="003F48B7">
      <w:pPr>
        <w:rPr>
          <w:b/>
          <w:bCs/>
        </w:rPr>
      </w:pPr>
    </w:p>
    <w:p w14:paraId="010EFB02" w14:textId="77777777" w:rsidR="008C1D1A" w:rsidRDefault="008C1D1A" w:rsidP="003F48B7">
      <w:pPr>
        <w:rPr>
          <w:b/>
          <w:bCs/>
        </w:rPr>
      </w:pPr>
    </w:p>
    <w:p w14:paraId="6308B002" w14:textId="77777777" w:rsidR="008C1D1A" w:rsidRDefault="008C1D1A" w:rsidP="003F48B7">
      <w:pPr>
        <w:rPr>
          <w:b/>
          <w:bCs/>
        </w:rPr>
      </w:pPr>
    </w:p>
    <w:p w14:paraId="3B935E0D" w14:textId="24155FCB" w:rsidR="008D1E4D" w:rsidRPr="003F48B7" w:rsidRDefault="008D1E4D" w:rsidP="003F48B7">
      <w:pPr>
        <w:rPr>
          <w:sz w:val="16"/>
          <w:szCs w:val="16"/>
        </w:rPr>
      </w:pPr>
      <w:r w:rsidRPr="3E3F9BF4">
        <w:rPr>
          <w:b/>
          <w:bCs/>
        </w:rPr>
        <w:t>Prepared by:</w:t>
      </w:r>
      <w:r>
        <w:t xml:space="preserve"> </w:t>
      </w:r>
      <w:r w:rsidR="003F48B7" w:rsidRPr="003F48B7">
        <w:rPr>
          <w:rFonts w:cs="Segoe UI"/>
          <w:noProof/>
          <w:color w:val="000000"/>
          <w:szCs w:val="16"/>
          <w:lang w:val="sv-SE"/>
        </w:rPr>
        <w:t>Matija Šantek, Vjeko Glibota, Andre Garašić, Ivana Galić</w:t>
      </w:r>
    </w:p>
    <w:p w14:paraId="3CF515B0" w14:textId="2F95299B" w:rsidR="00B606BF" w:rsidRDefault="6B11D431" w:rsidP="000E0C6B">
      <w:pPr>
        <w:pStyle w:val="Tijeloteksta"/>
        <w:ind w:left="0"/>
      </w:pPr>
      <w:r w:rsidRPr="3E3F9BF4">
        <w:rPr>
          <w:b/>
          <w:bCs/>
        </w:rPr>
        <w:t>Mentors:</w:t>
      </w:r>
      <w:r w:rsidR="003F48B7">
        <w:t xml:space="preserve"> Snježana Draženović Đoja, Mateo Majstorović</w:t>
      </w:r>
      <w:bookmarkStart w:id="0" w:name="_Toc365385109"/>
    </w:p>
    <w:p w14:paraId="58B1C2E7" w14:textId="31DCF9E1" w:rsidR="000E0C6B" w:rsidRPr="008C1D1A" w:rsidRDefault="000E0C6B" w:rsidP="008C1D1A">
      <w:pPr>
        <w:rPr>
          <w:i/>
          <w:iCs/>
          <w:lang w:val="en-US"/>
        </w:rPr>
      </w:pPr>
    </w:p>
    <w:p w14:paraId="7E46D914" w14:textId="77777777" w:rsidR="00BD5FB8" w:rsidRDefault="00BD5FB8">
      <w:pPr>
        <w:rPr>
          <w:rFonts w:cs="Arial"/>
          <w:b/>
          <w:sz w:val="24"/>
          <w:u w:val="single"/>
          <w:lang w:val="en-US"/>
        </w:rPr>
      </w:pPr>
    </w:p>
    <w:p w14:paraId="290086B9" w14:textId="15FD9977" w:rsidR="008D1E4D" w:rsidRPr="005921C4" w:rsidRDefault="008D1E4D" w:rsidP="008D1E4D">
      <w:pPr>
        <w:outlineLvl w:val="0"/>
        <w:rPr>
          <w:rFonts w:cs="Arial"/>
          <w:b/>
          <w:sz w:val="24"/>
          <w:u w:val="single"/>
          <w:lang w:val="en-US"/>
        </w:rPr>
      </w:pPr>
      <w:bookmarkStart w:id="1" w:name="_Toc83120176"/>
      <w:r w:rsidRPr="005921C4">
        <w:rPr>
          <w:rFonts w:cs="Arial"/>
          <w:b/>
          <w:sz w:val="24"/>
          <w:u w:val="single"/>
          <w:lang w:val="en-US"/>
        </w:rPr>
        <w:t>Table of contents</w:t>
      </w:r>
      <w:bookmarkEnd w:id="0"/>
      <w:bookmarkEnd w:id="1"/>
    </w:p>
    <w:p w14:paraId="143D3E5A" w14:textId="77777777" w:rsidR="008D1E4D" w:rsidRPr="005921C4" w:rsidRDefault="008D1E4D" w:rsidP="008D1E4D">
      <w:pPr>
        <w:rPr>
          <w:rFonts w:cs="Arial"/>
          <w:sz w:val="24"/>
          <w:u w:val="single"/>
          <w:lang w:val="en-US"/>
        </w:rPr>
      </w:pPr>
    </w:p>
    <w:p w14:paraId="0C8DBFB1" w14:textId="77777777" w:rsidR="008D1E4D" w:rsidRPr="005921C4" w:rsidRDefault="008D1E4D" w:rsidP="008D1E4D">
      <w:pPr>
        <w:rPr>
          <w:rFonts w:cs="Arial"/>
          <w:sz w:val="24"/>
          <w:u w:val="single"/>
          <w:lang w:val="en-US"/>
        </w:rPr>
      </w:pPr>
    </w:p>
    <w:p w14:paraId="66606C62" w14:textId="04C2D996" w:rsidR="00442B13" w:rsidRDefault="008D1E4D">
      <w:pPr>
        <w:pStyle w:val="Sadraj1"/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r w:rsidRPr="005921C4">
        <w:rPr>
          <w:rFonts w:cs="Arial"/>
          <w:caps/>
          <w:sz w:val="24"/>
          <w:u w:val="single"/>
        </w:rPr>
        <w:fldChar w:fldCharType="begin"/>
      </w:r>
      <w:r w:rsidRPr="005921C4">
        <w:rPr>
          <w:rFonts w:cs="Arial"/>
          <w:caps/>
          <w:sz w:val="24"/>
          <w:u w:val="single"/>
        </w:rPr>
        <w:instrText xml:space="preserve"> TOC \o "1-3" \h \z \u </w:instrText>
      </w:r>
      <w:r w:rsidRPr="005921C4">
        <w:rPr>
          <w:rFonts w:cs="Arial"/>
          <w:caps/>
          <w:sz w:val="24"/>
          <w:u w:val="single"/>
        </w:rPr>
        <w:fldChar w:fldCharType="separate"/>
      </w:r>
      <w:hyperlink w:anchor="_Toc83120176" w:history="1">
        <w:r w:rsidR="00442B13" w:rsidRPr="00282D7B">
          <w:rPr>
            <w:rStyle w:val="Hiperveza"/>
            <w:rFonts w:cs="Arial"/>
          </w:rPr>
          <w:t>Table of contents</w:t>
        </w:r>
        <w:r w:rsidR="00442B13">
          <w:rPr>
            <w:webHidden/>
          </w:rPr>
          <w:tab/>
        </w:r>
        <w:r w:rsidR="00442B13">
          <w:rPr>
            <w:webHidden/>
          </w:rPr>
          <w:fldChar w:fldCharType="begin"/>
        </w:r>
        <w:r w:rsidR="00442B13">
          <w:rPr>
            <w:webHidden/>
          </w:rPr>
          <w:instrText xml:space="preserve"> PAGEREF _Toc83120176 \h </w:instrText>
        </w:r>
        <w:r w:rsidR="00442B13">
          <w:rPr>
            <w:webHidden/>
          </w:rPr>
        </w:r>
        <w:r w:rsidR="00442B13">
          <w:rPr>
            <w:webHidden/>
          </w:rPr>
          <w:fldChar w:fldCharType="separate"/>
        </w:r>
        <w:r w:rsidR="00442B13">
          <w:rPr>
            <w:webHidden/>
          </w:rPr>
          <w:t>1</w:t>
        </w:r>
        <w:r w:rsidR="00442B13">
          <w:rPr>
            <w:webHidden/>
          </w:rPr>
          <w:fldChar w:fldCharType="end"/>
        </w:r>
      </w:hyperlink>
    </w:p>
    <w:p w14:paraId="1C2AEBBB" w14:textId="3CB2455B" w:rsidR="00442B13" w:rsidRDefault="00442B13">
      <w:pPr>
        <w:pStyle w:val="Sadraj1"/>
        <w:tabs>
          <w:tab w:val="left" w:pos="1871"/>
        </w:tabs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77" w:history="1">
        <w:r w:rsidRPr="00282D7B">
          <w:rPr>
            <w:rStyle w:val="Hiperveza"/>
          </w:rPr>
          <w:t>1</w:t>
        </w:r>
        <w:r>
          <w:rPr>
            <w:rFonts w:asciiTheme="minorHAnsi" w:eastAsiaTheme="minorEastAsia" w:hAnsiTheme="minorHAnsi" w:cstheme="minorBidi"/>
            <w:b w:val="0"/>
            <w:szCs w:val="22"/>
            <w:lang w:val="hr-HR" w:eastAsia="hr-HR"/>
          </w:rPr>
          <w:tab/>
        </w:r>
        <w:r w:rsidRPr="00282D7B">
          <w:rPr>
            <w:rStyle w:val="Hiperveza"/>
          </w:rPr>
          <w:t>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35A22FA3" w14:textId="101D1BA8" w:rsidR="00442B13" w:rsidRDefault="00442B13">
      <w:pPr>
        <w:pStyle w:val="Sadraj1"/>
        <w:tabs>
          <w:tab w:val="left" w:pos="1871"/>
        </w:tabs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78" w:history="1">
        <w:r w:rsidRPr="00282D7B">
          <w:rPr>
            <w:rStyle w:val="Hiperveza"/>
            <w:bCs/>
          </w:rPr>
          <w:t>2</w:t>
        </w:r>
        <w:r>
          <w:rPr>
            <w:rFonts w:asciiTheme="minorHAnsi" w:eastAsiaTheme="minorEastAsia" w:hAnsiTheme="minorHAnsi" w:cstheme="minorBidi"/>
            <w:b w:val="0"/>
            <w:szCs w:val="22"/>
            <w:lang w:val="hr-HR" w:eastAsia="hr-HR"/>
          </w:rPr>
          <w:tab/>
        </w:r>
        <w:r w:rsidRPr="00282D7B">
          <w:rPr>
            <w:rStyle w:val="Hiperveza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A0A5DBA" w14:textId="0C9AA602" w:rsidR="00442B13" w:rsidRDefault="00442B13">
      <w:pPr>
        <w:pStyle w:val="Sadraj1"/>
        <w:tabs>
          <w:tab w:val="left" w:pos="1871"/>
        </w:tabs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79" w:history="1">
        <w:r w:rsidRPr="00282D7B">
          <w:rPr>
            <w:rStyle w:val="Hiperveza"/>
          </w:rPr>
          <w:t>3</w:t>
        </w:r>
        <w:r>
          <w:rPr>
            <w:rFonts w:asciiTheme="minorHAnsi" w:eastAsiaTheme="minorEastAsia" w:hAnsiTheme="minorHAnsi" w:cstheme="minorBidi"/>
            <w:b w:val="0"/>
            <w:szCs w:val="22"/>
            <w:lang w:val="hr-HR" w:eastAsia="hr-HR"/>
          </w:rPr>
          <w:tab/>
        </w:r>
        <w:r w:rsidRPr="00282D7B">
          <w:rPr>
            <w:rStyle w:val="Hiperveza"/>
          </w:rPr>
          <w:t>Solution descrip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ABA766B" w14:textId="3F9407AD" w:rsidR="00442B13" w:rsidRDefault="00442B13">
      <w:pPr>
        <w:pStyle w:val="Sadraj2"/>
        <w:rPr>
          <w:rFonts w:asciiTheme="minorHAnsi" w:eastAsiaTheme="minorEastAsia" w:hAnsiTheme="minorHAnsi" w:cstheme="minorBidi"/>
          <w:szCs w:val="22"/>
          <w:lang w:val="hr-HR" w:eastAsia="hr-HR"/>
        </w:rPr>
      </w:pPr>
      <w:hyperlink w:anchor="_Toc83120180" w:history="1">
        <w:r w:rsidRPr="00282D7B">
          <w:rPr>
            <w:rStyle w:val="Hiperveza"/>
          </w:rPr>
          <w:t>3.1</w:t>
        </w:r>
        <w:r>
          <w:rPr>
            <w:rFonts w:asciiTheme="minorHAnsi" w:eastAsiaTheme="minorEastAsia" w:hAnsiTheme="minorHAnsi" w:cstheme="minorBidi"/>
            <w:szCs w:val="22"/>
            <w:lang w:val="hr-HR" w:eastAsia="hr-HR"/>
          </w:rPr>
          <w:tab/>
        </w:r>
        <w:r w:rsidRPr="00282D7B">
          <w:rPr>
            <w:rStyle w:val="Hiperveza"/>
          </w:rPr>
          <w:t>Architectu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E5DDC83" w14:textId="01F18F12" w:rsidR="00442B13" w:rsidRDefault="00442B13">
      <w:pPr>
        <w:pStyle w:val="Sadraj2"/>
        <w:rPr>
          <w:rFonts w:asciiTheme="minorHAnsi" w:eastAsiaTheme="minorEastAsia" w:hAnsiTheme="minorHAnsi" w:cstheme="minorBidi"/>
          <w:szCs w:val="22"/>
          <w:lang w:val="hr-HR" w:eastAsia="hr-HR"/>
        </w:rPr>
      </w:pPr>
      <w:hyperlink w:anchor="_Toc83120181" w:history="1">
        <w:r w:rsidRPr="00282D7B">
          <w:rPr>
            <w:rStyle w:val="Hiperveza"/>
          </w:rPr>
          <w:t>3.2</w:t>
        </w:r>
        <w:r>
          <w:rPr>
            <w:rFonts w:asciiTheme="minorHAnsi" w:eastAsiaTheme="minorEastAsia" w:hAnsiTheme="minorHAnsi" w:cstheme="minorBidi"/>
            <w:szCs w:val="22"/>
            <w:lang w:val="hr-HR" w:eastAsia="hr-HR"/>
          </w:rPr>
          <w:tab/>
        </w:r>
        <w:r w:rsidRPr="00282D7B">
          <w:rPr>
            <w:rStyle w:val="Hiperveza"/>
          </w:rPr>
          <w:t>Functional specific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1E147CF" w14:textId="1F36E0AC" w:rsidR="00442B13" w:rsidRDefault="00442B13">
      <w:pPr>
        <w:pStyle w:val="Sadraj2"/>
        <w:rPr>
          <w:rFonts w:asciiTheme="minorHAnsi" w:eastAsiaTheme="minorEastAsia" w:hAnsiTheme="minorHAnsi" w:cstheme="minorBidi"/>
          <w:szCs w:val="22"/>
          <w:lang w:val="hr-HR" w:eastAsia="hr-HR"/>
        </w:rPr>
      </w:pPr>
      <w:hyperlink w:anchor="_Toc83120182" w:history="1">
        <w:r w:rsidRPr="00282D7B">
          <w:rPr>
            <w:rStyle w:val="Hiperveza"/>
          </w:rPr>
          <w:t>3.3</w:t>
        </w:r>
        <w:r>
          <w:rPr>
            <w:rFonts w:asciiTheme="minorHAnsi" w:eastAsiaTheme="minorEastAsia" w:hAnsiTheme="minorHAnsi" w:cstheme="minorBidi"/>
            <w:szCs w:val="22"/>
            <w:lang w:val="hr-HR" w:eastAsia="hr-HR"/>
          </w:rPr>
          <w:tab/>
        </w:r>
        <w:r w:rsidRPr="00282D7B">
          <w:rPr>
            <w:rStyle w:val="Hiperveza"/>
          </w:rPr>
          <w:t>Information flow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A8CAF34" w14:textId="36971F1B" w:rsidR="00442B13" w:rsidRDefault="00442B13">
      <w:pPr>
        <w:pStyle w:val="Sadraj1"/>
        <w:tabs>
          <w:tab w:val="left" w:pos="1871"/>
        </w:tabs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83" w:history="1">
        <w:r w:rsidRPr="00282D7B">
          <w:rPr>
            <w:rStyle w:val="Hiperveza"/>
          </w:rPr>
          <w:t>4</w:t>
        </w:r>
        <w:r>
          <w:rPr>
            <w:rFonts w:asciiTheme="minorHAnsi" w:eastAsiaTheme="minorEastAsia" w:hAnsiTheme="minorHAnsi" w:cstheme="minorBidi"/>
            <w:b w:val="0"/>
            <w:szCs w:val="22"/>
            <w:lang w:val="hr-HR" w:eastAsia="hr-HR"/>
          </w:rPr>
          <w:tab/>
        </w:r>
        <w:r w:rsidRPr="00282D7B">
          <w:rPr>
            <w:rStyle w:val="Hiperveza"/>
          </w:rPr>
          <w:t>Source code organiz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22A6A63" w14:textId="6FE890CB" w:rsidR="00442B13" w:rsidRDefault="00442B13">
      <w:pPr>
        <w:pStyle w:val="Sadraj1"/>
        <w:tabs>
          <w:tab w:val="left" w:pos="1871"/>
        </w:tabs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84" w:history="1">
        <w:r w:rsidRPr="00282D7B">
          <w:rPr>
            <w:rStyle w:val="Hiperveza"/>
          </w:rPr>
          <w:t>5</w:t>
        </w:r>
        <w:r>
          <w:rPr>
            <w:rFonts w:asciiTheme="minorHAnsi" w:eastAsiaTheme="minorEastAsia" w:hAnsiTheme="minorHAnsi" w:cstheme="minorBidi"/>
            <w:b w:val="0"/>
            <w:szCs w:val="22"/>
            <w:lang w:val="hr-HR" w:eastAsia="hr-HR"/>
          </w:rPr>
          <w:tab/>
        </w:r>
        <w:r w:rsidRPr="00282D7B">
          <w:rPr>
            <w:rStyle w:val="Hiperveza"/>
          </w:rPr>
          <w:t>Future wo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303FFB42" w14:textId="555D830A" w:rsidR="00442B13" w:rsidRDefault="00442B13">
      <w:pPr>
        <w:pStyle w:val="Sadraj1"/>
        <w:tabs>
          <w:tab w:val="left" w:pos="1871"/>
        </w:tabs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85" w:history="1">
        <w:r w:rsidRPr="00282D7B">
          <w:rPr>
            <w:rStyle w:val="Hiperveza"/>
          </w:rPr>
          <w:t>6</w:t>
        </w:r>
        <w:r>
          <w:rPr>
            <w:rFonts w:asciiTheme="minorHAnsi" w:eastAsiaTheme="minorEastAsia" w:hAnsiTheme="minorHAnsi" w:cstheme="minorBidi"/>
            <w:b w:val="0"/>
            <w:szCs w:val="22"/>
            <w:lang w:val="hr-HR" w:eastAsia="hr-HR"/>
          </w:rPr>
          <w:tab/>
        </w:r>
        <w:r w:rsidRPr="00282D7B">
          <w:rPr>
            <w:rStyle w:val="Hiperveza"/>
          </w:rPr>
          <w:t>Tips and trick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196DBA9" w14:textId="29E59946" w:rsidR="00442B13" w:rsidRDefault="00442B13">
      <w:pPr>
        <w:pStyle w:val="Sadraj1"/>
        <w:tabs>
          <w:tab w:val="left" w:pos="1871"/>
        </w:tabs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86" w:history="1">
        <w:r w:rsidRPr="00282D7B">
          <w:rPr>
            <w:rStyle w:val="Hiperveza"/>
          </w:rPr>
          <w:t>7</w:t>
        </w:r>
        <w:r>
          <w:rPr>
            <w:rFonts w:asciiTheme="minorHAnsi" w:eastAsiaTheme="minorEastAsia" w:hAnsiTheme="minorHAnsi" w:cstheme="minorBidi"/>
            <w:b w:val="0"/>
            <w:szCs w:val="22"/>
            <w:lang w:val="hr-HR" w:eastAsia="hr-HR"/>
          </w:rPr>
          <w:tab/>
        </w:r>
        <w:r w:rsidRPr="00282D7B">
          <w:rPr>
            <w:rStyle w:val="Hiperveza"/>
          </w:rPr>
          <w:t>Installation and run instruc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375B438" w14:textId="40A674B6" w:rsidR="00442B13" w:rsidRDefault="00442B13">
      <w:pPr>
        <w:pStyle w:val="Sadraj1"/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87" w:history="1">
        <w:r w:rsidRPr="00282D7B">
          <w:rPr>
            <w:rStyle w:val="Hiperveza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458F894E" w14:textId="382A6173" w:rsidR="00442B13" w:rsidRDefault="00442B13">
      <w:pPr>
        <w:pStyle w:val="Sadraj1"/>
        <w:rPr>
          <w:rFonts w:asciiTheme="minorHAnsi" w:eastAsiaTheme="minorEastAsia" w:hAnsiTheme="minorHAnsi" w:cstheme="minorBidi"/>
          <w:b w:val="0"/>
          <w:szCs w:val="22"/>
          <w:lang w:val="hr-HR" w:eastAsia="hr-HR"/>
        </w:rPr>
      </w:pPr>
      <w:hyperlink w:anchor="_Toc83120188" w:history="1">
        <w:r w:rsidRPr="00282D7B">
          <w:rPr>
            <w:rStyle w:val="Hiperveza"/>
          </w:rPr>
          <w:t>Appendix A: List of acronyms and abbrevi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31201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2E619A2F" w14:textId="433BC0CE" w:rsidR="008D1E4D" w:rsidRDefault="008D1E4D" w:rsidP="008D1E4D">
      <w:pPr>
        <w:rPr>
          <w:noProof/>
          <w:u w:val="single"/>
          <w:lang w:val="en-US"/>
        </w:rPr>
      </w:pPr>
      <w:r w:rsidRPr="005921C4">
        <w:rPr>
          <w:noProof/>
          <w:u w:val="single"/>
          <w:lang w:val="en-US"/>
        </w:rPr>
        <w:fldChar w:fldCharType="end"/>
      </w:r>
    </w:p>
    <w:p w14:paraId="5356DFB0" w14:textId="748993BC" w:rsidR="008D1E4D" w:rsidRPr="00BD5FB8" w:rsidRDefault="008D1E4D" w:rsidP="008D1E4D">
      <w:pPr>
        <w:rPr>
          <w:noProof/>
          <w:highlight w:val="yellow"/>
          <w:lang w:val="en-US"/>
        </w:rPr>
      </w:pPr>
      <w:r>
        <w:rPr>
          <w:noProof/>
          <w:highlight w:val="yellow"/>
          <w:lang w:val="en-US"/>
        </w:rPr>
        <w:br w:type="page"/>
      </w:r>
      <w:bookmarkStart w:id="2" w:name="_Toc365385110"/>
      <w:bookmarkStart w:id="3" w:name="_Toc498483153"/>
      <w:bookmarkStart w:id="4" w:name="_Toc498765218"/>
      <w:bookmarkStart w:id="5" w:name="_GoBack"/>
      <w:bookmarkEnd w:id="5"/>
    </w:p>
    <w:p w14:paraId="46D03788" w14:textId="77777777" w:rsidR="008D1E4D" w:rsidRPr="005921C4" w:rsidRDefault="008D1E4D" w:rsidP="002A1C77">
      <w:pPr>
        <w:pStyle w:val="Naslov1"/>
        <w:tabs>
          <w:tab w:val="clear" w:pos="10206"/>
          <w:tab w:val="left" w:pos="9990"/>
        </w:tabs>
        <w:spacing w:before="120"/>
        <w:jc w:val="both"/>
      </w:pPr>
      <w:bookmarkStart w:id="6" w:name="_Toc83120177"/>
      <w:r w:rsidRPr="005921C4">
        <w:lastRenderedPageBreak/>
        <w:t>Summary</w:t>
      </w:r>
      <w:bookmarkEnd w:id="2"/>
      <w:bookmarkEnd w:id="6"/>
    </w:p>
    <w:p w14:paraId="3CEF3905" w14:textId="77777777" w:rsidR="008D1E4D" w:rsidRDefault="008D1E4D" w:rsidP="002A1C77">
      <w:pPr>
        <w:spacing w:before="120"/>
        <w:jc w:val="both"/>
        <w:rPr>
          <w:highlight w:val="yellow"/>
          <w:lang w:val="en-US"/>
        </w:rPr>
      </w:pPr>
    </w:p>
    <w:p w14:paraId="6A548749" w14:textId="61385022" w:rsidR="008C1D1A" w:rsidRDefault="00BD5FB8" w:rsidP="008C1D1A">
      <w:pPr>
        <w:spacing w:before="120"/>
        <w:ind w:left="1350" w:right="90"/>
        <w:jc w:val="both"/>
      </w:pPr>
      <w:r w:rsidRPr="00BD5FB8">
        <w:rPr>
          <w:lang w:val="en-US"/>
        </w:rPr>
        <w:t>For the Croatian-speaking area, there are several solutions for text-to-speech, all of which are</w:t>
      </w:r>
      <w:r>
        <w:rPr>
          <w:lang w:val="en-US"/>
        </w:rPr>
        <w:t xml:space="preserve"> </w:t>
      </w:r>
      <w:r w:rsidRPr="00BD5FB8">
        <w:rPr>
          <w:lang w:val="en-US"/>
        </w:rPr>
        <w:t>owned by foreign companies. The need for such a tool has long been recognized, and the benefits</w:t>
      </w:r>
      <w:r>
        <w:rPr>
          <w:lang w:val="en-US"/>
        </w:rPr>
        <w:t xml:space="preserve"> </w:t>
      </w:r>
      <w:r w:rsidRPr="00BD5FB8">
        <w:rPr>
          <w:lang w:val="en-US"/>
        </w:rPr>
        <w:t>of the TTS application are diverse and applicable in a wide variety of fields.</w:t>
      </w:r>
      <w:r>
        <w:rPr>
          <w:lang w:val="en-US"/>
        </w:rPr>
        <w:t xml:space="preserve"> </w:t>
      </w:r>
      <w:r w:rsidRPr="00BD5FB8">
        <w:rPr>
          <w:lang w:val="en-US"/>
        </w:rPr>
        <w:t>This is a strong incentive for the development of a quality tool for the Croatian language in the</w:t>
      </w:r>
      <w:r>
        <w:rPr>
          <w:lang w:val="en-US"/>
        </w:rPr>
        <w:t xml:space="preserve"> </w:t>
      </w:r>
      <w:r w:rsidRPr="00BD5FB8">
        <w:rPr>
          <w:lang w:val="en-US"/>
        </w:rPr>
        <w:t>domestic environment.</w:t>
      </w:r>
      <w:r>
        <w:rPr>
          <w:lang w:val="en-US"/>
        </w:rPr>
        <w:t xml:space="preserve"> </w:t>
      </w:r>
      <w:r w:rsidR="0036759B" w:rsidRPr="0036759B">
        <w:rPr>
          <w:lang w:val="en-US"/>
        </w:rPr>
        <w:t>The goal is to develop a desktop application (depending on the competencies and preferences of team members) that would convert text in Croatian into speech.</w:t>
      </w:r>
      <w:bookmarkEnd w:id="3"/>
      <w:bookmarkEnd w:id="4"/>
    </w:p>
    <w:p w14:paraId="52617672" w14:textId="25E8E163" w:rsidR="008C1D1A" w:rsidRPr="008C1D1A" w:rsidRDefault="008C1D1A" w:rsidP="008C1D1A">
      <w:pPr>
        <w:rPr>
          <w:b/>
          <w:kern w:val="28"/>
          <w:sz w:val="28"/>
          <w:lang w:val="en-US"/>
        </w:rPr>
      </w:pPr>
      <w:r>
        <w:br w:type="page"/>
      </w:r>
    </w:p>
    <w:p w14:paraId="25B75E99" w14:textId="77777777" w:rsidR="008C1D1A" w:rsidRPr="005921C4" w:rsidRDefault="008C1D1A" w:rsidP="008C1D1A">
      <w:pPr>
        <w:pStyle w:val="Naslov1"/>
        <w:spacing w:before="120"/>
        <w:jc w:val="both"/>
        <w:rPr>
          <w:bCs/>
        </w:rPr>
      </w:pPr>
      <w:r>
        <w:lastRenderedPageBreak/>
        <w:t xml:space="preserve"> </w:t>
      </w:r>
      <w:bookmarkStart w:id="7" w:name="_Toc83120178"/>
      <w:r>
        <w:t>Introduction</w:t>
      </w:r>
      <w:bookmarkEnd w:id="7"/>
    </w:p>
    <w:p w14:paraId="06B4CBC8" w14:textId="77777777" w:rsidR="008C1D1A" w:rsidRDefault="008C1D1A" w:rsidP="008C1D1A">
      <w:pPr>
        <w:spacing w:before="120"/>
        <w:ind w:left="1276"/>
        <w:jc w:val="both"/>
        <w:rPr>
          <w:highlight w:val="yellow"/>
          <w:lang w:val="en-US"/>
        </w:rPr>
      </w:pPr>
    </w:p>
    <w:p w14:paraId="60FA73F9" w14:textId="77777777" w:rsidR="008C1D1A" w:rsidRDefault="008C1D1A" w:rsidP="008C1D1A">
      <w:pPr>
        <w:spacing w:before="120"/>
        <w:ind w:left="1276" w:right="90"/>
        <w:jc w:val="both"/>
        <w:rPr>
          <w:lang w:val="en-US"/>
        </w:rPr>
      </w:pPr>
      <w:r w:rsidRPr="00CF183E">
        <w:rPr>
          <w:lang w:val="en-US"/>
        </w:rPr>
        <w:t xml:space="preserve">Aware of the complexity and longevity of TTS tool </w:t>
      </w:r>
      <w:r>
        <w:rPr>
          <w:lang w:val="en-US"/>
        </w:rPr>
        <w:t xml:space="preserve">development, we want to scratch </w:t>
      </w:r>
      <w:r w:rsidRPr="00CF183E">
        <w:rPr>
          <w:lang w:val="en-US"/>
        </w:rPr>
        <w:t>beneath the</w:t>
      </w:r>
      <w:r>
        <w:rPr>
          <w:lang w:val="en-US"/>
        </w:rPr>
        <w:t xml:space="preserve"> </w:t>
      </w:r>
      <w:r w:rsidRPr="00CF183E">
        <w:rPr>
          <w:lang w:val="en-US"/>
        </w:rPr>
        <w:t>surface and direct talented individuals towards creating a TTS prototype with basic capabilities.</w:t>
      </w:r>
      <w:r>
        <w:rPr>
          <w:lang w:val="en-US"/>
        </w:rPr>
        <w:t xml:space="preserve"> </w:t>
      </w:r>
    </w:p>
    <w:p w14:paraId="033FF9C4" w14:textId="77777777" w:rsidR="008C1D1A" w:rsidRDefault="008C1D1A" w:rsidP="008C1D1A">
      <w:pPr>
        <w:spacing w:before="120"/>
        <w:ind w:left="1276" w:right="90"/>
        <w:jc w:val="both"/>
        <w:rPr>
          <w:lang w:val="en-US"/>
        </w:rPr>
      </w:pPr>
      <w:r w:rsidRPr="00CF183E">
        <w:rPr>
          <w:lang w:val="en-US"/>
        </w:rPr>
        <w:t>The goal is to develop a desktop application (depending on the competencies and</w:t>
      </w:r>
      <w:r>
        <w:rPr>
          <w:lang w:val="en-US"/>
        </w:rPr>
        <w:t xml:space="preserve"> </w:t>
      </w:r>
      <w:r w:rsidRPr="00CF183E">
        <w:rPr>
          <w:lang w:val="en-US"/>
        </w:rPr>
        <w:t>preferences of team members) that would convert text in Croatian into speech. They would work</w:t>
      </w:r>
      <w:r>
        <w:rPr>
          <w:lang w:val="en-US"/>
        </w:rPr>
        <w:t xml:space="preserve"> </w:t>
      </w:r>
      <w:r w:rsidRPr="00CF183E">
        <w:rPr>
          <w:lang w:val="en-US"/>
        </w:rPr>
        <w:t xml:space="preserve">with a smaller database that the neural network would use to convert text into speech. </w:t>
      </w:r>
    </w:p>
    <w:p w14:paraId="485D93AB" w14:textId="77777777" w:rsidR="008C1D1A" w:rsidRDefault="008C1D1A" w:rsidP="008C1D1A">
      <w:pPr>
        <w:spacing w:before="120"/>
        <w:ind w:left="1276" w:right="90"/>
        <w:jc w:val="both"/>
        <w:rPr>
          <w:lang w:val="en-US"/>
        </w:rPr>
      </w:pPr>
      <w:r w:rsidRPr="00CF183E">
        <w:rPr>
          <w:lang w:val="en-US"/>
        </w:rPr>
        <w:t>The idea is to</w:t>
      </w:r>
      <w:r>
        <w:rPr>
          <w:lang w:val="en-US"/>
        </w:rPr>
        <w:t xml:space="preserve"> </w:t>
      </w:r>
      <w:r w:rsidRPr="00CF183E">
        <w:rPr>
          <w:lang w:val="en-US"/>
        </w:rPr>
        <w:t>create train and test scripts and develop an application in the Python programming language</w:t>
      </w:r>
      <w:r>
        <w:rPr>
          <w:lang w:val="en-US"/>
        </w:rPr>
        <w:t xml:space="preserve"> because of it</w:t>
      </w:r>
      <w:r w:rsidRPr="00CF183E">
        <w:rPr>
          <w:lang w:val="en-US"/>
        </w:rPr>
        <w:t>s accessibility and available support.</w:t>
      </w:r>
    </w:p>
    <w:p w14:paraId="48F6DB31" w14:textId="77777777" w:rsidR="008C1D1A" w:rsidRPr="00AF214F" w:rsidRDefault="008C1D1A" w:rsidP="008C1D1A">
      <w:pPr>
        <w:spacing w:before="120"/>
        <w:ind w:left="1276" w:right="90"/>
        <w:jc w:val="both"/>
        <w:rPr>
          <w:lang w:val="en-US"/>
        </w:rPr>
      </w:pPr>
      <w:r>
        <w:rPr>
          <w:lang w:val="en-US"/>
        </w:rPr>
        <w:t>The goals we met:</w:t>
      </w:r>
    </w:p>
    <w:p w14:paraId="4143D000" w14:textId="77777777" w:rsidR="008C1D1A" w:rsidRPr="00D705D2" w:rsidRDefault="008C1D1A" w:rsidP="008C1D1A">
      <w:pPr>
        <w:pStyle w:val="Odlomakpopisa"/>
        <w:numPr>
          <w:ilvl w:val="0"/>
          <w:numId w:val="35"/>
        </w:numPr>
        <w:spacing w:before="120"/>
        <w:ind w:left="2002" w:right="86"/>
        <w:contextualSpacing w:val="0"/>
        <w:jc w:val="both"/>
        <w:rPr>
          <w:lang w:val="en-US"/>
        </w:rPr>
      </w:pPr>
      <w:r w:rsidRPr="00D705D2">
        <w:rPr>
          <w:lang w:val="en-US"/>
        </w:rPr>
        <w:t>Data created in Croatian for neural network training.</w:t>
      </w:r>
    </w:p>
    <w:p w14:paraId="618F6ABD" w14:textId="77777777" w:rsidR="008C1D1A" w:rsidRPr="00D705D2" w:rsidRDefault="008C1D1A" w:rsidP="008C1D1A">
      <w:pPr>
        <w:pStyle w:val="Odlomakpopisa"/>
        <w:numPr>
          <w:ilvl w:val="0"/>
          <w:numId w:val="35"/>
        </w:numPr>
        <w:spacing w:before="120"/>
        <w:ind w:left="2002" w:right="86"/>
        <w:contextualSpacing w:val="0"/>
        <w:jc w:val="both"/>
        <w:rPr>
          <w:lang w:val="en-US"/>
        </w:rPr>
      </w:pPr>
      <w:r w:rsidRPr="00D705D2">
        <w:rPr>
          <w:lang w:val="en-US"/>
        </w:rPr>
        <w:t>Trained and tested neural networks based on the initial version of the created data.</w:t>
      </w:r>
    </w:p>
    <w:p w14:paraId="55FEAD39" w14:textId="762F2270" w:rsidR="008C122D" w:rsidRDefault="008C1D1A" w:rsidP="008C1D1A">
      <w:pPr>
        <w:pStyle w:val="Odlomakpopisa"/>
        <w:numPr>
          <w:ilvl w:val="0"/>
          <w:numId w:val="35"/>
        </w:numPr>
        <w:spacing w:before="120"/>
        <w:ind w:left="2002" w:right="86"/>
        <w:contextualSpacing w:val="0"/>
        <w:jc w:val="both"/>
        <w:rPr>
          <w:lang w:val="en-US"/>
        </w:rPr>
      </w:pPr>
      <w:r w:rsidRPr="00D705D2">
        <w:rPr>
          <w:lang w:val="en-US"/>
        </w:rPr>
        <w:t>Completed desktop application.</w:t>
      </w:r>
    </w:p>
    <w:p w14:paraId="15397822" w14:textId="53BD5D7E" w:rsidR="008D1E4D" w:rsidRPr="008C122D" w:rsidRDefault="008C122D" w:rsidP="008C122D">
      <w:pPr>
        <w:rPr>
          <w:rFonts w:ascii="Arial" w:hAnsi="Arial"/>
          <w:lang w:val="en-US"/>
        </w:rPr>
      </w:pPr>
      <w:r>
        <w:rPr>
          <w:lang w:val="en-US"/>
        </w:rPr>
        <w:br w:type="page"/>
      </w:r>
    </w:p>
    <w:p w14:paraId="5FFDE359" w14:textId="3E69463D" w:rsidR="008D1E4D" w:rsidRDefault="008D1E4D" w:rsidP="002A1C77">
      <w:pPr>
        <w:pStyle w:val="Naslov1"/>
        <w:spacing w:before="120"/>
        <w:jc w:val="both"/>
      </w:pPr>
      <w:bookmarkStart w:id="8" w:name="_Toc83120179"/>
      <w:r>
        <w:lastRenderedPageBreak/>
        <w:t>Solution description</w:t>
      </w:r>
      <w:bookmarkEnd w:id="8"/>
    </w:p>
    <w:p w14:paraId="2A07B269" w14:textId="77777777" w:rsidR="008D1E4D" w:rsidRDefault="008D1E4D" w:rsidP="002A1C77">
      <w:pPr>
        <w:spacing w:before="120"/>
        <w:jc w:val="both"/>
        <w:rPr>
          <w:lang w:val="en-US"/>
        </w:rPr>
      </w:pPr>
    </w:p>
    <w:p w14:paraId="1545AC6A" w14:textId="29B36447" w:rsidR="002A1C77" w:rsidRPr="002A1C77" w:rsidRDefault="008D1E4D" w:rsidP="002A1C77">
      <w:pPr>
        <w:pStyle w:val="Naslov2"/>
        <w:spacing w:before="120"/>
        <w:jc w:val="both"/>
      </w:pPr>
      <w:bookmarkStart w:id="9" w:name="_Toc83120180"/>
      <w:r w:rsidRPr="003F437F">
        <w:t>Architecture</w:t>
      </w:r>
      <w:bookmarkEnd w:id="9"/>
    </w:p>
    <w:p w14:paraId="0294AEF9" w14:textId="73F754F0" w:rsidR="008D1E4D" w:rsidRDefault="00677EF3" w:rsidP="00442B13">
      <w:pPr>
        <w:pStyle w:val="Tijeloteksta"/>
        <w:tabs>
          <w:tab w:val="clear" w:pos="10206"/>
          <w:tab w:val="left" w:pos="9900"/>
        </w:tabs>
        <w:spacing w:before="120"/>
        <w:ind w:right="90"/>
        <w:jc w:val="both"/>
      </w:pPr>
      <w:r>
        <w:t>In project architecture (Figure 1) w</w:t>
      </w:r>
      <w:r w:rsidRPr="00677EF3">
        <w:t>e have an application that sends text either to a trained model or to a script that generates a robotic voice. After that, that model or script (with the help of wav recordings of letters) generates an audio file which is then played.</w:t>
      </w:r>
    </w:p>
    <w:p w14:paraId="01750124" w14:textId="77777777" w:rsidR="00677EF3" w:rsidRDefault="00677EF3" w:rsidP="006C1950">
      <w:pPr>
        <w:pStyle w:val="Tijeloteksta"/>
        <w:keepNext/>
        <w:ind w:left="1260" w:right="90"/>
        <w:jc w:val="center"/>
      </w:pPr>
      <w:r>
        <w:rPr>
          <w:noProof/>
        </w:rPr>
        <w:drawing>
          <wp:inline distT="0" distB="0" distL="0" distR="0" wp14:anchorId="1D59D207" wp14:editId="6C397560">
            <wp:extent cx="4248150" cy="2658017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jek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267" cy="266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F7B65" w14:textId="407C4301" w:rsidR="00677EF3" w:rsidRDefault="00677EF3" w:rsidP="006C1950">
      <w:pPr>
        <w:pStyle w:val="Opisslike"/>
        <w:ind w:left="1260" w:right="90"/>
        <w:jc w:val="center"/>
      </w:pPr>
      <w:r>
        <w:t xml:space="preserve">Figure </w:t>
      </w:r>
      <w:fldSimple w:instr=" SEQ Figure \* ARABIC ">
        <w:r w:rsidR="00523322">
          <w:rPr>
            <w:noProof/>
          </w:rPr>
          <w:t>1</w:t>
        </w:r>
      </w:fldSimple>
      <w:r w:rsidR="006C1950">
        <w:t>.</w:t>
      </w:r>
      <w:r>
        <w:t xml:space="preserve"> P</w:t>
      </w:r>
      <w:r w:rsidRPr="00630EF7">
        <w:t>roject architecture</w:t>
      </w:r>
    </w:p>
    <w:p w14:paraId="7AE4E93B" w14:textId="77777777" w:rsidR="00677EF3" w:rsidRDefault="00677EF3" w:rsidP="002A1C77">
      <w:pPr>
        <w:spacing w:before="120"/>
        <w:ind w:left="1310" w:right="86"/>
        <w:rPr>
          <w:lang w:val="en-US"/>
        </w:rPr>
      </w:pPr>
    </w:p>
    <w:p w14:paraId="55F24F9C" w14:textId="34679E05" w:rsidR="00677EF3" w:rsidRDefault="00677EF3" w:rsidP="002A1C77">
      <w:pPr>
        <w:spacing w:before="120"/>
        <w:ind w:left="1310" w:right="86"/>
        <w:jc w:val="both"/>
        <w:rPr>
          <w:lang w:val="en-US"/>
        </w:rPr>
      </w:pPr>
      <w:r w:rsidRPr="00677EF3">
        <w:rPr>
          <w:lang w:val="en-US"/>
        </w:rPr>
        <w:t>In the model architecture</w:t>
      </w:r>
      <w:r>
        <w:rPr>
          <w:lang w:val="en-US"/>
        </w:rPr>
        <w:t xml:space="preserve"> (Figure 2)</w:t>
      </w:r>
      <w:r w:rsidRPr="00677EF3">
        <w:rPr>
          <w:lang w:val="en-US"/>
        </w:rPr>
        <w:t xml:space="preserve"> we have audio files, a list of sentences and config files that are used to generate the model through the train.py script. Also, the train.py script generates self-feedback.</w:t>
      </w:r>
    </w:p>
    <w:p w14:paraId="0625FE16" w14:textId="77777777" w:rsidR="006C1950" w:rsidRDefault="006C1950" w:rsidP="006C1950">
      <w:pPr>
        <w:ind w:left="1304" w:right="90"/>
        <w:jc w:val="both"/>
        <w:rPr>
          <w:lang w:val="en-US"/>
        </w:rPr>
      </w:pPr>
    </w:p>
    <w:p w14:paraId="478D153B" w14:textId="77777777" w:rsidR="006C1950" w:rsidRDefault="006C1950" w:rsidP="006C1950">
      <w:pPr>
        <w:keepNext/>
        <w:ind w:left="1260"/>
        <w:jc w:val="center"/>
      </w:pPr>
      <w:r>
        <w:rPr>
          <w:noProof/>
          <w:lang w:val="en-US"/>
        </w:rPr>
        <w:drawing>
          <wp:inline distT="0" distB="0" distL="0" distR="0" wp14:anchorId="40A8D5BC" wp14:editId="140484D7">
            <wp:extent cx="4570590" cy="204279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ode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179" cy="205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9BE02" w14:textId="1D431156" w:rsidR="002A1C77" w:rsidRDefault="006C1950" w:rsidP="006C1950">
      <w:pPr>
        <w:pStyle w:val="Opisslike"/>
        <w:ind w:left="1260"/>
        <w:jc w:val="center"/>
      </w:pPr>
      <w:r>
        <w:t xml:space="preserve">Figure </w:t>
      </w:r>
      <w:fldSimple w:instr=" SEQ Figure \* ARABIC ">
        <w:r w:rsidR="00523322">
          <w:rPr>
            <w:noProof/>
          </w:rPr>
          <w:t>2</w:t>
        </w:r>
      </w:fldSimple>
      <w:r>
        <w:t>. M</w:t>
      </w:r>
      <w:r w:rsidRPr="008219D5">
        <w:t>odel architecture</w:t>
      </w:r>
    </w:p>
    <w:p w14:paraId="7E9B0CB2" w14:textId="533D9FD2" w:rsidR="006C1950" w:rsidRPr="002A1C77" w:rsidRDefault="006C1950" w:rsidP="002A1C77">
      <w:pPr>
        <w:rPr>
          <w:i/>
          <w:iCs/>
          <w:color w:val="242424" w:themeColor="text2"/>
          <w:sz w:val="18"/>
          <w:szCs w:val="18"/>
          <w:lang w:val="en-US"/>
        </w:rPr>
      </w:pPr>
    </w:p>
    <w:p w14:paraId="1C605E80" w14:textId="117ECD5D" w:rsidR="002A1C77" w:rsidRPr="002A1C77" w:rsidRDefault="008D1E4D" w:rsidP="002A1C77">
      <w:pPr>
        <w:pStyle w:val="Naslov2"/>
        <w:spacing w:before="120"/>
      </w:pPr>
      <w:bookmarkStart w:id="10" w:name="_Toc83120181"/>
      <w:r>
        <w:lastRenderedPageBreak/>
        <w:t>Functional specification</w:t>
      </w:r>
      <w:bookmarkEnd w:id="10"/>
    </w:p>
    <w:p w14:paraId="335372BC" w14:textId="77777777" w:rsidR="00403709" w:rsidRDefault="00403709" w:rsidP="002A1C77">
      <w:pPr>
        <w:pStyle w:val="Tijeloteksta"/>
        <w:spacing w:before="120"/>
      </w:pPr>
      <w:r w:rsidRPr="00403709">
        <w:t xml:space="preserve">The functions of the ultimate desktop application are: </w:t>
      </w:r>
    </w:p>
    <w:p w14:paraId="5E4EB56A" w14:textId="77777777" w:rsidR="000E0C6B" w:rsidRDefault="00403709" w:rsidP="002A1C77">
      <w:pPr>
        <w:pStyle w:val="Tijeloteksta"/>
        <w:numPr>
          <w:ilvl w:val="0"/>
          <w:numId w:val="37"/>
        </w:numPr>
        <w:spacing w:before="120"/>
      </w:pPr>
      <w:r w:rsidRPr="00403709">
        <w:t xml:space="preserve">text input, </w:t>
      </w:r>
    </w:p>
    <w:p w14:paraId="5709D145" w14:textId="783740EC" w:rsidR="00403709" w:rsidRDefault="00403709" w:rsidP="002A1C77">
      <w:pPr>
        <w:pStyle w:val="Tijeloteksta"/>
        <w:numPr>
          <w:ilvl w:val="0"/>
          <w:numId w:val="37"/>
        </w:numPr>
        <w:spacing w:before="120"/>
      </w:pPr>
      <w:r w:rsidRPr="00403709">
        <w:t xml:space="preserve">speech conversion, </w:t>
      </w:r>
    </w:p>
    <w:p w14:paraId="7AC2849C" w14:textId="22583CAD" w:rsidR="00AF214F" w:rsidRDefault="00AF214F" w:rsidP="002A1C77">
      <w:pPr>
        <w:pStyle w:val="Tijeloteksta"/>
        <w:numPr>
          <w:ilvl w:val="0"/>
          <w:numId w:val="37"/>
        </w:numPr>
        <w:spacing w:before="120"/>
      </w:pPr>
      <w:r>
        <w:t>robot voice playback</w:t>
      </w:r>
      <w:r w:rsidR="00B35591">
        <w:t xml:space="preserve"> (male / female)</w:t>
      </w:r>
      <w:r>
        <w:t>,</w:t>
      </w:r>
    </w:p>
    <w:p w14:paraId="2CC164CE" w14:textId="77777777" w:rsidR="00403709" w:rsidRDefault="00403709" w:rsidP="002A1C77">
      <w:pPr>
        <w:pStyle w:val="Tijeloteksta"/>
        <w:numPr>
          <w:ilvl w:val="0"/>
          <w:numId w:val="37"/>
        </w:numPr>
        <w:spacing w:before="120"/>
      </w:pPr>
      <w:r w:rsidRPr="00403709">
        <w:t xml:space="preserve">audio playback, </w:t>
      </w:r>
    </w:p>
    <w:p w14:paraId="0E85F80E" w14:textId="77777777" w:rsidR="00AF214F" w:rsidRDefault="00AF214F" w:rsidP="002A1C77">
      <w:pPr>
        <w:pStyle w:val="Tijeloteksta"/>
        <w:numPr>
          <w:ilvl w:val="0"/>
          <w:numId w:val="37"/>
        </w:numPr>
        <w:spacing w:before="120"/>
      </w:pPr>
      <w:r>
        <w:t>text clear,</w:t>
      </w:r>
      <w:r w:rsidRPr="00403709">
        <w:t xml:space="preserve"> </w:t>
      </w:r>
    </w:p>
    <w:p w14:paraId="2B742BB3" w14:textId="7FB24CEA" w:rsidR="00403709" w:rsidRDefault="00403709" w:rsidP="002A1C77">
      <w:pPr>
        <w:pStyle w:val="Tijeloteksta"/>
        <w:numPr>
          <w:ilvl w:val="0"/>
          <w:numId w:val="37"/>
        </w:numPr>
        <w:spacing w:before="120"/>
      </w:pPr>
      <w:r w:rsidRPr="00403709">
        <w:t xml:space="preserve">text deletion, </w:t>
      </w:r>
    </w:p>
    <w:p w14:paraId="763DB453" w14:textId="7B506A59" w:rsidR="002A1C77" w:rsidRDefault="002A1C77" w:rsidP="002A1C77">
      <w:pPr>
        <w:pStyle w:val="Tijeloteksta"/>
        <w:numPr>
          <w:ilvl w:val="0"/>
          <w:numId w:val="37"/>
        </w:numPr>
        <w:spacing w:before="120"/>
      </w:pPr>
      <w:r>
        <w:t>advanced settings,</w:t>
      </w:r>
    </w:p>
    <w:p w14:paraId="066D9296" w14:textId="0D76D893" w:rsidR="008D1E4D" w:rsidRDefault="00B35591" w:rsidP="002A1C77">
      <w:pPr>
        <w:pStyle w:val="Tijeloteksta"/>
        <w:numPr>
          <w:ilvl w:val="0"/>
          <w:numId w:val="37"/>
        </w:numPr>
        <w:spacing w:before="120"/>
      </w:pPr>
      <w:r>
        <w:t>about us</w:t>
      </w:r>
      <w:r w:rsidR="00403709" w:rsidRPr="00403709">
        <w:t>.</w:t>
      </w:r>
    </w:p>
    <w:p w14:paraId="235F4430" w14:textId="77777777" w:rsidR="002A1C77" w:rsidRPr="00FF004C" w:rsidRDefault="002A1C77" w:rsidP="002A1C77">
      <w:pPr>
        <w:pStyle w:val="Tijeloteksta"/>
        <w:spacing w:before="120"/>
        <w:ind w:left="2024"/>
      </w:pPr>
    </w:p>
    <w:p w14:paraId="52E0F652" w14:textId="0CDB5301" w:rsidR="002A1C77" w:rsidRPr="002A1C77" w:rsidRDefault="008D1E4D" w:rsidP="002A1C77">
      <w:pPr>
        <w:pStyle w:val="Naslov2"/>
        <w:spacing w:before="120"/>
        <w:ind w:left="1310"/>
        <w:jc w:val="both"/>
      </w:pPr>
      <w:bookmarkStart w:id="11" w:name="_Toc83120182"/>
      <w:r>
        <w:t>Information flows</w:t>
      </w:r>
      <w:bookmarkEnd w:id="11"/>
    </w:p>
    <w:p w14:paraId="62DCB846" w14:textId="4165A766" w:rsidR="008D1E4D" w:rsidRDefault="005C0EA5" w:rsidP="00442B13">
      <w:pPr>
        <w:pStyle w:val="Tijeloteksta"/>
        <w:tabs>
          <w:tab w:val="clear" w:pos="10206"/>
          <w:tab w:val="left" w:pos="9923"/>
        </w:tabs>
        <w:spacing w:before="120"/>
        <w:ind w:left="1310"/>
        <w:jc w:val="both"/>
      </w:pPr>
      <w:r w:rsidRPr="005C0EA5">
        <w:t>The end user enters the sentence and turns it into a robotic voice or a train</w:t>
      </w:r>
      <w:r>
        <w:t>ed TTS model. The app allows him</w:t>
      </w:r>
      <w:r w:rsidRPr="005C0EA5">
        <w:t xml:space="preserve"> to select a female or m</w:t>
      </w:r>
      <w:r>
        <w:t>ale robotic voice and allows</w:t>
      </w:r>
      <w:r w:rsidRPr="005C0EA5">
        <w:t xml:space="preserve"> to run a pre-trained TTS model. </w:t>
      </w:r>
      <w:r>
        <w:t>User</w:t>
      </w:r>
      <w:r w:rsidRPr="005C0EA5">
        <w:t xml:space="preserve"> can insert </w:t>
      </w:r>
      <w:r>
        <w:t>him</w:t>
      </w:r>
      <w:r w:rsidRPr="005C0EA5">
        <w:t xml:space="preserve"> own custom model. In the end, the user has two options - play and delete.</w:t>
      </w:r>
    </w:p>
    <w:p w14:paraId="3DA4354E" w14:textId="77777777" w:rsidR="00523322" w:rsidRDefault="00523322" w:rsidP="00B0411E">
      <w:pPr>
        <w:pStyle w:val="Tijeloteksta"/>
        <w:keepNext/>
        <w:tabs>
          <w:tab w:val="clear" w:pos="10206"/>
          <w:tab w:val="left" w:pos="9990"/>
        </w:tabs>
        <w:ind w:left="0" w:firstLine="630"/>
        <w:jc w:val="both"/>
      </w:pPr>
      <w:r>
        <w:rPr>
          <w:noProof/>
        </w:rPr>
        <w:drawing>
          <wp:inline distT="0" distB="0" distL="0" distR="0" wp14:anchorId="07715D95" wp14:editId="1C0820B3">
            <wp:extent cx="5991225" cy="207858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2078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A9BC9" w14:textId="0725FA06" w:rsidR="008D1E4D" w:rsidRPr="00523322" w:rsidRDefault="00523322" w:rsidP="008C1D1A">
      <w:pPr>
        <w:pStyle w:val="Opisslike"/>
        <w:ind w:left="1350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. Information flows</w:t>
      </w:r>
    </w:p>
    <w:p w14:paraId="060FD82D" w14:textId="3D4DA82F" w:rsidR="008C122D" w:rsidRPr="008C122D" w:rsidRDefault="008D1E4D" w:rsidP="008C122D">
      <w:pPr>
        <w:pStyle w:val="Naslov1"/>
        <w:jc w:val="both"/>
      </w:pPr>
      <w:bookmarkStart w:id="12" w:name="_Toc83120183"/>
      <w:r>
        <w:lastRenderedPageBreak/>
        <w:t>Source code organization</w:t>
      </w:r>
      <w:bookmarkEnd w:id="12"/>
    </w:p>
    <w:p w14:paraId="53F73FD5" w14:textId="0403DD6B" w:rsidR="00B606BF" w:rsidRDefault="00EF6DFE" w:rsidP="00EF6DFE">
      <w:pPr>
        <w:pStyle w:val="Tijeloteksta"/>
        <w:tabs>
          <w:tab w:val="clear" w:pos="1247"/>
          <w:tab w:val="clear" w:pos="10206"/>
          <w:tab w:val="left" w:pos="1304"/>
          <w:tab w:val="left" w:pos="9900"/>
        </w:tabs>
        <w:ind w:hanging="1304"/>
        <w:jc w:val="both"/>
        <w:rPr>
          <w:highlight w:val="yellow"/>
        </w:rPr>
      </w:pPr>
      <w:r>
        <w:rPr>
          <w:noProof/>
        </w:rPr>
        <w:drawing>
          <wp:inline distT="0" distB="0" distL="0" distR="0" wp14:anchorId="1F5586FE" wp14:editId="735403A2">
            <wp:extent cx="6228715" cy="2390775"/>
            <wp:effectExtent l="0" t="0" r="63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zrezak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4099" cy="239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1FCA8" w14:textId="77777777" w:rsidR="008C122D" w:rsidRDefault="008C122D" w:rsidP="00EF6DFE">
      <w:pPr>
        <w:pStyle w:val="Tijeloteksta"/>
        <w:tabs>
          <w:tab w:val="clear" w:pos="1247"/>
          <w:tab w:val="clear" w:pos="10206"/>
          <w:tab w:val="left" w:pos="1304"/>
          <w:tab w:val="left" w:pos="9900"/>
        </w:tabs>
        <w:ind w:hanging="1304"/>
        <w:jc w:val="both"/>
        <w:rPr>
          <w:highlight w:val="yellow"/>
        </w:rPr>
      </w:pPr>
    </w:p>
    <w:p w14:paraId="57466177" w14:textId="6704DFDC" w:rsidR="008D1E4D" w:rsidRDefault="008C122D" w:rsidP="00B606BF">
      <w:pPr>
        <w:rPr>
          <w:highlight w:val="yellow"/>
          <w:lang w:val="en-US"/>
        </w:rPr>
      </w:pPr>
      <w:r>
        <w:rPr>
          <w:noProof/>
          <w:lang w:val="en-US"/>
        </w:rPr>
        <w:drawing>
          <wp:inline distT="0" distB="0" distL="0" distR="0" wp14:anchorId="410CE8D8" wp14:editId="758384E8">
            <wp:extent cx="6343650" cy="10363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zrezak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7B28F" w14:textId="2892F655" w:rsidR="003E6AA9" w:rsidRPr="00B606BF" w:rsidRDefault="008C122D" w:rsidP="00B606BF">
      <w:pPr>
        <w:rPr>
          <w:highlight w:val="yellow"/>
          <w:lang w:val="en-US"/>
        </w:rPr>
      </w:pPr>
      <w:r>
        <w:rPr>
          <w:highlight w:val="yellow"/>
          <w:lang w:val="en-US"/>
        </w:rPr>
        <w:br w:type="page"/>
      </w:r>
    </w:p>
    <w:p w14:paraId="5B6564AC" w14:textId="3AD23537" w:rsidR="002A1C77" w:rsidRDefault="008D1E4D" w:rsidP="002A1C77">
      <w:pPr>
        <w:pStyle w:val="Naslov1"/>
        <w:spacing w:before="120"/>
        <w:jc w:val="both"/>
      </w:pPr>
      <w:bookmarkStart w:id="13" w:name="_Toc83120184"/>
      <w:r>
        <w:lastRenderedPageBreak/>
        <w:t>Future work</w:t>
      </w:r>
      <w:bookmarkEnd w:id="13"/>
    </w:p>
    <w:p w14:paraId="2D5064E2" w14:textId="77777777" w:rsidR="002A1C77" w:rsidRPr="002A1C77" w:rsidRDefault="002A1C77" w:rsidP="002A1C77">
      <w:pPr>
        <w:pStyle w:val="Tijeloteksta"/>
      </w:pPr>
    </w:p>
    <w:p w14:paraId="2A8E54CA" w14:textId="77777777" w:rsidR="004263A5" w:rsidRDefault="004263A5" w:rsidP="002A1C77">
      <w:pPr>
        <w:pStyle w:val="Tijeloteksta"/>
        <w:spacing w:before="120"/>
        <w:ind w:right="90"/>
        <w:jc w:val="both"/>
      </w:pPr>
      <w:r>
        <w:t>Some of the things that could happen in the future:</w:t>
      </w:r>
    </w:p>
    <w:p w14:paraId="6064D65D" w14:textId="77777777" w:rsidR="00B35591" w:rsidRPr="00B35591" w:rsidRDefault="00B35591" w:rsidP="002A1C77">
      <w:pPr>
        <w:pStyle w:val="Odlomakpopisa"/>
        <w:numPr>
          <w:ilvl w:val="0"/>
          <w:numId w:val="38"/>
        </w:numPr>
        <w:spacing w:before="120"/>
        <w:ind w:right="90"/>
        <w:contextualSpacing w:val="0"/>
        <w:jc w:val="both"/>
        <w:rPr>
          <w:lang w:val="en-US"/>
        </w:rPr>
      </w:pPr>
      <w:r w:rsidRPr="00B35591">
        <w:rPr>
          <w:lang w:val="en-US"/>
        </w:rPr>
        <w:t>Develop a mobile and web application that would turn text in Croatian into speech.</w:t>
      </w:r>
    </w:p>
    <w:p w14:paraId="17808EF8" w14:textId="77777777" w:rsidR="00B35591" w:rsidRPr="00B35591" w:rsidRDefault="00B35591" w:rsidP="002A1C77">
      <w:pPr>
        <w:pStyle w:val="Odlomakpopisa"/>
        <w:numPr>
          <w:ilvl w:val="0"/>
          <w:numId w:val="38"/>
        </w:numPr>
        <w:spacing w:before="120"/>
        <w:ind w:right="90"/>
        <w:contextualSpacing w:val="0"/>
        <w:jc w:val="both"/>
        <w:rPr>
          <w:lang w:val="en-US"/>
        </w:rPr>
      </w:pPr>
      <w:r w:rsidRPr="00B35591">
        <w:rPr>
          <w:lang w:val="en-US"/>
        </w:rPr>
        <w:t>Increase the dataset that the neural network would use to convert text to speech.</w:t>
      </w:r>
    </w:p>
    <w:p w14:paraId="39F98A20" w14:textId="211FDA50" w:rsidR="00B35591" w:rsidRDefault="00B35591" w:rsidP="002A1C77">
      <w:pPr>
        <w:pStyle w:val="Odlomakpopisa"/>
        <w:numPr>
          <w:ilvl w:val="0"/>
          <w:numId w:val="38"/>
        </w:numPr>
        <w:spacing w:before="120"/>
        <w:ind w:right="90"/>
        <w:contextualSpacing w:val="0"/>
        <w:jc w:val="both"/>
        <w:rPr>
          <w:lang w:val="en-US"/>
        </w:rPr>
      </w:pPr>
      <w:r w:rsidRPr="00B35591">
        <w:rPr>
          <w:lang w:val="en-US"/>
        </w:rPr>
        <w:t>Better adjust training parameters to better suit the new dataset and to get better results.</w:t>
      </w:r>
    </w:p>
    <w:p w14:paraId="5E06EA54" w14:textId="27B6594A" w:rsidR="000634AE" w:rsidRPr="00B35591" w:rsidRDefault="000634AE" w:rsidP="000634AE">
      <w:pPr>
        <w:pStyle w:val="Odlomakpopisa"/>
        <w:numPr>
          <w:ilvl w:val="0"/>
          <w:numId w:val="38"/>
        </w:numPr>
        <w:spacing w:before="120"/>
        <w:ind w:right="90"/>
        <w:contextualSpacing w:val="0"/>
        <w:jc w:val="both"/>
        <w:rPr>
          <w:lang w:val="en-US"/>
        </w:rPr>
      </w:pPr>
      <w:r w:rsidRPr="000634AE">
        <w:rPr>
          <w:lang w:val="en-US"/>
        </w:rPr>
        <w:t>Integration into other applications as additional functionality.</w:t>
      </w:r>
    </w:p>
    <w:p w14:paraId="3398F390" w14:textId="09129C37" w:rsidR="008D1E4D" w:rsidRPr="00B606BF" w:rsidRDefault="00B606BF" w:rsidP="00B606BF">
      <w:pPr>
        <w:rPr>
          <w:highlight w:val="yellow"/>
          <w:lang w:val="en-US"/>
        </w:rPr>
      </w:pPr>
      <w:r>
        <w:rPr>
          <w:highlight w:val="yellow"/>
        </w:rPr>
        <w:br w:type="page"/>
      </w:r>
    </w:p>
    <w:p w14:paraId="5972B425" w14:textId="33F94105" w:rsidR="008D1E4D" w:rsidRDefault="008D1E4D" w:rsidP="002A1C77">
      <w:pPr>
        <w:pStyle w:val="Naslov1"/>
        <w:spacing w:before="120"/>
        <w:jc w:val="both"/>
      </w:pPr>
      <w:bookmarkStart w:id="14" w:name="_Toc83120185"/>
      <w:r>
        <w:lastRenderedPageBreak/>
        <w:t>Tips and tricks</w:t>
      </w:r>
      <w:bookmarkEnd w:id="14"/>
    </w:p>
    <w:p w14:paraId="7C40195B" w14:textId="77777777" w:rsidR="002A1C77" w:rsidRPr="002A1C77" w:rsidRDefault="002A1C77" w:rsidP="002A1C77">
      <w:pPr>
        <w:pStyle w:val="Tijeloteksta"/>
      </w:pPr>
    </w:p>
    <w:p w14:paraId="2042D319" w14:textId="2E89DE7C" w:rsidR="005F030A" w:rsidRDefault="005F030A" w:rsidP="0032215D">
      <w:pPr>
        <w:pStyle w:val="Tijeloteksta"/>
        <w:numPr>
          <w:ilvl w:val="0"/>
          <w:numId w:val="41"/>
        </w:numPr>
        <w:spacing w:before="120"/>
        <w:ind w:left="1613" w:right="86"/>
        <w:jc w:val="both"/>
      </w:pPr>
      <w:r>
        <w:t>When recording an audio files, we must be careful to record in one channel (mono channel), 16 000 hz num_freq.</w:t>
      </w:r>
    </w:p>
    <w:p w14:paraId="7A291542" w14:textId="4037FDE2" w:rsidR="0032215D" w:rsidRDefault="0032215D" w:rsidP="0032215D">
      <w:pPr>
        <w:pStyle w:val="Tijeloteksta"/>
        <w:numPr>
          <w:ilvl w:val="0"/>
          <w:numId w:val="41"/>
        </w:numPr>
        <w:spacing w:before="120"/>
        <w:ind w:left="1613" w:right="86"/>
        <w:jc w:val="both"/>
      </w:pPr>
      <w:r w:rsidRPr="0032215D">
        <w:t>During base recording, background noise elimination is necessary.</w:t>
      </w:r>
    </w:p>
    <w:p w14:paraId="3EA93C8D" w14:textId="2461C33E" w:rsidR="005F030A" w:rsidRDefault="005F030A" w:rsidP="0032215D">
      <w:pPr>
        <w:pStyle w:val="Tijeloteksta"/>
        <w:numPr>
          <w:ilvl w:val="0"/>
          <w:numId w:val="41"/>
        </w:numPr>
        <w:spacing w:before="120"/>
        <w:ind w:left="1613" w:right="86"/>
        <w:jc w:val="both"/>
      </w:pPr>
      <w:r>
        <w:t>We need to edit the cleaners in the configuration file. These are the functions that edit the initial sentences (trim, lowercase, ...).</w:t>
      </w:r>
    </w:p>
    <w:p w14:paraId="7D84B839" w14:textId="77777777" w:rsidR="005F030A" w:rsidRDefault="005F030A" w:rsidP="0032215D">
      <w:pPr>
        <w:pStyle w:val="Tijeloteksta"/>
        <w:numPr>
          <w:ilvl w:val="0"/>
          <w:numId w:val="41"/>
        </w:numPr>
        <w:spacing w:before="120"/>
        <w:ind w:left="1613" w:right="86"/>
        <w:jc w:val="both"/>
      </w:pPr>
      <w:r>
        <w:t>When the opening sentence is added, it is first converted into phonemes and only after that it goes into text-to-speech. Phonemes are generated based on the Croatian language.</w:t>
      </w:r>
    </w:p>
    <w:p w14:paraId="7485C215" w14:textId="0697EB04" w:rsidR="005F030A" w:rsidRDefault="005F030A" w:rsidP="0032215D">
      <w:pPr>
        <w:pStyle w:val="Tijeloteksta"/>
        <w:numPr>
          <w:ilvl w:val="0"/>
          <w:numId w:val="41"/>
        </w:numPr>
        <w:spacing w:before="120"/>
        <w:ind w:left="1613" w:right="86"/>
        <w:jc w:val="both"/>
      </w:pPr>
      <w:r>
        <w:t>Use ISO 8859-1 or ISO 8859-2 depending on the application, because UTF-8 does not work.</w:t>
      </w:r>
    </w:p>
    <w:p w14:paraId="0D1FB513" w14:textId="2982EA7F" w:rsidR="00EF6DFE" w:rsidRDefault="00EF6DFE" w:rsidP="00EF6DFE">
      <w:pPr>
        <w:pStyle w:val="Tijeloteksta"/>
        <w:numPr>
          <w:ilvl w:val="0"/>
          <w:numId w:val="41"/>
        </w:numPr>
        <w:spacing w:before="120"/>
        <w:ind w:right="86"/>
        <w:jc w:val="both"/>
      </w:pPr>
      <w:r w:rsidRPr="00EF6DFE">
        <w:t xml:space="preserve">Use this version of TTS because most of the </w:t>
      </w:r>
      <w:r>
        <w:t xml:space="preserve">documentation is written for it: </w:t>
      </w:r>
      <w:r w:rsidRPr="00EF6DFE">
        <w:t>https://github.com/coqui-ai/TTS/tree/1c41c64a594c16e765d31cecd3d9f0485a1f1b2e</w:t>
      </w:r>
      <w:r>
        <w:t>.</w:t>
      </w:r>
    </w:p>
    <w:p w14:paraId="5F6EC8A1" w14:textId="187C3EDF" w:rsidR="00EF6DFE" w:rsidRDefault="00EF6DFE" w:rsidP="00EF6DFE">
      <w:pPr>
        <w:pStyle w:val="Tijeloteksta"/>
        <w:numPr>
          <w:ilvl w:val="0"/>
          <w:numId w:val="41"/>
        </w:numPr>
        <w:spacing w:before="120"/>
        <w:ind w:right="86"/>
        <w:jc w:val="both"/>
      </w:pPr>
      <w:r w:rsidRPr="00EF6DFE">
        <w:t>Train with a graphics card because it speeds up the coaching process.</w:t>
      </w:r>
    </w:p>
    <w:p w14:paraId="7184B977" w14:textId="40C54B2B" w:rsidR="008C122D" w:rsidRDefault="00EF6DFE" w:rsidP="00EF6DFE">
      <w:pPr>
        <w:pStyle w:val="Tijeloteksta"/>
        <w:numPr>
          <w:ilvl w:val="0"/>
          <w:numId w:val="41"/>
        </w:numPr>
        <w:spacing w:before="120"/>
        <w:ind w:right="86"/>
        <w:jc w:val="both"/>
      </w:pPr>
      <w:r w:rsidRPr="00EF6DFE">
        <w:t>Generate scale_sta</w:t>
      </w:r>
      <w:r w:rsidR="003E6AA9">
        <w:t>ts.npy because</w:t>
      </w:r>
      <w:r w:rsidRPr="00EF6DFE">
        <w:t xml:space="preserve"> it significantly improves training results.</w:t>
      </w:r>
    </w:p>
    <w:p w14:paraId="22F23418" w14:textId="530E4334" w:rsidR="00EF6DFE" w:rsidRPr="008C122D" w:rsidRDefault="008C122D" w:rsidP="008C122D">
      <w:pPr>
        <w:rPr>
          <w:lang w:val="en-US"/>
        </w:rPr>
      </w:pPr>
      <w:r>
        <w:br w:type="page"/>
      </w:r>
    </w:p>
    <w:p w14:paraId="63D40883" w14:textId="0E897A25" w:rsidR="008D1E4D" w:rsidRDefault="008D1E4D" w:rsidP="008D1E4D">
      <w:pPr>
        <w:pStyle w:val="Naslov1"/>
        <w:jc w:val="both"/>
      </w:pPr>
      <w:bookmarkStart w:id="15" w:name="_Toc83120186"/>
      <w:r>
        <w:lastRenderedPageBreak/>
        <w:t>Installation and run instructions</w:t>
      </w:r>
      <w:bookmarkEnd w:id="15"/>
      <w:r>
        <w:t xml:space="preserve"> </w:t>
      </w:r>
    </w:p>
    <w:p w14:paraId="4B1F96FC" w14:textId="77777777" w:rsidR="00B0411E" w:rsidRPr="00B0411E" w:rsidRDefault="00B0411E" w:rsidP="00B0411E">
      <w:pPr>
        <w:pStyle w:val="Tijeloteksta"/>
      </w:pPr>
    </w:p>
    <w:p w14:paraId="46298FD0" w14:textId="33AE2631" w:rsidR="008C122D" w:rsidRDefault="008C122D" w:rsidP="00B0411E">
      <w:pPr>
        <w:pStyle w:val="Tijeloteksta"/>
        <w:spacing w:before="120"/>
        <w:jc w:val="both"/>
      </w:pPr>
      <w:r>
        <w:t>How to use TTS app</w:t>
      </w:r>
      <w:r w:rsidR="00B0411E">
        <w:t>:</w:t>
      </w:r>
    </w:p>
    <w:p w14:paraId="7B6ADDCC" w14:textId="4250E0D2" w:rsidR="008C122D" w:rsidRDefault="008C122D" w:rsidP="00B0411E">
      <w:pPr>
        <w:pStyle w:val="Tijeloteksta"/>
        <w:numPr>
          <w:ilvl w:val="0"/>
          <w:numId w:val="42"/>
        </w:numPr>
        <w:spacing w:before="120"/>
        <w:jc w:val="both"/>
      </w:pPr>
      <w:r>
        <w:t xml:space="preserve">This is text to speech GUI application that enables user to enter sentence and convert it with robotic voice or a trained TTS model. The app allows you to choose </w:t>
      </w:r>
      <w:r w:rsidR="00B0411E">
        <w:t>whether</w:t>
      </w:r>
      <w:r>
        <w:t xml:space="preserve"> you want female or male robotic voice and allows you to run a pretrained TTS model or you can insert your own custom model.</w:t>
      </w:r>
    </w:p>
    <w:p w14:paraId="2283A866" w14:textId="71831606" w:rsidR="008C122D" w:rsidRDefault="008C122D" w:rsidP="00B0411E">
      <w:pPr>
        <w:pStyle w:val="Tijeloteksta"/>
        <w:spacing w:before="120"/>
        <w:jc w:val="both"/>
      </w:pPr>
      <w:r>
        <w:t>Running the robotic voice</w:t>
      </w:r>
      <w:r w:rsidR="00B0411E">
        <w:t>:</w:t>
      </w:r>
    </w:p>
    <w:p w14:paraId="488AECBA" w14:textId="77777777" w:rsidR="00B0411E" w:rsidRDefault="008C122D" w:rsidP="00B0411E">
      <w:pPr>
        <w:pStyle w:val="Tijeloteksta"/>
        <w:numPr>
          <w:ilvl w:val="0"/>
          <w:numId w:val="42"/>
        </w:numPr>
        <w:spacing w:before="120"/>
        <w:jc w:val="both"/>
      </w:pPr>
      <w:r>
        <w:t>input a sentence you wish to play</w:t>
      </w:r>
      <w:r w:rsidR="00B0411E">
        <w:t>,</w:t>
      </w:r>
    </w:p>
    <w:p w14:paraId="51E560AB" w14:textId="77777777" w:rsidR="00B0411E" w:rsidRDefault="008C122D" w:rsidP="00B0411E">
      <w:pPr>
        <w:pStyle w:val="Tijeloteksta"/>
        <w:numPr>
          <w:ilvl w:val="0"/>
          <w:numId w:val="42"/>
        </w:numPr>
        <w:spacing w:before="120"/>
        <w:jc w:val="both"/>
      </w:pPr>
      <w:r>
        <w:t xml:space="preserve">select </w:t>
      </w:r>
      <w:r w:rsidR="00B0411E">
        <w:t>whether</w:t>
      </w:r>
      <w:r>
        <w:t xml:space="preserve"> you want a female or male voice (female is default) in checkbox</w:t>
      </w:r>
      <w:r w:rsidR="00B0411E">
        <w:t>,</w:t>
      </w:r>
    </w:p>
    <w:p w14:paraId="6BDC4C8B" w14:textId="76BB816E" w:rsidR="008C122D" w:rsidRDefault="008C122D" w:rsidP="00B0411E">
      <w:pPr>
        <w:pStyle w:val="Tijeloteksta"/>
        <w:numPr>
          <w:ilvl w:val="0"/>
          <w:numId w:val="42"/>
        </w:numPr>
        <w:spacing w:before="120"/>
        <w:jc w:val="both"/>
      </w:pPr>
      <w:r>
        <w:t>click play</w:t>
      </w:r>
      <w:r w:rsidR="00B0411E">
        <w:t>.</w:t>
      </w:r>
    </w:p>
    <w:p w14:paraId="59F0A35A" w14:textId="77777777" w:rsidR="00B0411E" w:rsidRDefault="008C122D" w:rsidP="00B0411E">
      <w:pPr>
        <w:pStyle w:val="Tijeloteksta"/>
        <w:spacing w:before="120"/>
        <w:jc w:val="both"/>
      </w:pPr>
      <w:r>
        <w:t>Running the trained model</w:t>
      </w:r>
    </w:p>
    <w:p w14:paraId="3CE8A4EB" w14:textId="77777777" w:rsidR="00B0411E" w:rsidRDefault="008C122D" w:rsidP="00B0411E">
      <w:pPr>
        <w:pStyle w:val="Tijeloteksta"/>
        <w:numPr>
          <w:ilvl w:val="0"/>
          <w:numId w:val="43"/>
        </w:numPr>
        <w:spacing w:before="120"/>
        <w:jc w:val="both"/>
      </w:pPr>
      <w:r>
        <w:t xml:space="preserve">go to </w:t>
      </w:r>
      <w:r w:rsidR="00B0411E">
        <w:t xml:space="preserve"> </w:t>
      </w:r>
      <w:r>
        <w:t>./models and choose the model you wish to use (e.g</w:t>
      </w:r>
      <w:r w:rsidR="00B0411E">
        <w:t>.</w:t>
      </w:r>
      <w:r>
        <w:t xml:space="preserve"> model 700, 16kHz)</w:t>
      </w:r>
      <w:r w:rsidR="00B0411E">
        <w:t>,</w:t>
      </w:r>
    </w:p>
    <w:p w14:paraId="7E9F6159" w14:textId="77777777" w:rsidR="00B0411E" w:rsidRDefault="008C122D" w:rsidP="00B0411E">
      <w:pPr>
        <w:pStyle w:val="Tijeloteksta"/>
        <w:numPr>
          <w:ilvl w:val="0"/>
          <w:numId w:val="43"/>
        </w:numPr>
        <w:spacing w:before="120"/>
        <w:jc w:val="both"/>
      </w:pPr>
      <w:r>
        <w:t>go to config file of your selected model (./model 700, 16kHz/config.json) and change audio.stats_path to match path to scale_stats.npy file of your selected model (.../model 700, 16kHz/scale_stats.npy)</w:t>
      </w:r>
      <w:r w:rsidR="00B0411E">
        <w:t>,</w:t>
      </w:r>
    </w:p>
    <w:p w14:paraId="787E24C9" w14:textId="77777777" w:rsidR="00B0411E" w:rsidRDefault="008C122D" w:rsidP="00B0411E">
      <w:pPr>
        <w:pStyle w:val="Tijeloteksta"/>
        <w:numPr>
          <w:ilvl w:val="0"/>
          <w:numId w:val="43"/>
        </w:numPr>
        <w:spacing w:before="120"/>
        <w:jc w:val="both"/>
      </w:pPr>
      <w:r>
        <w:t>open TTS.exe</w:t>
      </w:r>
      <w:r w:rsidR="00B0411E">
        <w:t>,</w:t>
      </w:r>
    </w:p>
    <w:p w14:paraId="4C19BAB0" w14:textId="77777777" w:rsidR="00B0411E" w:rsidRDefault="008C122D" w:rsidP="00B0411E">
      <w:pPr>
        <w:pStyle w:val="Tijeloteksta"/>
        <w:numPr>
          <w:ilvl w:val="0"/>
          <w:numId w:val="43"/>
        </w:numPr>
        <w:spacing w:before="120"/>
        <w:jc w:val="both"/>
      </w:pPr>
      <w:r>
        <w:t>in Advanced settings enter your model name and press insert</w:t>
      </w:r>
      <w:r w:rsidR="00B0411E">
        <w:t>,</w:t>
      </w:r>
    </w:p>
    <w:p w14:paraId="25F71277" w14:textId="710C8FDB" w:rsidR="008C122D" w:rsidRDefault="008C122D" w:rsidP="00B0411E">
      <w:pPr>
        <w:pStyle w:val="Tijeloteksta"/>
        <w:numPr>
          <w:ilvl w:val="0"/>
          <w:numId w:val="43"/>
        </w:numPr>
        <w:spacing w:before="120"/>
        <w:jc w:val="both"/>
      </w:pPr>
      <w:r>
        <w:t>enter sentence you would like to convert and press button convert</w:t>
      </w:r>
      <w:r w:rsidR="00B0411E">
        <w:t>.</w:t>
      </w:r>
    </w:p>
    <w:p w14:paraId="269ECE6C" w14:textId="5656001E" w:rsidR="008C122D" w:rsidRDefault="008C122D" w:rsidP="00B0411E">
      <w:pPr>
        <w:pStyle w:val="Tijeloteksta"/>
        <w:spacing w:before="120"/>
        <w:jc w:val="both"/>
      </w:pPr>
      <w:r>
        <w:t>Running app with your custom model</w:t>
      </w:r>
      <w:r w:rsidR="00B0411E">
        <w:t>:</w:t>
      </w:r>
    </w:p>
    <w:p w14:paraId="585781D9" w14:textId="547F0B66" w:rsidR="005F030A" w:rsidRPr="00B0411E" w:rsidRDefault="008C122D" w:rsidP="00B0411E">
      <w:pPr>
        <w:pStyle w:val="Tijeloteksta"/>
        <w:numPr>
          <w:ilvl w:val="0"/>
          <w:numId w:val="44"/>
        </w:numPr>
        <w:spacing w:before="120"/>
        <w:jc w:val="both"/>
      </w:pPr>
      <w:r>
        <w:t>insert your model with scale_stats.npy, config.json and you_model.pth.tar into ./models</w:t>
      </w:r>
      <w:r w:rsidR="00B0411E">
        <w:t xml:space="preserve"> </w:t>
      </w:r>
      <w:r>
        <w:t>-</w:t>
      </w:r>
      <w:r w:rsidR="00B0411E">
        <w:t xml:space="preserve"> </w:t>
      </w:r>
      <w:r>
        <w:t>follow the steps above</w:t>
      </w:r>
    </w:p>
    <w:p w14:paraId="2E2E2F7C" w14:textId="16B285C9" w:rsidR="008D1E4D" w:rsidRPr="005F030A" w:rsidRDefault="00B0411E" w:rsidP="005F030A">
      <w:pPr>
        <w:rPr>
          <w:highlight w:val="yellow"/>
          <w:lang w:val="en-US"/>
        </w:rPr>
      </w:pPr>
      <w:r>
        <w:rPr>
          <w:highlight w:val="yellow"/>
          <w:lang w:val="en-US"/>
        </w:rPr>
        <w:br w:type="page"/>
      </w:r>
    </w:p>
    <w:p w14:paraId="0EDA2D43" w14:textId="1137E9A2" w:rsidR="008C1D1A" w:rsidRDefault="008C1D1A" w:rsidP="008C1D1A">
      <w:pPr>
        <w:pStyle w:val="Naslov1"/>
        <w:numPr>
          <w:ilvl w:val="0"/>
          <w:numId w:val="0"/>
        </w:numPr>
        <w:jc w:val="both"/>
      </w:pPr>
      <w:bookmarkStart w:id="16" w:name="_Toc83514387"/>
      <w:bookmarkStart w:id="17" w:name="_Toc83514536"/>
      <w:bookmarkStart w:id="18" w:name="_Toc83514617"/>
      <w:bookmarkStart w:id="19" w:name="_Toc83514917"/>
      <w:bookmarkStart w:id="20" w:name="_Toc83514979"/>
      <w:bookmarkStart w:id="21" w:name="_Toc83515009"/>
      <w:bookmarkStart w:id="22" w:name="_Toc83515039"/>
      <w:bookmarkStart w:id="23" w:name="_Toc83532014"/>
      <w:bookmarkStart w:id="24" w:name="_Toc83662157"/>
      <w:bookmarkStart w:id="25" w:name="_Toc83782122"/>
      <w:bookmarkStart w:id="26" w:name="_Toc84315566"/>
      <w:bookmarkStart w:id="27" w:name="_Toc365385112"/>
      <w:bookmarkStart w:id="28" w:name="_Toc83514618"/>
      <w:bookmarkStart w:id="29" w:name="_Toc83514918"/>
      <w:bookmarkStart w:id="30" w:name="_Toc83514980"/>
      <w:bookmarkStart w:id="31" w:name="_Toc83515010"/>
      <w:bookmarkStart w:id="32" w:name="_Toc83515040"/>
      <w:bookmarkStart w:id="33" w:name="_Toc83532015"/>
      <w:bookmarkStart w:id="34" w:name="_Toc83662158"/>
      <w:bookmarkStart w:id="35" w:name="_Toc83782123"/>
      <w:bookmarkStart w:id="36" w:name="_Toc84315567"/>
      <w:bookmarkStart w:id="37" w:name="_Toc365385113"/>
      <w:bookmarkStart w:id="38" w:name="_Toc83120187"/>
      <w:r w:rsidRPr="005921C4">
        <w:lastRenderedPageBreak/>
        <w:t>References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63071923" w14:textId="77777777" w:rsidR="008C1D1A" w:rsidRPr="001F2897" w:rsidRDefault="008C1D1A" w:rsidP="008C1D1A">
      <w:pPr>
        <w:pStyle w:val="Tijeloteksta"/>
        <w:jc w:val="both"/>
      </w:pPr>
    </w:p>
    <w:p w14:paraId="607ECAEC" w14:textId="77777777" w:rsidR="008C1D1A" w:rsidRDefault="008C1D1A" w:rsidP="008C1D1A">
      <w:pPr>
        <w:numPr>
          <w:ilvl w:val="0"/>
          <w:numId w:val="32"/>
        </w:numPr>
        <w:spacing w:line="360" w:lineRule="auto"/>
        <w:jc w:val="both"/>
      </w:pPr>
      <w:r w:rsidRPr="000E002B">
        <w:t>Erissson TTS</w:t>
      </w:r>
      <w:r>
        <w:t xml:space="preserve">: </w:t>
      </w:r>
      <w:hyperlink r:id="rId16" w:history="1">
        <w:r w:rsidRPr="00B241F9">
          <w:rPr>
            <w:rStyle w:val="Hiperveza"/>
          </w:rPr>
          <w:t>http://192.168.209.11/sc21_etts/erissson-tts</w:t>
        </w:r>
      </w:hyperlink>
      <w:r>
        <w:t xml:space="preserve"> (accessed 09.09.2021.)</w:t>
      </w:r>
    </w:p>
    <w:p w14:paraId="54B0ED57" w14:textId="77777777" w:rsidR="008C1D1A" w:rsidRDefault="008C1D1A">
      <w:pPr>
        <w:rPr>
          <w:b/>
          <w:kern w:val="28"/>
          <w:sz w:val="28"/>
          <w:lang w:val="en-US"/>
        </w:rPr>
      </w:pPr>
      <w:r>
        <w:br w:type="page"/>
      </w:r>
    </w:p>
    <w:p w14:paraId="4B746A65" w14:textId="72161858" w:rsidR="008C1D1A" w:rsidRPr="005921C4" w:rsidRDefault="008C1D1A" w:rsidP="008C1D1A">
      <w:pPr>
        <w:pStyle w:val="Naslov1"/>
        <w:numPr>
          <w:ilvl w:val="0"/>
          <w:numId w:val="0"/>
        </w:numPr>
        <w:ind w:left="1304" w:hanging="1304"/>
      </w:pPr>
      <w:bookmarkStart w:id="39" w:name="_Toc83120188"/>
      <w:r>
        <w:lastRenderedPageBreak/>
        <w:t xml:space="preserve">Appendix A: </w:t>
      </w:r>
      <w:r w:rsidRPr="00013242">
        <w:t>List of acronyms and abbreviations</w:t>
      </w:r>
      <w:bookmarkEnd w:id="39"/>
    </w:p>
    <w:p w14:paraId="4C228952" w14:textId="77777777" w:rsidR="008C1D1A" w:rsidRPr="005921C4" w:rsidRDefault="008C1D1A" w:rsidP="008C1D1A">
      <w:pPr>
        <w:rPr>
          <w:lang w:val="en-US"/>
        </w:rPr>
      </w:pPr>
    </w:p>
    <w:tbl>
      <w:tblPr>
        <w:tblStyle w:val="Svijetlareetkatablice"/>
        <w:tblW w:w="0" w:type="auto"/>
        <w:tblLook w:val="04A0" w:firstRow="1" w:lastRow="0" w:firstColumn="1" w:lastColumn="0" w:noHBand="0" w:noVBand="1"/>
      </w:tblPr>
      <w:tblGrid>
        <w:gridCol w:w="1980"/>
        <w:gridCol w:w="5236"/>
      </w:tblGrid>
      <w:tr w:rsidR="008C1D1A" w:rsidRPr="005921C4" w14:paraId="4AB91174" w14:textId="77777777" w:rsidTr="003620B2">
        <w:tc>
          <w:tcPr>
            <w:tcW w:w="1980" w:type="dxa"/>
          </w:tcPr>
          <w:p w14:paraId="63FAE674" w14:textId="0204844E" w:rsidR="005C0EA5" w:rsidRPr="005C0EA5" w:rsidRDefault="008C1D1A" w:rsidP="003620B2">
            <w:pPr>
              <w:rPr>
                <w:lang w:val="en-US"/>
              </w:rPr>
            </w:pPr>
            <w:r w:rsidRPr="00BD5FB8">
              <w:rPr>
                <w:lang w:val="en-US"/>
              </w:rPr>
              <w:t>TTS</w:t>
            </w:r>
          </w:p>
        </w:tc>
        <w:tc>
          <w:tcPr>
            <w:tcW w:w="5236" w:type="dxa"/>
          </w:tcPr>
          <w:p w14:paraId="2B67DDEA" w14:textId="5981C82E" w:rsidR="005C0EA5" w:rsidRPr="005C0EA5" w:rsidRDefault="008C1D1A" w:rsidP="003620B2">
            <w:pPr>
              <w:rPr>
                <w:rFonts w:cs="Arial"/>
                <w:iCs/>
                <w:lang w:val="en-US"/>
              </w:rPr>
            </w:pPr>
            <w:r w:rsidRPr="00CF183E">
              <w:rPr>
                <w:rFonts w:cs="Arial"/>
                <w:iCs/>
                <w:lang w:val="en-US"/>
              </w:rPr>
              <w:t>Text-to-Speech</w:t>
            </w:r>
          </w:p>
        </w:tc>
      </w:tr>
      <w:tr w:rsidR="005C0EA5" w:rsidRPr="005921C4" w14:paraId="4A5AEDF4" w14:textId="77777777" w:rsidTr="003620B2">
        <w:tc>
          <w:tcPr>
            <w:tcW w:w="1980" w:type="dxa"/>
          </w:tcPr>
          <w:p w14:paraId="0ED10D93" w14:textId="7B01E464" w:rsidR="005C0EA5" w:rsidRPr="00BD5FB8" w:rsidRDefault="005C0EA5" w:rsidP="003620B2">
            <w:pPr>
              <w:rPr>
                <w:lang w:val="en-US"/>
              </w:rPr>
            </w:pPr>
            <w:r>
              <w:rPr>
                <w:lang w:val="en-US"/>
              </w:rPr>
              <w:t>ISO</w:t>
            </w:r>
          </w:p>
        </w:tc>
        <w:tc>
          <w:tcPr>
            <w:tcW w:w="5236" w:type="dxa"/>
          </w:tcPr>
          <w:p w14:paraId="0502754E" w14:textId="44F87D68" w:rsidR="005C0EA5" w:rsidRPr="00CF183E" w:rsidRDefault="005C0EA5" w:rsidP="003620B2">
            <w:pPr>
              <w:rPr>
                <w:rFonts w:cs="Arial"/>
                <w:iCs/>
                <w:lang w:val="en-US"/>
              </w:rPr>
            </w:pPr>
            <w:r w:rsidRPr="005C0EA5">
              <w:rPr>
                <w:rFonts w:cs="Arial"/>
                <w:iCs/>
                <w:lang w:val="en-US"/>
              </w:rPr>
              <w:t>International Organization for Standardization</w:t>
            </w:r>
          </w:p>
        </w:tc>
      </w:tr>
      <w:tr w:rsidR="005C0EA5" w:rsidRPr="005921C4" w14:paraId="34F08379" w14:textId="77777777" w:rsidTr="003620B2">
        <w:tc>
          <w:tcPr>
            <w:tcW w:w="1980" w:type="dxa"/>
          </w:tcPr>
          <w:p w14:paraId="715023A1" w14:textId="7CF10953" w:rsidR="005C0EA5" w:rsidRPr="00BD5FB8" w:rsidRDefault="005C0EA5" w:rsidP="003620B2">
            <w:pPr>
              <w:rPr>
                <w:lang w:val="en-US"/>
              </w:rPr>
            </w:pPr>
            <w:r>
              <w:rPr>
                <w:lang w:val="en-US"/>
              </w:rPr>
              <w:t>UTF</w:t>
            </w:r>
          </w:p>
        </w:tc>
        <w:tc>
          <w:tcPr>
            <w:tcW w:w="5236" w:type="dxa"/>
          </w:tcPr>
          <w:p w14:paraId="2A73BB98" w14:textId="359D237F" w:rsidR="005C0EA5" w:rsidRPr="00CF183E" w:rsidRDefault="005C0EA5" w:rsidP="003620B2">
            <w:pPr>
              <w:rPr>
                <w:rFonts w:cs="Arial"/>
                <w:iCs/>
                <w:lang w:val="en-US"/>
              </w:rPr>
            </w:pPr>
            <w:r w:rsidRPr="005C0EA5">
              <w:rPr>
                <w:rFonts w:cs="Arial"/>
                <w:iCs/>
                <w:lang w:val="en-US"/>
              </w:rPr>
              <w:t>Unicode Transformation Format</w:t>
            </w:r>
          </w:p>
        </w:tc>
      </w:tr>
      <w:tr w:rsidR="005C0EA5" w:rsidRPr="005921C4" w14:paraId="0894C79B" w14:textId="77777777" w:rsidTr="003620B2">
        <w:tc>
          <w:tcPr>
            <w:tcW w:w="1980" w:type="dxa"/>
          </w:tcPr>
          <w:p w14:paraId="282A1740" w14:textId="611844EE" w:rsidR="005C0EA5" w:rsidRDefault="005C0EA5" w:rsidP="003620B2">
            <w:pPr>
              <w:rPr>
                <w:lang w:val="en-US"/>
              </w:rPr>
            </w:pPr>
            <w:r>
              <w:rPr>
                <w:lang w:val="en-US"/>
              </w:rPr>
              <w:t>GUI</w:t>
            </w:r>
          </w:p>
        </w:tc>
        <w:tc>
          <w:tcPr>
            <w:tcW w:w="5236" w:type="dxa"/>
          </w:tcPr>
          <w:p w14:paraId="71CAB529" w14:textId="4C533749" w:rsidR="005C0EA5" w:rsidRPr="005C0EA5" w:rsidRDefault="005C0EA5" w:rsidP="003620B2">
            <w:pPr>
              <w:rPr>
                <w:rFonts w:cs="Arial"/>
                <w:iCs/>
                <w:lang w:val="en-US"/>
              </w:rPr>
            </w:pPr>
            <w:r w:rsidRPr="005C0EA5">
              <w:rPr>
                <w:rFonts w:cs="Arial"/>
                <w:iCs/>
                <w:lang w:val="en-US"/>
              </w:rPr>
              <w:t>Graphical user interface</w:t>
            </w:r>
          </w:p>
        </w:tc>
      </w:tr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tbl>
    <w:p w14:paraId="18BB7ECD" w14:textId="06035260" w:rsidR="008D1E4D" w:rsidRPr="00426D05" w:rsidRDefault="008D1E4D" w:rsidP="008C1D1A">
      <w:pPr>
        <w:spacing w:line="360" w:lineRule="auto"/>
        <w:jc w:val="both"/>
      </w:pPr>
    </w:p>
    <w:p w14:paraId="5D72AF95" w14:textId="77777777" w:rsidR="007C1C07" w:rsidRPr="007C1C07" w:rsidRDefault="007C1C07" w:rsidP="008D1E4D">
      <w:pPr>
        <w:pStyle w:val="Contents"/>
        <w:tabs>
          <w:tab w:val="left" w:pos="3403"/>
          <w:tab w:val="right" w:leader="dot" w:pos="10206"/>
        </w:tabs>
        <w:spacing w:before="720"/>
        <w:ind w:left="1310"/>
      </w:pPr>
    </w:p>
    <w:sectPr w:rsidR="007C1C07" w:rsidRPr="007C1C07" w:rsidSect="0025736D">
      <w:headerReference w:type="default" r:id="rId17"/>
      <w:headerReference w:type="first" r:id="rId18"/>
      <w:footerReference w:type="first" r:id="rId19"/>
      <w:pgSz w:w="11907" w:h="16840" w:code="9"/>
      <w:pgMar w:top="1418" w:right="747" w:bottom="1418" w:left="1170" w:header="720" w:footer="720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5EEA6" w14:textId="77777777" w:rsidR="0005064B" w:rsidRDefault="0005064B">
      <w:r>
        <w:separator/>
      </w:r>
    </w:p>
  </w:endnote>
  <w:endnote w:type="continuationSeparator" w:id="0">
    <w:p w14:paraId="1EF8BEB0" w14:textId="77777777" w:rsidR="0005064B" w:rsidRDefault="00050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Ericsson Hilda">
    <w:altName w:val="Courier New"/>
    <w:charset w:val="EE"/>
    <w:family w:val="auto"/>
    <w:pitch w:val="variable"/>
    <w:sig w:usb0="00000287" w:usb1="00000000" w:usb2="00000000" w:usb3="00000000" w:csb0="0000009F" w:csb1="00000000"/>
    <w:embedRegular r:id="rId1" w:fontKey="{88A7C645-EA35-4197-AF97-D825E2D46C5A}"/>
    <w:embedBold r:id="rId2" w:fontKey="{5F6D7F7C-099A-47B8-AF33-9F66F5FDF1F1}"/>
    <w:embedItalic r:id="rId3" w:fontKey="{AF8905FE-144F-4B37-A3C7-CF934143BC96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 Light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  <w:embedRegular r:id="rId4" w:fontKey="{AD6E7B2D-089B-40ED-8C61-5EDD7E8317F8}"/>
    <w:embedBold r:id="rId5" w:fontKey="{62125AAF-5A41-48AC-92D2-E1CFED8E3143}"/>
    <w:embedItalic r:id="rId6" w:fontKey="{6CC5A36A-5A3B-4ED7-9C0C-03FE64AF4275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AFF1" w14:textId="77777777" w:rsidR="00DB081A" w:rsidRDefault="00DB081A">
    <w:pPr>
      <w:pStyle w:val="Podnoje"/>
    </w:pPr>
  </w:p>
  <w:p w14:paraId="5D72AFF2" w14:textId="77777777" w:rsidR="00DB081A" w:rsidRDefault="00DB081A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3806C8" w14:textId="77777777" w:rsidR="0005064B" w:rsidRDefault="0005064B">
      <w:r>
        <w:separator/>
      </w:r>
    </w:p>
  </w:footnote>
  <w:footnote w:type="continuationSeparator" w:id="0">
    <w:p w14:paraId="72A7C5FB" w14:textId="77777777" w:rsidR="0005064B" w:rsidRDefault="000506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70" w:type="dxa"/>
      <w:tblInd w:w="-9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top w:w="29" w:type="dxa"/>
        <w:left w:w="70" w:type="dxa"/>
        <w:bottom w:w="29" w:type="dxa"/>
        <w:right w:w="70" w:type="dxa"/>
      </w:tblCellMar>
      <w:tblLook w:val="0000" w:firstRow="0" w:lastRow="0" w:firstColumn="0" w:lastColumn="0" w:noHBand="0" w:noVBand="0"/>
    </w:tblPr>
    <w:tblGrid>
      <w:gridCol w:w="1980"/>
      <w:gridCol w:w="2250"/>
      <w:gridCol w:w="1080"/>
      <w:gridCol w:w="1530"/>
      <w:gridCol w:w="1379"/>
      <w:gridCol w:w="871"/>
      <w:gridCol w:w="1080"/>
    </w:tblGrid>
    <w:tr w:rsidR="000770FD" w14:paraId="5D72AFA9" w14:textId="77777777" w:rsidTr="00A4101C">
      <w:trPr>
        <w:cantSplit/>
        <w:trHeight w:val="140"/>
      </w:trPr>
      <w:tc>
        <w:tcPr>
          <w:tcW w:w="1980" w:type="dxa"/>
          <w:tcBorders>
            <w:left w:val="nil"/>
            <w:bottom w:val="nil"/>
            <w:right w:val="nil"/>
          </w:tcBorders>
        </w:tcPr>
        <w:p w14:paraId="5D72AFA4" w14:textId="77777777" w:rsidR="000770FD" w:rsidRDefault="000770FD" w:rsidP="000770FD">
          <w:pPr>
            <w:pStyle w:val="NoSpellcheck"/>
          </w:pPr>
          <w:r>
            <w:t>Confidentiality Class</w:t>
          </w:r>
        </w:p>
      </w:tc>
      <w:tc>
        <w:tcPr>
          <w:tcW w:w="2250" w:type="dxa"/>
          <w:tcBorders>
            <w:left w:val="nil"/>
            <w:bottom w:val="nil"/>
            <w:right w:val="nil"/>
          </w:tcBorders>
        </w:tcPr>
        <w:p w14:paraId="5D72AFA5" w14:textId="77777777" w:rsidR="000770FD" w:rsidRDefault="000770FD" w:rsidP="000770FD">
          <w:pPr>
            <w:pStyle w:val="NoSpellcheck"/>
          </w:pPr>
          <w:r>
            <w:t>External Confidentiality Label</w:t>
          </w:r>
        </w:p>
      </w:tc>
      <w:tc>
        <w:tcPr>
          <w:tcW w:w="3989" w:type="dxa"/>
          <w:gridSpan w:val="3"/>
          <w:tcBorders>
            <w:left w:val="nil"/>
            <w:bottom w:val="nil"/>
            <w:right w:val="nil"/>
          </w:tcBorders>
        </w:tcPr>
        <w:p w14:paraId="5D72AFA6" w14:textId="77777777" w:rsidR="000770FD" w:rsidRDefault="000770FD" w:rsidP="000770FD">
          <w:pPr>
            <w:pStyle w:val="NoSpellcheck"/>
          </w:pPr>
          <w:r>
            <w:t>Document Type</w:t>
          </w:r>
        </w:p>
      </w:tc>
      <w:tc>
        <w:tcPr>
          <w:tcW w:w="871" w:type="dxa"/>
          <w:tcBorders>
            <w:left w:val="nil"/>
            <w:bottom w:val="nil"/>
            <w:right w:val="nil"/>
          </w:tcBorders>
        </w:tcPr>
        <w:p w14:paraId="5D72AFA7" w14:textId="77777777" w:rsidR="000770FD" w:rsidRDefault="000770FD" w:rsidP="000770FD">
          <w:pPr>
            <w:pStyle w:val="NoSpellcheck"/>
          </w:pPr>
          <w:r>
            <w:t>Page</w:t>
          </w:r>
        </w:p>
      </w:tc>
      <w:tc>
        <w:tcPr>
          <w:tcW w:w="1080" w:type="dxa"/>
          <w:vMerge w:val="restart"/>
          <w:tcBorders>
            <w:top w:val="nil"/>
            <w:left w:val="nil"/>
            <w:right w:val="nil"/>
          </w:tcBorders>
        </w:tcPr>
        <w:p w14:paraId="5D72AFA8" w14:textId="77777777" w:rsidR="000770FD" w:rsidRDefault="000770FD" w:rsidP="000770FD">
          <w:pPr>
            <w:pStyle w:val="NoSpellcheck"/>
            <w:jc w:val="right"/>
          </w:pPr>
          <w:r>
            <w:t xml:space="preserve">          </w:t>
          </w:r>
          <w:r>
            <w:drawing>
              <wp:inline distT="0" distB="0" distL="0" distR="0" wp14:anchorId="5D72AFF3" wp14:editId="5D72AFF4">
                <wp:extent cx="257175" cy="257175"/>
                <wp:effectExtent l="0" t="0" r="9525" b="9525"/>
                <wp:docPr id="2" name="Graphic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ECON_RGB.sv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175" cy="257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0770FD" w14:paraId="5D72AFAF" w14:textId="77777777" w:rsidTr="00A4101C">
      <w:trPr>
        <w:cantSplit/>
        <w:trHeight w:val="140"/>
      </w:trPr>
      <w:tc>
        <w:tcPr>
          <w:tcW w:w="19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AA" w14:textId="702BDF77" w:rsidR="000770FD" w:rsidRPr="00250CA4" w:rsidRDefault="000770FD" w:rsidP="000770FD">
          <w:pPr>
            <w:pStyle w:val="NoSpellcheck"/>
            <w:rPr>
              <w:sz w:val="16"/>
              <w:szCs w:val="16"/>
            </w:rPr>
          </w:pPr>
          <w:r>
            <w:rPr>
              <w:rFonts w:cs="Segoe UI"/>
              <w:color w:val="000000"/>
              <w:sz w:val="16"/>
              <w:szCs w:val="16"/>
            </w:rPr>
            <w:fldChar w:fldCharType="begin"/>
          </w:r>
          <w:r>
            <w:rPr>
              <w:rFonts w:cs="Segoe UI"/>
              <w:color w:val="000000"/>
              <w:sz w:val="16"/>
              <w:szCs w:val="16"/>
            </w:rPr>
            <w:instrText xml:space="preserve"> DOCPROPERTY  SecurityClass  \* MERGEFORMAT </w:instrText>
          </w:r>
          <w:r>
            <w:rPr>
              <w:rFonts w:cs="Segoe UI"/>
              <w:color w:val="000000"/>
              <w:sz w:val="16"/>
              <w:szCs w:val="16"/>
            </w:rPr>
            <w:fldChar w:fldCharType="separate"/>
          </w:r>
          <w:r w:rsidR="00F57B67">
            <w:rPr>
              <w:rFonts w:cs="Segoe UI"/>
              <w:color w:val="000000"/>
              <w:sz w:val="16"/>
              <w:szCs w:val="16"/>
            </w:rPr>
            <w:t>Ericsson Internal</w:t>
          </w:r>
          <w:r>
            <w:rPr>
              <w:rFonts w:cs="Segoe UI"/>
              <w:color w:val="000000"/>
              <w:sz w:val="16"/>
              <w:szCs w:val="16"/>
            </w:rPr>
            <w:fldChar w:fldCharType="end"/>
          </w:r>
        </w:p>
      </w:tc>
      <w:tc>
        <w:tcPr>
          <w:tcW w:w="225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AB" w14:textId="5BFEDA5E" w:rsidR="000770FD" w:rsidRPr="00250CA4" w:rsidRDefault="000770FD" w:rsidP="000770FD">
          <w:pPr>
            <w:pStyle w:val="NoSpellcheck"/>
            <w:rPr>
              <w:sz w:val="16"/>
              <w:szCs w:val="16"/>
            </w:rPr>
          </w:pP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DOCPROPERTY  ExtConf  \* MERGEFORMAT </w:instrText>
          </w:r>
          <w:r>
            <w:rPr>
              <w:sz w:val="16"/>
              <w:szCs w:val="16"/>
            </w:rPr>
            <w:fldChar w:fldCharType="end"/>
          </w:r>
        </w:p>
      </w:tc>
      <w:tc>
        <w:tcPr>
          <w:tcW w:w="3989" w:type="dxa"/>
          <w:gridSpan w:val="3"/>
          <w:tcBorders>
            <w:top w:val="nil"/>
            <w:left w:val="nil"/>
            <w:bottom w:val="single" w:sz="4" w:space="0" w:color="auto"/>
            <w:right w:val="nil"/>
          </w:tcBorders>
        </w:tcPr>
        <w:p w14:paraId="5D72AFAC" w14:textId="7F1B6F11" w:rsidR="000770FD" w:rsidRPr="00250CA4" w:rsidRDefault="000770FD" w:rsidP="000770FD">
          <w:pPr>
            <w:pStyle w:val="NoSpellcheck"/>
            <w:rPr>
              <w:sz w:val="16"/>
              <w:szCs w:val="16"/>
            </w:rPr>
          </w:pP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DOCPROPERTY  DocType  \* MERGEFORMAT </w:instrText>
          </w:r>
          <w:r>
            <w:rPr>
              <w:sz w:val="16"/>
              <w:szCs w:val="16"/>
            </w:rPr>
            <w:fldChar w:fldCharType="separate"/>
          </w:r>
          <w:r w:rsidR="00F57B67">
            <w:rPr>
              <w:sz w:val="16"/>
              <w:szCs w:val="16"/>
            </w:rPr>
            <w:t>Report</w:t>
          </w:r>
          <w:r>
            <w:rPr>
              <w:sz w:val="16"/>
              <w:szCs w:val="16"/>
            </w:rPr>
            <w:fldChar w:fldCharType="end"/>
          </w:r>
        </w:p>
      </w:tc>
      <w:tc>
        <w:tcPr>
          <w:tcW w:w="871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AD" w14:textId="184FA22F" w:rsidR="000770FD" w:rsidRPr="00250CA4" w:rsidRDefault="000770FD" w:rsidP="000770FD">
          <w:pPr>
            <w:pStyle w:val="NoSpellcheck"/>
            <w:rPr>
              <w:sz w:val="16"/>
              <w:szCs w:val="16"/>
            </w:rPr>
          </w:pP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PAGE  \* Arabic  \* MERGEFORMAT </w:instrText>
          </w:r>
          <w:r>
            <w:rPr>
              <w:sz w:val="16"/>
              <w:szCs w:val="16"/>
            </w:rPr>
            <w:fldChar w:fldCharType="separate"/>
          </w:r>
          <w:r w:rsidR="005C0EA5">
            <w:rPr>
              <w:sz w:val="16"/>
              <w:szCs w:val="16"/>
            </w:rPr>
            <w:t>6</w:t>
          </w:r>
          <w:r>
            <w:rPr>
              <w:sz w:val="16"/>
              <w:szCs w:val="16"/>
            </w:rPr>
            <w:fldChar w:fldCharType="end"/>
          </w:r>
          <w:r>
            <w:rPr>
              <w:sz w:val="16"/>
              <w:szCs w:val="16"/>
            </w:rPr>
            <w:t xml:space="preserve"> (</w:t>
          </w: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NUMPAGES  \* Arabic  \* MERGEFORMAT </w:instrText>
          </w:r>
          <w:r>
            <w:rPr>
              <w:sz w:val="16"/>
              <w:szCs w:val="16"/>
            </w:rPr>
            <w:fldChar w:fldCharType="separate"/>
          </w:r>
          <w:r w:rsidR="005C0EA5">
            <w:rPr>
              <w:sz w:val="16"/>
              <w:szCs w:val="16"/>
            </w:rPr>
            <w:t>12</w:t>
          </w:r>
          <w:r>
            <w:rPr>
              <w:sz w:val="16"/>
              <w:szCs w:val="16"/>
            </w:rPr>
            <w:fldChar w:fldCharType="end"/>
          </w:r>
          <w:r>
            <w:rPr>
              <w:sz w:val="16"/>
              <w:szCs w:val="16"/>
            </w:rPr>
            <w:t>)</w:t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AE" w14:textId="77777777" w:rsidR="000770FD" w:rsidRDefault="000770FD" w:rsidP="000770FD">
          <w:pPr>
            <w:pStyle w:val="NoSpellcheck"/>
            <w:rPr>
              <w:sz w:val="20"/>
            </w:rPr>
          </w:pPr>
        </w:p>
      </w:tc>
    </w:tr>
    <w:tr w:rsidR="000770FD" w14:paraId="5D72AFB4" w14:textId="77777777" w:rsidTr="00A4101C">
      <w:trPr>
        <w:cantSplit/>
        <w:trHeight w:val="140"/>
      </w:trPr>
      <w:tc>
        <w:tcPr>
          <w:tcW w:w="4230" w:type="dxa"/>
          <w:gridSpan w:val="2"/>
          <w:tcBorders>
            <w:top w:val="single" w:sz="4" w:space="0" w:color="auto"/>
            <w:left w:val="nil"/>
            <w:bottom w:val="nil"/>
            <w:right w:val="nil"/>
          </w:tcBorders>
        </w:tcPr>
        <w:p w14:paraId="5D72AFB0" w14:textId="77777777" w:rsidR="000770FD" w:rsidRPr="00AF4F97" w:rsidRDefault="000770FD" w:rsidP="000770FD">
          <w:pPr>
            <w:pStyle w:val="NoSpellcheck"/>
          </w:pPr>
          <w:r>
            <w:t>Prepared By (Subject Responsible)</w:t>
          </w:r>
        </w:p>
      </w:tc>
      <w:tc>
        <w:tcPr>
          <w:tcW w:w="3989" w:type="dxa"/>
          <w:gridSpan w:val="3"/>
          <w:tcBorders>
            <w:top w:val="single" w:sz="4" w:space="0" w:color="auto"/>
            <w:left w:val="nil"/>
            <w:bottom w:val="nil"/>
            <w:right w:val="nil"/>
          </w:tcBorders>
        </w:tcPr>
        <w:p w14:paraId="5D72AFB1" w14:textId="77777777" w:rsidR="000770FD" w:rsidRPr="00AF4F97" w:rsidRDefault="000770FD" w:rsidP="000770FD">
          <w:pPr>
            <w:pStyle w:val="NoSpellcheck"/>
          </w:pPr>
          <w:r>
            <w:t>Approved By (Document Responsibile)</w:t>
          </w:r>
        </w:p>
      </w:tc>
      <w:tc>
        <w:tcPr>
          <w:tcW w:w="871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5D72AFB2" w14:textId="77777777" w:rsidR="000770FD" w:rsidRDefault="000770FD" w:rsidP="000770FD">
          <w:pPr>
            <w:pStyle w:val="NoSpellcheck"/>
          </w:pPr>
          <w:r>
            <w:t>Checked</w:t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B3" w14:textId="77777777" w:rsidR="000770FD" w:rsidRDefault="000770FD" w:rsidP="000770FD">
          <w:pPr>
            <w:pStyle w:val="NoSpellcheck"/>
          </w:pPr>
        </w:p>
      </w:tc>
    </w:tr>
    <w:tr w:rsidR="003F48B7" w14:paraId="5D72AFB9" w14:textId="77777777" w:rsidTr="00A4101C">
      <w:trPr>
        <w:cantSplit/>
        <w:trHeight w:val="140"/>
      </w:trPr>
      <w:tc>
        <w:tcPr>
          <w:tcW w:w="423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</w:tcPr>
        <w:p w14:paraId="5D72AFB5" w14:textId="0A0B2683" w:rsidR="003F48B7" w:rsidRPr="00250CA4" w:rsidRDefault="003F48B7" w:rsidP="003F48B7">
          <w:pPr>
            <w:pStyle w:val="NoSpellcheck"/>
            <w:rPr>
              <w:sz w:val="16"/>
              <w:szCs w:val="16"/>
            </w:rPr>
          </w:pPr>
          <w:r>
            <w:rPr>
              <w:rFonts w:cs="Segoe UI"/>
              <w:color w:val="000000"/>
              <w:sz w:val="16"/>
              <w:szCs w:val="16"/>
              <w:lang w:val="sv-SE"/>
            </w:rPr>
            <w:t>Matija Šantek, Vjeko Glibota, Andre Garašić, Ivana Galić</w:t>
          </w:r>
        </w:p>
      </w:tc>
      <w:tc>
        <w:tcPr>
          <w:tcW w:w="3989" w:type="dxa"/>
          <w:gridSpan w:val="3"/>
          <w:tcBorders>
            <w:top w:val="nil"/>
            <w:left w:val="nil"/>
            <w:bottom w:val="single" w:sz="4" w:space="0" w:color="auto"/>
            <w:right w:val="nil"/>
          </w:tcBorders>
        </w:tcPr>
        <w:p w14:paraId="5D72AFB6" w14:textId="0C49F0FB" w:rsidR="003F48B7" w:rsidRPr="00250CA4" w:rsidRDefault="003F48B7" w:rsidP="003F48B7">
          <w:pPr>
            <w:pStyle w:val="NoSpellcheck"/>
            <w:rPr>
              <w:sz w:val="16"/>
              <w:szCs w:val="16"/>
            </w:rPr>
          </w:pPr>
          <w:r>
            <w:rPr>
              <w:sz w:val="16"/>
              <w:szCs w:val="16"/>
              <w:lang w:val="sv-SE"/>
            </w:rPr>
            <w:fldChar w:fldCharType="begin"/>
          </w:r>
          <w:r>
            <w:rPr>
              <w:sz w:val="16"/>
              <w:szCs w:val="16"/>
              <w:lang w:val="sv-SE"/>
            </w:rPr>
            <w:instrText xml:space="preserve"> DOCPROPERTY  ApprovedBy  \* MERGEFORMAT </w:instrText>
          </w:r>
          <w:r>
            <w:rPr>
              <w:sz w:val="16"/>
              <w:szCs w:val="16"/>
              <w:lang w:val="sv-SE"/>
            </w:rPr>
            <w:fldChar w:fldCharType="separate"/>
          </w:r>
          <w:r>
            <w:rPr>
              <w:sz w:val="16"/>
              <w:szCs w:val="16"/>
              <w:lang w:val="sv-SE"/>
            </w:rPr>
            <w:t>Darko Huljenić (ETK/I)</w:t>
          </w:r>
          <w:r>
            <w:rPr>
              <w:sz w:val="16"/>
              <w:szCs w:val="16"/>
              <w:lang w:val="sv-SE"/>
            </w:rPr>
            <w:fldChar w:fldCharType="end"/>
          </w:r>
        </w:p>
      </w:tc>
      <w:tc>
        <w:tcPr>
          <w:tcW w:w="871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B7" w14:textId="3FD58D37" w:rsidR="003F48B7" w:rsidRPr="00250CA4" w:rsidRDefault="003F48B7" w:rsidP="003F48B7">
          <w:pPr>
            <w:pStyle w:val="NoSpellcheck"/>
            <w:rPr>
              <w:sz w:val="16"/>
              <w:szCs w:val="16"/>
            </w:rPr>
          </w:pP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DOCPROPERTY  Checked  \* MERGEFORMAT </w:instrText>
          </w:r>
          <w:r>
            <w:rPr>
              <w:sz w:val="16"/>
              <w:szCs w:val="16"/>
            </w:rPr>
            <w:fldChar w:fldCharType="end"/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B8" w14:textId="77777777" w:rsidR="003F48B7" w:rsidRDefault="003F48B7" w:rsidP="003F48B7">
          <w:pPr>
            <w:pStyle w:val="NoSpellcheck"/>
            <w:rPr>
              <w:sz w:val="20"/>
            </w:rPr>
          </w:pPr>
        </w:p>
      </w:tc>
    </w:tr>
    <w:tr w:rsidR="00821149" w14:paraId="5D72AFBF" w14:textId="77777777" w:rsidTr="00A4101C">
      <w:trPr>
        <w:cantSplit/>
        <w:trHeight w:val="140"/>
      </w:trPr>
      <w:tc>
        <w:tcPr>
          <w:tcW w:w="4230" w:type="dxa"/>
          <w:gridSpan w:val="2"/>
          <w:tcBorders>
            <w:top w:val="single" w:sz="4" w:space="0" w:color="auto"/>
            <w:left w:val="nil"/>
            <w:bottom w:val="nil"/>
            <w:right w:val="nil"/>
          </w:tcBorders>
        </w:tcPr>
        <w:p w14:paraId="5D72AFBA" w14:textId="77777777" w:rsidR="00821149" w:rsidRPr="006330AC" w:rsidRDefault="00821149" w:rsidP="00821149">
          <w:pPr>
            <w:pStyle w:val="NoSpellcheck"/>
          </w:pPr>
          <w:r w:rsidRPr="00AF4F97">
            <w:t>Document Number</w:t>
          </w:r>
        </w:p>
      </w:tc>
      <w:tc>
        <w:tcPr>
          <w:tcW w:w="1080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5D72AFBB" w14:textId="77777777" w:rsidR="00821149" w:rsidRPr="00AF4F97" w:rsidRDefault="00821149" w:rsidP="00821149">
          <w:pPr>
            <w:pStyle w:val="NoSpellcheck"/>
          </w:pPr>
          <w:r w:rsidRPr="00AF4F97">
            <w:t>Revision</w:t>
          </w:r>
        </w:p>
      </w:tc>
      <w:tc>
        <w:tcPr>
          <w:tcW w:w="1530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5D72AFBC" w14:textId="77777777" w:rsidR="00821149" w:rsidRPr="00AF4F97" w:rsidRDefault="00821149" w:rsidP="00821149">
          <w:pPr>
            <w:pStyle w:val="NoSpellcheck"/>
          </w:pPr>
          <w:r w:rsidRPr="00AF4F97">
            <w:t>Date</w:t>
          </w:r>
        </w:p>
      </w:tc>
      <w:tc>
        <w:tcPr>
          <w:tcW w:w="2250" w:type="dxa"/>
          <w:gridSpan w:val="2"/>
          <w:tcBorders>
            <w:top w:val="single" w:sz="4" w:space="0" w:color="auto"/>
            <w:left w:val="nil"/>
            <w:bottom w:val="nil"/>
            <w:right w:val="nil"/>
          </w:tcBorders>
        </w:tcPr>
        <w:p w14:paraId="5D72AFBD" w14:textId="77777777" w:rsidR="00821149" w:rsidRPr="006330AC" w:rsidRDefault="00821149" w:rsidP="00821149">
          <w:pPr>
            <w:pStyle w:val="NoSpellcheck"/>
          </w:pPr>
          <w:r>
            <w:t>Reference</w:t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BE" w14:textId="77777777" w:rsidR="00821149" w:rsidRDefault="00821149" w:rsidP="00821149">
          <w:pPr>
            <w:pStyle w:val="NoSpellcheck"/>
          </w:pPr>
        </w:p>
      </w:tc>
    </w:tr>
    <w:tr w:rsidR="00C95B6A" w14:paraId="5D72AFC5" w14:textId="77777777" w:rsidTr="00A4101C">
      <w:trPr>
        <w:cantSplit/>
        <w:trHeight w:val="140"/>
      </w:trPr>
      <w:tc>
        <w:tcPr>
          <w:tcW w:w="423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</w:tcPr>
        <w:p w14:paraId="5D72AFC0" w14:textId="69F65629" w:rsidR="00C95B6A" w:rsidRPr="00250CA4" w:rsidRDefault="00C95B6A" w:rsidP="00C95B6A">
          <w:pPr>
            <w:pStyle w:val="NoSpellcheck"/>
            <w:rPr>
              <w:sz w:val="16"/>
              <w:szCs w:val="16"/>
            </w:rPr>
          </w:pPr>
          <w:r w:rsidRPr="00C95B6A">
            <w:rPr>
              <w:sz w:val="16"/>
              <w:szCs w:val="16"/>
            </w:rPr>
            <w:t>ETK-2021:000685 Uen</w:t>
          </w:r>
        </w:p>
      </w:tc>
      <w:tc>
        <w:tcPr>
          <w:tcW w:w="10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C1" w14:textId="5F1B963A" w:rsidR="00C95B6A" w:rsidRPr="00250CA4" w:rsidRDefault="00C95B6A" w:rsidP="00C95B6A">
          <w:pPr>
            <w:pStyle w:val="NoSpellcheck"/>
            <w:rPr>
              <w:sz w:val="16"/>
              <w:szCs w:val="16"/>
            </w:rPr>
          </w:pP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DOCPROPERTY  Revision  \* MERGEFORMAT </w:instrText>
          </w:r>
          <w:r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A</w:t>
          </w:r>
          <w:r>
            <w:rPr>
              <w:sz w:val="16"/>
              <w:szCs w:val="16"/>
            </w:rPr>
            <w:fldChar w:fldCharType="end"/>
          </w:r>
        </w:p>
      </w:tc>
      <w:tc>
        <w:tcPr>
          <w:tcW w:w="153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C2" w14:textId="671A290E" w:rsidR="00C95B6A" w:rsidRPr="00250CA4" w:rsidRDefault="00C95B6A" w:rsidP="00C95B6A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DOCPROPERTY  Date  \* MERGEFORMAT </w:instrText>
          </w:r>
          <w:r w:rsidRPr="00A609A2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2021-07-16</w:t>
          </w:r>
          <w:r w:rsidRPr="00A609A2">
            <w:rPr>
              <w:sz w:val="16"/>
              <w:szCs w:val="16"/>
            </w:rPr>
            <w:fldChar w:fldCharType="end"/>
          </w:r>
        </w:p>
      </w:tc>
      <w:tc>
        <w:tcPr>
          <w:tcW w:w="225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</w:tcPr>
        <w:p w14:paraId="5D72AFC3" w14:textId="1B097027" w:rsidR="00C95B6A" w:rsidRPr="00250CA4" w:rsidRDefault="00C95B6A" w:rsidP="00C95B6A">
          <w:pPr>
            <w:pStyle w:val="NoSpellcheck"/>
            <w:rPr>
              <w:sz w:val="16"/>
              <w:szCs w:val="16"/>
            </w:rPr>
          </w:pP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DOCPROPERTY  Reference  \* MERGEFORMAT </w:instrText>
          </w:r>
          <w:r>
            <w:rPr>
              <w:sz w:val="16"/>
              <w:szCs w:val="16"/>
            </w:rPr>
            <w:fldChar w:fldCharType="end"/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C4" w14:textId="77777777" w:rsidR="00C95B6A" w:rsidRPr="006330AC" w:rsidRDefault="00C95B6A" w:rsidP="00C95B6A">
          <w:pPr>
            <w:pStyle w:val="NoSpellcheck"/>
            <w:rPr>
              <w:sz w:val="20"/>
            </w:rPr>
          </w:pPr>
        </w:p>
      </w:tc>
    </w:tr>
    <w:tr w:rsidR="00821149" w14:paraId="5D72AFC8" w14:textId="77777777" w:rsidTr="00A4101C">
      <w:tblPrEx>
        <w:tblCellMar>
          <w:left w:w="71" w:type="dxa"/>
          <w:right w:w="71" w:type="dxa"/>
        </w:tblCellMar>
      </w:tblPrEx>
      <w:trPr>
        <w:cantSplit/>
        <w:trHeight w:val="140"/>
      </w:trPr>
      <w:tc>
        <w:tcPr>
          <w:tcW w:w="9090" w:type="dxa"/>
          <w:gridSpan w:val="6"/>
          <w:tcBorders>
            <w:left w:val="nil"/>
            <w:bottom w:val="nil"/>
            <w:right w:val="nil"/>
          </w:tcBorders>
        </w:tcPr>
        <w:p w14:paraId="5D72AFC6" w14:textId="77777777" w:rsidR="00821149" w:rsidRPr="00250CA4" w:rsidRDefault="00821149" w:rsidP="00821149">
          <w:pPr>
            <w:pStyle w:val="Zaglavlje"/>
            <w:rPr>
              <w:szCs w:val="16"/>
            </w:rPr>
          </w:pPr>
        </w:p>
      </w:tc>
      <w:tc>
        <w:tcPr>
          <w:tcW w:w="1080" w:type="dxa"/>
          <w:vMerge/>
          <w:tcBorders>
            <w:left w:val="nil"/>
            <w:bottom w:val="nil"/>
            <w:right w:val="nil"/>
          </w:tcBorders>
        </w:tcPr>
        <w:p w14:paraId="5D72AFC7" w14:textId="77777777" w:rsidR="00821149" w:rsidRPr="00635240" w:rsidRDefault="00821149" w:rsidP="00821149">
          <w:pPr>
            <w:pStyle w:val="Zaglavlje"/>
          </w:pPr>
        </w:p>
      </w:tc>
    </w:tr>
  </w:tbl>
  <w:p w14:paraId="5D72AFC9" w14:textId="77777777" w:rsidR="0079590B" w:rsidRPr="00BD5AE9" w:rsidRDefault="0079590B" w:rsidP="00AE266F">
    <w:pPr>
      <w:pStyle w:val="Naslov"/>
      <w:spacing w:before="0"/>
      <w:ind w:left="0"/>
      <w:rPr>
        <w:b w:val="0"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70" w:type="dxa"/>
      <w:tblInd w:w="-9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top w:w="29" w:type="dxa"/>
        <w:left w:w="70" w:type="dxa"/>
        <w:bottom w:w="29" w:type="dxa"/>
        <w:right w:w="70" w:type="dxa"/>
      </w:tblCellMar>
      <w:tblLook w:val="0000" w:firstRow="0" w:lastRow="0" w:firstColumn="0" w:lastColumn="0" w:noHBand="0" w:noVBand="0"/>
    </w:tblPr>
    <w:tblGrid>
      <w:gridCol w:w="1980"/>
      <w:gridCol w:w="2250"/>
      <w:gridCol w:w="1080"/>
      <w:gridCol w:w="1530"/>
      <w:gridCol w:w="1379"/>
      <w:gridCol w:w="871"/>
      <w:gridCol w:w="1080"/>
    </w:tblGrid>
    <w:tr w:rsidR="00EF1D25" w14:paraId="5D72AFCF" w14:textId="77777777" w:rsidTr="000770FD">
      <w:trPr>
        <w:cantSplit/>
        <w:trHeight w:val="140"/>
      </w:trPr>
      <w:tc>
        <w:tcPr>
          <w:tcW w:w="1980" w:type="dxa"/>
          <w:tcBorders>
            <w:left w:val="nil"/>
            <w:bottom w:val="nil"/>
            <w:right w:val="nil"/>
          </w:tcBorders>
        </w:tcPr>
        <w:p w14:paraId="5D72AFCA" w14:textId="77777777" w:rsidR="00EF1D25" w:rsidRPr="00A609A2" w:rsidRDefault="00EF1D25" w:rsidP="00EF1D25">
          <w:pPr>
            <w:pStyle w:val="NoSpellcheck"/>
          </w:pPr>
          <w:bookmarkStart w:id="40" w:name="_Hlk511660098"/>
          <w:bookmarkStart w:id="41" w:name="Title"/>
          <w:r w:rsidRPr="00A609A2">
            <w:t>Confidentiality Class</w:t>
          </w:r>
        </w:p>
      </w:tc>
      <w:tc>
        <w:tcPr>
          <w:tcW w:w="2250" w:type="dxa"/>
          <w:tcBorders>
            <w:left w:val="nil"/>
            <w:bottom w:val="nil"/>
            <w:right w:val="nil"/>
          </w:tcBorders>
        </w:tcPr>
        <w:p w14:paraId="5D72AFCB" w14:textId="77777777" w:rsidR="00EF1D25" w:rsidRPr="00A609A2" w:rsidRDefault="00EF1D25" w:rsidP="00EF1D25">
          <w:pPr>
            <w:pStyle w:val="NoSpellcheck"/>
          </w:pPr>
          <w:r w:rsidRPr="00A609A2">
            <w:t>External Confidentiality Label</w:t>
          </w:r>
        </w:p>
      </w:tc>
      <w:tc>
        <w:tcPr>
          <w:tcW w:w="3989" w:type="dxa"/>
          <w:gridSpan w:val="3"/>
          <w:tcBorders>
            <w:left w:val="nil"/>
            <w:bottom w:val="nil"/>
            <w:right w:val="nil"/>
          </w:tcBorders>
        </w:tcPr>
        <w:p w14:paraId="5D72AFCC" w14:textId="77777777" w:rsidR="00EF1D25" w:rsidRPr="00A609A2" w:rsidRDefault="00EF1D25" w:rsidP="00EF1D25">
          <w:pPr>
            <w:pStyle w:val="NoSpellcheck"/>
          </w:pPr>
          <w:r w:rsidRPr="00A609A2">
            <w:t>Document Type</w:t>
          </w:r>
        </w:p>
      </w:tc>
      <w:tc>
        <w:tcPr>
          <w:tcW w:w="871" w:type="dxa"/>
          <w:tcBorders>
            <w:left w:val="nil"/>
            <w:bottom w:val="nil"/>
            <w:right w:val="nil"/>
          </w:tcBorders>
        </w:tcPr>
        <w:p w14:paraId="5D72AFCD" w14:textId="77777777" w:rsidR="00EF1D25" w:rsidRPr="00A609A2" w:rsidRDefault="00EF1D25" w:rsidP="00EF1D25">
          <w:pPr>
            <w:pStyle w:val="NoSpellcheck"/>
          </w:pPr>
          <w:r w:rsidRPr="00A609A2">
            <w:t>Page</w:t>
          </w:r>
        </w:p>
      </w:tc>
      <w:tc>
        <w:tcPr>
          <w:tcW w:w="1080" w:type="dxa"/>
          <w:vMerge w:val="restart"/>
          <w:tcBorders>
            <w:top w:val="nil"/>
            <w:left w:val="nil"/>
            <w:right w:val="nil"/>
          </w:tcBorders>
        </w:tcPr>
        <w:p w14:paraId="5D72AFCE" w14:textId="77777777" w:rsidR="00EF1D25" w:rsidRPr="00A609A2" w:rsidRDefault="00EF1D25" w:rsidP="00EF1D25">
          <w:pPr>
            <w:pStyle w:val="NoSpellcheck"/>
            <w:jc w:val="right"/>
          </w:pPr>
          <w:r w:rsidRPr="00A609A2">
            <w:t xml:space="preserve">          </w:t>
          </w:r>
          <w:r w:rsidRPr="00A609A2">
            <w:drawing>
              <wp:inline distT="0" distB="0" distL="0" distR="0" wp14:anchorId="5D72AFF5" wp14:editId="5D72AFF6">
                <wp:extent cx="257175" cy="257175"/>
                <wp:effectExtent l="0" t="0" r="9525" b="9525"/>
                <wp:docPr id="4" name="Graphic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ECON_RGB.sv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175" cy="257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EF1D25" w14:paraId="5D72AFD5" w14:textId="77777777" w:rsidTr="000770FD">
      <w:trPr>
        <w:cantSplit/>
        <w:trHeight w:val="140"/>
      </w:trPr>
      <w:tc>
        <w:tcPr>
          <w:tcW w:w="19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D0" w14:textId="774050B5" w:rsidR="00EF1D25" w:rsidRPr="00A609A2" w:rsidRDefault="00EF1D25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rFonts w:cs="Segoe UI"/>
              <w:color w:val="000000"/>
              <w:sz w:val="16"/>
              <w:szCs w:val="16"/>
            </w:rPr>
            <w:fldChar w:fldCharType="begin"/>
          </w:r>
          <w:r w:rsidRPr="00A609A2">
            <w:rPr>
              <w:rFonts w:cs="Segoe UI"/>
              <w:color w:val="000000"/>
              <w:sz w:val="16"/>
              <w:szCs w:val="16"/>
            </w:rPr>
            <w:instrText xml:space="preserve"> DOCPROPERTY  SecurityClass  \* MERGEFORMAT </w:instrText>
          </w:r>
          <w:r w:rsidRPr="00A609A2">
            <w:rPr>
              <w:rFonts w:cs="Segoe UI"/>
              <w:color w:val="000000"/>
              <w:sz w:val="16"/>
              <w:szCs w:val="16"/>
            </w:rPr>
            <w:fldChar w:fldCharType="separate"/>
          </w:r>
          <w:r w:rsidR="00F57B67">
            <w:rPr>
              <w:rFonts w:cs="Segoe UI"/>
              <w:color w:val="000000"/>
              <w:sz w:val="16"/>
              <w:szCs w:val="16"/>
            </w:rPr>
            <w:t>Ericsson Internal</w:t>
          </w:r>
          <w:r w:rsidRPr="00A609A2">
            <w:rPr>
              <w:rFonts w:cs="Segoe UI"/>
              <w:color w:val="000000"/>
              <w:sz w:val="16"/>
              <w:szCs w:val="16"/>
            </w:rPr>
            <w:fldChar w:fldCharType="end"/>
          </w:r>
        </w:p>
      </w:tc>
      <w:tc>
        <w:tcPr>
          <w:tcW w:w="225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D1" w14:textId="3AFBCF98" w:rsidR="00EF1D25" w:rsidRPr="00A609A2" w:rsidRDefault="008C1E47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DOCPROPERTY  ExtConf  \* MERGEFORMAT </w:instrText>
          </w:r>
          <w:r w:rsidRPr="00A609A2">
            <w:rPr>
              <w:sz w:val="16"/>
              <w:szCs w:val="16"/>
            </w:rPr>
            <w:fldChar w:fldCharType="end"/>
          </w:r>
        </w:p>
      </w:tc>
      <w:tc>
        <w:tcPr>
          <w:tcW w:w="3989" w:type="dxa"/>
          <w:gridSpan w:val="3"/>
          <w:tcBorders>
            <w:top w:val="nil"/>
            <w:left w:val="nil"/>
            <w:bottom w:val="single" w:sz="4" w:space="0" w:color="auto"/>
            <w:right w:val="nil"/>
          </w:tcBorders>
        </w:tcPr>
        <w:p w14:paraId="5D72AFD2" w14:textId="69DC5034" w:rsidR="00EF1D25" w:rsidRPr="00A609A2" w:rsidRDefault="00EF1D25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DOCPROPERTY  DocType  \* MERGEFORMAT </w:instrText>
          </w:r>
          <w:r w:rsidRPr="00A609A2">
            <w:rPr>
              <w:sz w:val="16"/>
              <w:szCs w:val="16"/>
            </w:rPr>
            <w:fldChar w:fldCharType="separate"/>
          </w:r>
          <w:r w:rsidR="00F57B67">
            <w:rPr>
              <w:sz w:val="16"/>
              <w:szCs w:val="16"/>
            </w:rPr>
            <w:t>Report</w:t>
          </w:r>
          <w:r w:rsidRPr="00A609A2">
            <w:rPr>
              <w:sz w:val="16"/>
              <w:szCs w:val="16"/>
            </w:rPr>
            <w:fldChar w:fldCharType="end"/>
          </w:r>
        </w:p>
      </w:tc>
      <w:tc>
        <w:tcPr>
          <w:tcW w:w="871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D3" w14:textId="1CE503B6" w:rsidR="00EF1D25" w:rsidRPr="00A609A2" w:rsidRDefault="00933D88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PAGE  \* Arabic  \* MERGEFORMAT </w:instrText>
          </w:r>
          <w:r w:rsidRPr="00A609A2">
            <w:rPr>
              <w:sz w:val="16"/>
              <w:szCs w:val="16"/>
            </w:rPr>
            <w:fldChar w:fldCharType="separate"/>
          </w:r>
          <w:r w:rsidR="005C0EA5">
            <w:rPr>
              <w:sz w:val="16"/>
              <w:szCs w:val="16"/>
            </w:rPr>
            <w:t>1</w:t>
          </w:r>
          <w:r w:rsidRPr="00A609A2">
            <w:rPr>
              <w:sz w:val="16"/>
              <w:szCs w:val="16"/>
            </w:rPr>
            <w:fldChar w:fldCharType="end"/>
          </w:r>
          <w:r w:rsidRPr="00A609A2">
            <w:rPr>
              <w:sz w:val="16"/>
              <w:szCs w:val="16"/>
            </w:rPr>
            <w:t xml:space="preserve"> (</w:t>
          </w: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NUMPAGES  \* Arabic  \* MERGEFORMAT </w:instrText>
          </w:r>
          <w:r w:rsidRPr="00A609A2">
            <w:rPr>
              <w:sz w:val="16"/>
              <w:szCs w:val="16"/>
            </w:rPr>
            <w:fldChar w:fldCharType="separate"/>
          </w:r>
          <w:r w:rsidR="005C0EA5">
            <w:rPr>
              <w:sz w:val="16"/>
              <w:szCs w:val="16"/>
            </w:rPr>
            <w:t>12</w:t>
          </w:r>
          <w:r w:rsidRPr="00A609A2">
            <w:rPr>
              <w:sz w:val="16"/>
              <w:szCs w:val="16"/>
            </w:rPr>
            <w:fldChar w:fldCharType="end"/>
          </w:r>
          <w:r w:rsidRPr="00A609A2">
            <w:rPr>
              <w:sz w:val="16"/>
              <w:szCs w:val="16"/>
            </w:rPr>
            <w:t>)</w:t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D4" w14:textId="77777777" w:rsidR="00EF1D25" w:rsidRPr="00A609A2" w:rsidRDefault="00EF1D25" w:rsidP="00EF1D25">
          <w:pPr>
            <w:pStyle w:val="NoSpellcheck"/>
            <w:rPr>
              <w:sz w:val="20"/>
            </w:rPr>
          </w:pPr>
        </w:p>
      </w:tc>
    </w:tr>
    <w:tr w:rsidR="00EF1D25" w14:paraId="5D72AFDA" w14:textId="77777777" w:rsidTr="003958EB">
      <w:trPr>
        <w:cantSplit/>
        <w:trHeight w:val="140"/>
      </w:trPr>
      <w:tc>
        <w:tcPr>
          <w:tcW w:w="4230" w:type="dxa"/>
          <w:gridSpan w:val="2"/>
          <w:tcBorders>
            <w:top w:val="single" w:sz="4" w:space="0" w:color="auto"/>
            <w:left w:val="nil"/>
            <w:bottom w:val="nil"/>
            <w:right w:val="nil"/>
          </w:tcBorders>
        </w:tcPr>
        <w:p w14:paraId="5D72AFD6" w14:textId="77777777" w:rsidR="00EF1D25" w:rsidRPr="00A609A2" w:rsidRDefault="00EF1D25" w:rsidP="00EF1D25">
          <w:pPr>
            <w:pStyle w:val="NoSpellcheck"/>
          </w:pPr>
          <w:r w:rsidRPr="00A609A2">
            <w:t>Prepared By (Subject Responsible)</w:t>
          </w:r>
        </w:p>
      </w:tc>
      <w:tc>
        <w:tcPr>
          <w:tcW w:w="3989" w:type="dxa"/>
          <w:gridSpan w:val="3"/>
          <w:tcBorders>
            <w:top w:val="single" w:sz="4" w:space="0" w:color="auto"/>
            <w:left w:val="nil"/>
            <w:bottom w:val="nil"/>
            <w:right w:val="nil"/>
          </w:tcBorders>
        </w:tcPr>
        <w:p w14:paraId="5D72AFD7" w14:textId="77777777" w:rsidR="00EF1D25" w:rsidRPr="00A609A2" w:rsidRDefault="00EF1D25" w:rsidP="00EF1D25">
          <w:pPr>
            <w:pStyle w:val="NoSpellcheck"/>
          </w:pPr>
          <w:r w:rsidRPr="00A609A2">
            <w:t>Approved By (Document Responsibile)</w:t>
          </w:r>
        </w:p>
      </w:tc>
      <w:tc>
        <w:tcPr>
          <w:tcW w:w="871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5D72AFD8" w14:textId="77777777" w:rsidR="00EF1D25" w:rsidRPr="00A609A2" w:rsidRDefault="00EF1D25" w:rsidP="00EF1D25">
          <w:pPr>
            <w:pStyle w:val="NoSpellcheck"/>
          </w:pPr>
          <w:r w:rsidRPr="00A609A2">
            <w:t>Checked</w:t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D9" w14:textId="77777777" w:rsidR="00EF1D25" w:rsidRPr="00A609A2" w:rsidRDefault="00EF1D25" w:rsidP="00EF1D25">
          <w:pPr>
            <w:pStyle w:val="NoSpellcheck"/>
          </w:pPr>
        </w:p>
      </w:tc>
    </w:tr>
    <w:tr w:rsidR="00EF1D25" w14:paraId="5D72AFDF" w14:textId="77777777" w:rsidTr="003958EB">
      <w:trPr>
        <w:cantSplit/>
        <w:trHeight w:val="140"/>
      </w:trPr>
      <w:tc>
        <w:tcPr>
          <w:tcW w:w="423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</w:tcPr>
        <w:p w14:paraId="5D72AFDB" w14:textId="19A3D611" w:rsidR="00EF1D25" w:rsidRPr="00A609A2" w:rsidRDefault="003F48B7" w:rsidP="00821149">
          <w:pPr>
            <w:rPr>
              <w:sz w:val="16"/>
              <w:szCs w:val="16"/>
            </w:rPr>
          </w:pPr>
          <w:r>
            <w:rPr>
              <w:rFonts w:cs="Segoe UI"/>
              <w:noProof/>
              <w:color w:val="000000"/>
              <w:sz w:val="16"/>
              <w:szCs w:val="16"/>
              <w:lang w:val="sv-SE"/>
            </w:rPr>
            <w:t>Matija Šantek, Vjeko Glibota, Andre Garašić, Ivana Galić</w:t>
          </w:r>
        </w:p>
      </w:tc>
      <w:tc>
        <w:tcPr>
          <w:tcW w:w="3989" w:type="dxa"/>
          <w:gridSpan w:val="3"/>
          <w:tcBorders>
            <w:top w:val="nil"/>
            <w:left w:val="nil"/>
            <w:bottom w:val="single" w:sz="4" w:space="0" w:color="auto"/>
            <w:right w:val="nil"/>
          </w:tcBorders>
        </w:tcPr>
        <w:p w14:paraId="5D72AFDC" w14:textId="13C6396A" w:rsidR="00EF1D25" w:rsidRPr="00A609A2" w:rsidRDefault="00EF1D25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  <w:lang w:val="sv-SE"/>
            </w:rPr>
            <w:fldChar w:fldCharType="begin"/>
          </w:r>
          <w:r w:rsidRPr="00A609A2">
            <w:rPr>
              <w:sz w:val="16"/>
              <w:szCs w:val="16"/>
              <w:lang w:val="sv-SE"/>
            </w:rPr>
            <w:instrText xml:space="preserve"> DOCPROPERTY  ApprovedBy  \* MERGEFORMAT </w:instrText>
          </w:r>
          <w:r w:rsidRPr="00A609A2">
            <w:rPr>
              <w:sz w:val="16"/>
              <w:szCs w:val="16"/>
              <w:lang w:val="sv-SE"/>
            </w:rPr>
            <w:fldChar w:fldCharType="separate"/>
          </w:r>
          <w:r w:rsidR="00F57B67">
            <w:rPr>
              <w:sz w:val="16"/>
              <w:szCs w:val="16"/>
              <w:lang w:val="sv-SE"/>
            </w:rPr>
            <w:t>Darko Huljenić (ETK/I)</w:t>
          </w:r>
          <w:r w:rsidRPr="00A609A2">
            <w:rPr>
              <w:sz w:val="16"/>
              <w:szCs w:val="16"/>
              <w:lang w:val="sv-SE"/>
            </w:rPr>
            <w:fldChar w:fldCharType="end"/>
          </w:r>
        </w:p>
      </w:tc>
      <w:tc>
        <w:tcPr>
          <w:tcW w:w="871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DD" w14:textId="19AF489C" w:rsidR="00EF1D25" w:rsidRPr="00A609A2" w:rsidRDefault="00EF1D25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DOCPROPERTY  Checked  \* MERGEFORMAT </w:instrText>
          </w:r>
          <w:r w:rsidRPr="00A609A2">
            <w:rPr>
              <w:sz w:val="16"/>
              <w:szCs w:val="16"/>
            </w:rPr>
            <w:fldChar w:fldCharType="end"/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DE" w14:textId="77777777" w:rsidR="00EF1D25" w:rsidRPr="00A609A2" w:rsidRDefault="00EF1D25" w:rsidP="00EF1D25">
          <w:pPr>
            <w:pStyle w:val="NoSpellcheck"/>
            <w:rPr>
              <w:sz w:val="20"/>
            </w:rPr>
          </w:pPr>
        </w:p>
      </w:tc>
    </w:tr>
    <w:tr w:rsidR="00EF1D25" w14:paraId="5D72AFE5" w14:textId="77777777" w:rsidTr="003958EB">
      <w:trPr>
        <w:cantSplit/>
        <w:trHeight w:val="140"/>
      </w:trPr>
      <w:tc>
        <w:tcPr>
          <w:tcW w:w="4230" w:type="dxa"/>
          <w:gridSpan w:val="2"/>
          <w:tcBorders>
            <w:top w:val="single" w:sz="4" w:space="0" w:color="auto"/>
            <w:left w:val="nil"/>
            <w:bottom w:val="nil"/>
            <w:right w:val="nil"/>
          </w:tcBorders>
        </w:tcPr>
        <w:p w14:paraId="5D72AFE0" w14:textId="77777777" w:rsidR="00EF1D25" w:rsidRPr="00A609A2" w:rsidRDefault="00EF1D25" w:rsidP="00EF1D25">
          <w:pPr>
            <w:pStyle w:val="NoSpellcheck"/>
          </w:pPr>
          <w:r w:rsidRPr="00A609A2">
            <w:t>Document Number</w:t>
          </w:r>
        </w:p>
      </w:tc>
      <w:tc>
        <w:tcPr>
          <w:tcW w:w="1080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5D72AFE1" w14:textId="77777777" w:rsidR="00EF1D25" w:rsidRPr="00A609A2" w:rsidRDefault="00EF1D25" w:rsidP="00EF1D25">
          <w:pPr>
            <w:pStyle w:val="NoSpellcheck"/>
          </w:pPr>
          <w:r w:rsidRPr="00A609A2">
            <w:t>Revision</w:t>
          </w:r>
        </w:p>
      </w:tc>
      <w:tc>
        <w:tcPr>
          <w:tcW w:w="1530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5D72AFE2" w14:textId="77777777" w:rsidR="00EF1D25" w:rsidRPr="00A609A2" w:rsidRDefault="00EF1D25" w:rsidP="00EF1D25">
          <w:pPr>
            <w:pStyle w:val="NoSpellcheck"/>
          </w:pPr>
          <w:r w:rsidRPr="00A609A2">
            <w:t>Date</w:t>
          </w:r>
        </w:p>
      </w:tc>
      <w:tc>
        <w:tcPr>
          <w:tcW w:w="2250" w:type="dxa"/>
          <w:gridSpan w:val="2"/>
          <w:tcBorders>
            <w:top w:val="single" w:sz="4" w:space="0" w:color="auto"/>
            <w:left w:val="nil"/>
            <w:bottom w:val="nil"/>
            <w:right w:val="nil"/>
          </w:tcBorders>
        </w:tcPr>
        <w:p w14:paraId="5D72AFE3" w14:textId="77777777" w:rsidR="00EF1D25" w:rsidRPr="00A609A2" w:rsidRDefault="00EF1D25" w:rsidP="00EF1D25">
          <w:pPr>
            <w:pStyle w:val="NoSpellcheck"/>
          </w:pPr>
          <w:r w:rsidRPr="00A609A2">
            <w:t>Reference</w:t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E4" w14:textId="77777777" w:rsidR="00EF1D25" w:rsidRPr="00A609A2" w:rsidRDefault="00EF1D25" w:rsidP="00EF1D25">
          <w:pPr>
            <w:pStyle w:val="NoSpellcheck"/>
          </w:pPr>
        </w:p>
      </w:tc>
    </w:tr>
    <w:tr w:rsidR="00EF1D25" w14:paraId="5D72AFEB" w14:textId="77777777" w:rsidTr="003958EB">
      <w:trPr>
        <w:cantSplit/>
        <w:trHeight w:val="140"/>
      </w:trPr>
      <w:tc>
        <w:tcPr>
          <w:tcW w:w="423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</w:tcPr>
        <w:p w14:paraId="5D72AFE6" w14:textId="56EB70B0" w:rsidR="00EF1D25" w:rsidRPr="00C95B6A" w:rsidRDefault="00C95B6A" w:rsidP="00EF1D25">
          <w:pPr>
            <w:pStyle w:val="NoSpellcheck"/>
            <w:rPr>
              <w:sz w:val="16"/>
              <w:szCs w:val="16"/>
              <w:highlight w:val="green"/>
            </w:rPr>
          </w:pPr>
          <w:r w:rsidRPr="00C95B6A">
            <w:rPr>
              <w:sz w:val="16"/>
              <w:szCs w:val="16"/>
            </w:rPr>
            <w:t>ETK-2021:000685 Uen</w:t>
          </w:r>
        </w:p>
      </w:tc>
      <w:tc>
        <w:tcPr>
          <w:tcW w:w="10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E7" w14:textId="1C0FF970" w:rsidR="00EF1D25" w:rsidRPr="00A609A2" w:rsidRDefault="00EF1D25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DOCPROPERTY  Revision  \* MERGEFORMAT </w:instrText>
          </w:r>
          <w:r w:rsidRPr="00A609A2">
            <w:rPr>
              <w:sz w:val="16"/>
              <w:szCs w:val="16"/>
            </w:rPr>
            <w:fldChar w:fldCharType="separate"/>
          </w:r>
          <w:r w:rsidR="00F57B67">
            <w:rPr>
              <w:sz w:val="16"/>
              <w:szCs w:val="16"/>
            </w:rPr>
            <w:t>A</w:t>
          </w:r>
          <w:r w:rsidRPr="00A609A2">
            <w:rPr>
              <w:sz w:val="16"/>
              <w:szCs w:val="16"/>
            </w:rPr>
            <w:fldChar w:fldCharType="end"/>
          </w:r>
        </w:p>
      </w:tc>
      <w:tc>
        <w:tcPr>
          <w:tcW w:w="153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D72AFE8" w14:textId="2615C2BA" w:rsidR="00EF1D25" w:rsidRPr="00A609A2" w:rsidRDefault="00EF1D25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DOCPROPERTY  Date  \* MERGEFORMAT </w:instrText>
          </w:r>
          <w:r w:rsidRPr="00A609A2">
            <w:rPr>
              <w:sz w:val="16"/>
              <w:szCs w:val="16"/>
            </w:rPr>
            <w:fldChar w:fldCharType="separate"/>
          </w:r>
          <w:r w:rsidR="00F57B67">
            <w:rPr>
              <w:sz w:val="16"/>
              <w:szCs w:val="16"/>
            </w:rPr>
            <w:t>20</w:t>
          </w:r>
          <w:r w:rsidR="00C95B6A">
            <w:rPr>
              <w:sz w:val="16"/>
              <w:szCs w:val="16"/>
            </w:rPr>
            <w:t>21</w:t>
          </w:r>
          <w:r w:rsidR="00F57B67">
            <w:rPr>
              <w:sz w:val="16"/>
              <w:szCs w:val="16"/>
            </w:rPr>
            <w:t>-0</w:t>
          </w:r>
          <w:r w:rsidR="00C95B6A">
            <w:rPr>
              <w:sz w:val="16"/>
              <w:szCs w:val="16"/>
            </w:rPr>
            <w:t>7</w:t>
          </w:r>
          <w:r w:rsidR="00F57B67">
            <w:rPr>
              <w:sz w:val="16"/>
              <w:szCs w:val="16"/>
            </w:rPr>
            <w:t>-16</w:t>
          </w:r>
          <w:r w:rsidRPr="00A609A2">
            <w:rPr>
              <w:sz w:val="16"/>
              <w:szCs w:val="16"/>
            </w:rPr>
            <w:fldChar w:fldCharType="end"/>
          </w:r>
        </w:p>
      </w:tc>
      <w:tc>
        <w:tcPr>
          <w:tcW w:w="225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</w:tcPr>
        <w:p w14:paraId="5D72AFE9" w14:textId="658ABCAA" w:rsidR="00EF1D25" w:rsidRPr="00A609A2" w:rsidRDefault="00EF1D25" w:rsidP="00EF1D25">
          <w:pPr>
            <w:pStyle w:val="NoSpellcheck"/>
            <w:rPr>
              <w:sz w:val="16"/>
              <w:szCs w:val="16"/>
            </w:rPr>
          </w:pPr>
          <w:r w:rsidRPr="00A609A2">
            <w:rPr>
              <w:sz w:val="16"/>
              <w:szCs w:val="16"/>
            </w:rPr>
            <w:fldChar w:fldCharType="begin"/>
          </w:r>
          <w:r w:rsidRPr="00A609A2">
            <w:rPr>
              <w:sz w:val="16"/>
              <w:szCs w:val="16"/>
            </w:rPr>
            <w:instrText xml:space="preserve"> DOCPROPERTY  Reference  \* MERGEFORMAT </w:instrText>
          </w:r>
          <w:r w:rsidRPr="00A609A2">
            <w:rPr>
              <w:sz w:val="16"/>
              <w:szCs w:val="16"/>
            </w:rPr>
            <w:fldChar w:fldCharType="end"/>
          </w:r>
        </w:p>
      </w:tc>
      <w:tc>
        <w:tcPr>
          <w:tcW w:w="1080" w:type="dxa"/>
          <w:vMerge/>
          <w:tcBorders>
            <w:left w:val="nil"/>
            <w:right w:val="nil"/>
          </w:tcBorders>
        </w:tcPr>
        <w:p w14:paraId="5D72AFEA" w14:textId="77777777" w:rsidR="00EF1D25" w:rsidRPr="00A609A2" w:rsidRDefault="00EF1D25" w:rsidP="00EF1D25">
          <w:pPr>
            <w:pStyle w:val="NoSpellcheck"/>
            <w:rPr>
              <w:sz w:val="20"/>
            </w:rPr>
          </w:pPr>
        </w:p>
      </w:tc>
    </w:tr>
    <w:tr w:rsidR="00EF1D25" w14:paraId="5D72AFEE" w14:textId="77777777" w:rsidTr="003958EB">
      <w:tblPrEx>
        <w:tblCellMar>
          <w:left w:w="71" w:type="dxa"/>
          <w:right w:w="71" w:type="dxa"/>
        </w:tblCellMar>
      </w:tblPrEx>
      <w:trPr>
        <w:cantSplit/>
        <w:trHeight w:val="140"/>
      </w:trPr>
      <w:tc>
        <w:tcPr>
          <w:tcW w:w="9090" w:type="dxa"/>
          <w:gridSpan w:val="6"/>
          <w:tcBorders>
            <w:left w:val="nil"/>
            <w:bottom w:val="nil"/>
            <w:right w:val="nil"/>
          </w:tcBorders>
        </w:tcPr>
        <w:p w14:paraId="5D72AFEC" w14:textId="031FAAD3" w:rsidR="00EF1D25" w:rsidRPr="00250CA4" w:rsidRDefault="00EF1D25" w:rsidP="00EF1D25">
          <w:pPr>
            <w:pStyle w:val="Zaglavlje"/>
            <w:rPr>
              <w:szCs w:val="16"/>
            </w:rPr>
          </w:pPr>
        </w:p>
      </w:tc>
      <w:tc>
        <w:tcPr>
          <w:tcW w:w="1080" w:type="dxa"/>
          <w:vMerge/>
          <w:tcBorders>
            <w:left w:val="nil"/>
            <w:bottom w:val="nil"/>
            <w:right w:val="nil"/>
          </w:tcBorders>
        </w:tcPr>
        <w:p w14:paraId="5D72AFED" w14:textId="77777777" w:rsidR="00EF1D25" w:rsidRPr="00635240" w:rsidRDefault="00EF1D25" w:rsidP="00EF1D25">
          <w:pPr>
            <w:pStyle w:val="Zaglavlje"/>
          </w:pPr>
        </w:p>
      </w:tc>
    </w:tr>
    <w:bookmarkEnd w:id="40"/>
  </w:tbl>
  <w:p w14:paraId="16FB8F28" w14:textId="77777777" w:rsidR="008C1D1A" w:rsidRDefault="008C1D1A" w:rsidP="008C1D1A">
    <w:pPr>
      <w:pStyle w:val="Naslov"/>
      <w:spacing w:after="40"/>
      <w:jc w:val="center"/>
    </w:pPr>
  </w:p>
  <w:p w14:paraId="5492F024" w14:textId="544DDB2E" w:rsidR="008D1E4D" w:rsidRDefault="00115DCD" w:rsidP="008C1D1A">
    <w:pPr>
      <w:pStyle w:val="Naslov"/>
      <w:spacing w:after="40"/>
      <w:jc w:val="center"/>
    </w:pPr>
    <w:r>
      <w:fldChar w:fldCharType="begin"/>
    </w:r>
    <w:r>
      <w:instrText xml:space="preserve"> DOCPROPERTY "Title" \* MERGEFORMAT </w:instrText>
    </w:r>
    <w:r>
      <w:fldChar w:fldCharType="end"/>
    </w:r>
    <w:bookmarkEnd w:id="41"/>
    <w:r w:rsidR="009636A7">
      <w:fldChar w:fldCharType="begin"/>
    </w:r>
    <w:r w:rsidR="009636A7">
      <w:instrText>DOCPROPERTY "Title" \* MERGEFORMAT</w:instrText>
    </w:r>
    <w:r w:rsidR="009636A7">
      <w:fldChar w:fldCharType="separate"/>
    </w:r>
    <w:r w:rsidR="008D1E4D">
      <w:t>Summer Camp 2021</w:t>
    </w:r>
    <w:r w:rsidR="009636A7">
      <w:fldChar w:fldCharType="end"/>
    </w:r>
    <w:bookmarkStart w:id="42" w:name="YourInfo"/>
    <w:bookmarkEnd w:id="42"/>
  </w:p>
  <w:p w14:paraId="49DE477B" w14:textId="77777777" w:rsidR="008C1D1A" w:rsidRPr="008C1D1A" w:rsidRDefault="008C1D1A" w:rsidP="008C1D1A">
    <w:pPr>
      <w:pStyle w:val="Tijeloteksta"/>
    </w:pPr>
  </w:p>
  <w:p w14:paraId="31AFE6C4" w14:textId="3CD9ED8D" w:rsidR="003011D9" w:rsidRDefault="003F48B7" w:rsidP="003F48B7">
    <w:pPr>
      <w:ind w:left="1260"/>
      <w:jc w:val="center"/>
    </w:pPr>
    <w:r>
      <w:rPr>
        <w:b/>
        <w:noProof/>
        <w:sz w:val="28"/>
      </w:rPr>
      <w:t xml:space="preserve">Ericsson Nikola Tesla </w:t>
    </w:r>
    <w:r w:rsidRPr="003F48B7">
      <w:rPr>
        <w:b/>
        <w:noProof/>
        <w:sz w:val="28"/>
      </w:rPr>
      <w:t>Text – To – Spee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6664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FB"/>
    <w:multiLevelType w:val="multilevel"/>
    <w:tmpl w:val="2D48A6BC"/>
    <w:lvl w:ilvl="0">
      <w:start w:val="1"/>
      <w:numFmt w:val="decimal"/>
      <w:pStyle w:val="Naslov1"/>
      <w:lvlText w:val="%1"/>
      <w:lvlJc w:val="left"/>
      <w:pPr>
        <w:ind w:left="360" w:hanging="360"/>
      </w:pPr>
      <w:rPr>
        <w:rFonts w:ascii="Ericsson Hilda" w:hAnsi="Ericsson Hilda" w:hint="default"/>
        <w:b w:val="0"/>
        <w:i w:val="0"/>
        <w:sz w:val="28"/>
        <w:u w:val="none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0"/>
        </w:tabs>
        <w:ind w:left="2552" w:hanging="12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" w15:restartNumberingAfterBreak="0">
    <w:nsid w:val="00E344A7"/>
    <w:multiLevelType w:val="hybridMultilevel"/>
    <w:tmpl w:val="0CB282D8"/>
    <w:lvl w:ilvl="0" w:tplc="04090001">
      <w:start w:val="1"/>
      <w:numFmt w:val="bullet"/>
      <w:lvlText w:val=""/>
      <w:lvlJc w:val="left"/>
      <w:pPr>
        <w:ind w:left="1607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327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7" w:hanging="360"/>
      </w:pPr>
      <w:rPr>
        <w:rFonts w:ascii="Wingdings" w:hAnsi="Wingdings" w:hint="default"/>
      </w:rPr>
    </w:lvl>
  </w:abstractNum>
  <w:abstractNum w:abstractNumId="3" w15:restartNumberingAfterBreak="0">
    <w:nsid w:val="02291E49"/>
    <w:multiLevelType w:val="hybridMultilevel"/>
    <w:tmpl w:val="C568A9F8"/>
    <w:lvl w:ilvl="0" w:tplc="AB521576">
      <w:start w:val="1"/>
      <w:numFmt w:val="decimal"/>
      <w:lvlText w:val="%1"/>
      <w:lvlJc w:val="left"/>
      <w:pPr>
        <w:ind w:left="291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2DD7C11"/>
    <w:multiLevelType w:val="hybridMultilevel"/>
    <w:tmpl w:val="7AF8052C"/>
    <w:lvl w:ilvl="0" w:tplc="FFC28210">
      <w:start w:val="1"/>
      <w:numFmt w:val="lowerLetter"/>
      <w:lvlText w:val="%1"/>
      <w:lvlJc w:val="left"/>
      <w:pPr>
        <w:tabs>
          <w:tab w:val="num" w:pos="2920"/>
        </w:tabs>
        <w:ind w:left="2920" w:hanging="36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3FA4956"/>
    <w:multiLevelType w:val="hybridMultilevel"/>
    <w:tmpl w:val="7A208E8A"/>
    <w:lvl w:ilvl="0" w:tplc="ADA2C268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Ericsson Hilda Light" w:hAnsi="Ericsson Hilda Light" w:hint="default"/>
      </w:rPr>
    </w:lvl>
    <w:lvl w:ilvl="1" w:tplc="CA34CC06">
      <w:start w:val="1"/>
      <w:numFmt w:val="bullet"/>
      <w:lvlText w:val="—"/>
      <w:lvlJc w:val="left"/>
      <w:pPr>
        <w:tabs>
          <w:tab w:val="num" w:pos="1440"/>
        </w:tabs>
        <w:ind w:left="1440" w:hanging="360"/>
      </w:pPr>
      <w:rPr>
        <w:rFonts w:ascii="Ericsson Hilda Light" w:hAnsi="Ericsson Hilda Light" w:hint="default"/>
      </w:rPr>
    </w:lvl>
    <w:lvl w:ilvl="2" w:tplc="BA1C535C" w:tentative="1">
      <w:start w:val="1"/>
      <w:numFmt w:val="bullet"/>
      <w:lvlText w:val="—"/>
      <w:lvlJc w:val="left"/>
      <w:pPr>
        <w:tabs>
          <w:tab w:val="num" w:pos="2160"/>
        </w:tabs>
        <w:ind w:left="2160" w:hanging="360"/>
      </w:pPr>
      <w:rPr>
        <w:rFonts w:ascii="Ericsson Hilda Light" w:hAnsi="Ericsson Hilda Light" w:hint="default"/>
      </w:rPr>
    </w:lvl>
    <w:lvl w:ilvl="3" w:tplc="44B8C2AC" w:tentative="1">
      <w:start w:val="1"/>
      <w:numFmt w:val="bullet"/>
      <w:lvlText w:val="—"/>
      <w:lvlJc w:val="left"/>
      <w:pPr>
        <w:tabs>
          <w:tab w:val="num" w:pos="2880"/>
        </w:tabs>
        <w:ind w:left="2880" w:hanging="360"/>
      </w:pPr>
      <w:rPr>
        <w:rFonts w:ascii="Ericsson Hilda Light" w:hAnsi="Ericsson Hilda Light" w:hint="default"/>
      </w:rPr>
    </w:lvl>
    <w:lvl w:ilvl="4" w:tplc="D270ABA0" w:tentative="1">
      <w:start w:val="1"/>
      <w:numFmt w:val="bullet"/>
      <w:lvlText w:val="—"/>
      <w:lvlJc w:val="left"/>
      <w:pPr>
        <w:tabs>
          <w:tab w:val="num" w:pos="3600"/>
        </w:tabs>
        <w:ind w:left="3600" w:hanging="360"/>
      </w:pPr>
      <w:rPr>
        <w:rFonts w:ascii="Ericsson Hilda Light" w:hAnsi="Ericsson Hilda Light" w:hint="default"/>
      </w:rPr>
    </w:lvl>
    <w:lvl w:ilvl="5" w:tplc="87CE5B42" w:tentative="1">
      <w:start w:val="1"/>
      <w:numFmt w:val="bullet"/>
      <w:lvlText w:val="—"/>
      <w:lvlJc w:val="left"/>
      <w:pPr>
        <w:tabs>
          <w:tab w:val="num" w:pos="4320"/>
        </w:tabs>
        <w:ind w:left="4320" w:hanging="360"/>
      </w:pPr>
      <w:rPr>
        <w:rFonts w:ascii="Ericsson Hilda Light" w:hAnsi="Ericsson Hilda Light" w:hint="default"/>
      </w:rPr>
    </w:lvl>
    <w:lvl w:ilvl="6" w:tplc="889C36E2" w:tentative="1">
      <w:start w:val="1"/>
      <w:numFmt w:val="bullet"/>
      <w:lvlText w:val="—"/>
      <w:lvlJc w:val="left"/>
      <w:pPr>
        <w:tabs>
          <w:tab w:val="num" w:pos="5040"/>
        </w:tabs>
        <w:ind w:left="5040" w:hanging="360"/>
      </w:pPr>
      <w:rPr>
        <w:rFonts w:ascii="Ericsson Hilda Light" w:hAnsi="Ericsson Hilda Light" w:hint="default"/>
      </w:rPr>
    </w:lvl>
    <w:lvl w:ilvl="7" w:tplc="C5C005A8" w:tentative="1">
      <w:start w:val="1"/>
      <w:numFmt w:val="bullet"/>
      <w:lvlText w:val="—"/>
      <w:lvlJc w:val="left"/>
      <w:pPr>
        <w:tabs>
          <w:tab w:val="num" w:pos="5760"/>
        </w:tabs>
        <w:ind w:left="5760" w:hanging="360"/>
      </w:pPr>
      <w:rPr>
        <w:rFonts w:ascii="Ericsson Hilda Light" w:hAnsi="Ericsson Hilda Light" w:hint="default"/>
      </w:rPr>
    </w:lvl>
    <w:lvl w:ilvl="8" w:tplc="60A04D52" w:tentative="1">
      <w:start w:val="1"/>
      <w:numFmt w:val="bullet"/>
      <w:lvlText w:val="—"/>
      <w:lvlJc w:val="left"/>
      <w:pPr>
        <w:tabs>
          <w:tab w:val="num" w:pos="6480"/>
        </w:tabs>
        <w:ind w:left="6480" w:hanging="360"/>
      </w:pPr>
      <w:rPr>
        <w:rFonts w:ascii="Ericsson Hilda Light" w:hAnsi="Ericsson Hilda Light" w:hint="default"/>
      </w:rPr>
    </w:lvl>
  </w:abstractNum>
  <w:abstractNum w:abstractNumId="6" w15:restartNumberingAfterBreak="0">
    <w:nsid w:val="04AA2318"/>
    <w:multiLevelType w:val="hybridMultilevel"/>
    <w:tmpl w:val="0702231E"/>
    <w:lvl w:ilvl="0" w:tplc="0409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7" w15:restartNumberingAfterBreak="0">
    <w:nsid w:val="05635CA7"/>
    <w:multiLevelType w:val="hybridMultilevel"/>
    <w:tmpl w:val="AA3EC138"/>
    <w:lvl w:ilvl="0" w:tplc="21B468EC">
      <w:start w:val="1"/>
      <w:numFmt w:val="lowerLetter"/>
      <w:pStyle w:val="Listabcsinglelinewide"/>
      <w:lvlText w:val="%1"/>
      <w:lvlJc w:val="left"/>
      <w:pPr>
        <w:ind w:left="1664" w:hanging="360"/>
      </w:pPr>
      <w:rPr>
        <w:rFonts w:ascii="Ericsson Hilda" w:hAnsi="Ericsson Hild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7C00873"/>
    <w:multiLevelType w:val="hybridMultilevel"/>
    <w:tmpl w:val="A4ACE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7822E5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09AA68EC"/>
    <w:multiLevelType w:val="hybridMultilevel"/>
    <w:tmpl w:val="9E804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E726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D465E98"/>
    <w:multiLevelType w:val="hybridMultilevel"/>
    <w:tmpl w:val="09C08BCA"/>
    <w:lvl w:ilvl="0" w:tplc="C762B59E">
      <w:start w:val="1"/>
      <w:numFmt w:val="decimal"/>
      <w:pStyle w:val="Listnumberdoublelinewide"/>
      <w:lvlText w:val="%1"/>
      <w:lvlJc w:val="left"/>
      <w:pPr>
        <w:ind w:left="1664" w:hanging="360"/>
      </w:pPr>
      <w:rPr>
        <w:rFonts w:ascii="Ericsson Hilda" w:hAnsi="Ericsson Hilda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74B52FE"/>
    <w:multiLevelType w:val="multilevel"/>
    <w:tmpl w:val="1C149AA4"/>
    <w:lvl w:ilvl="0">
      <w:start w:val="1"/>
      <w:numFmt w:val="bullet"/>
      <w:lvlText w:val=""/>
      <w:lvlJc w:val="left"/>
      <w:pPr>
        <w:tabs>
          <w:tab w:val="num" w:pos="2914"/>
        </w:tabs>
        <w:ind w:left="2914" w:hanging="362"/>
      </w:pPr>
      <w:rPr>
        <w:rFonts w:ascii="Symbol" w:hAnsi="Symbol" w:cs="Times New Roman" w:hint="default"/>
        <w:b w:val="0"/>
        <w:i w:val="0"/>
        <w:sz w:val="22"/>
        <w:szCs w:val="22"/>
      </w:rPr>
    </w:lvl>
    <w:lvl w:ilvl="1">
      <w:start w:val="1"/>
      <w:numFmt w:val="bullet"/>
      <w:lvlText w:val="-"/>
      <w:lvlJc w:val="left"/>
      <w:pPr>
        <w:tabs>
          <w:tab w:val="num" w:pos="3274"/>
        </w:tabs>
        <w:ind w:left="3255" w:hanging="341"/>
      </w:pPr>
      <w:rPr>
        <w:rFonts w:hint="default"/>
        <w:u w:val="none"/>
      </w:rPr>
    </w:lvl>
    <w:lvl w:ilvl="2">
      <w:start w:val="1"/>
      <w:numFmt w:val="bullet"/>
      <w:lvlText w:val=""/>
      <w:lvlJc w:val="left"/>
      <w:pPr>
        <w:tabs>
          <w:tab w:val="num" w:pos="3615"/>
        </w:tabs>
        <w:ind w:left="3595" w:hanging="340"/>
      </w:pPr>
      <w:rPr>
        <w:rFonts w:ascii="Symbol" w:hAnsi="Symbol" w:hint="default"/>
        <w:sz w:val="16"/>
        <w:u w:val="none"/>
      </w:rPr>
    </w:lvl>
    <w:lvl w:ilvl="3">
      <w:start w:val="1"/>
      <w:numFmt w:val="bullet"/>
      <w:lvlText w:val="-"/>
      <w:lvlJc w:val="left"/>
      <w:pPr>
        <w:tabs>
          <w:tab w:val="num" w:pos="3983"/>
        </w:tabs>
        <w:ind w:left="3963" w:hanging="340"/>
      </w:pPr>
      <w:rPr>
        <w:rFonts w:ascii="PMingLiU" w:eastAsia="PMingLiU" w:hint="eastAsia"/>
        <w:b w:val="0"/>
        <w:i w:val="0"/>
        <w:sz w:val="18"/>
        <w:u w:val="none"/>
      </w:rPr>
    </w:lvl>
    <w:lvl w:ilvl="4">
      <w:start w:val="1"/>
      <w:numFmt w:val="bullet"/>
      <w:lvlText w:val="&gt;"/>
      <w:lvlJc w:val="left"/>
      <w:pPr>
        <w:tabs>
          <w:tab w:val="num" w:pos="4366"/>
        </w:tabs>
        <w:ind w:left="4366" w:hanging="397"/>
      </w:pPr>
      <w:rPr>
        <w:rFonts w:ascii="MS PGothic" w:eastAsia="MS PGothic" w:hAnsi="MS PGothic"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005"/>
        </w:tabs>
        <w:ind w:left="300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005"/>
        </w:tabs>
        <w:ind w:left="3005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05"/>
        </w:tabs>
        <w:ind w:left="3005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005"/>
        </w:tabs>
        <w:ind w:left="3005" w:firstLine="0"/>
      </w:pPr>
      <w:rPr>
        <w:rFonts w:hint="default"/>
      </w:rPr>
    </w:lvl>
  </w:abstractNum>
  <w:abstractNum w:abstractNumId="14" w15:restartNumberingAfterBreak="0">
    <w:nsid w:val="17BE0E62"/>
    <w:multiLevelType w:val="multilevel"/>
    <w:tmpl w:val="28A22B74"/>
    <w:lvl w:ilvl="0">
      <w:start w:val="1"/>
      <w:numFmt w:val="bullet"/>
      <w:pStyle w:val="ListBullet2wide"/>
      <w:lvlText w:val=""/>
      <w:lvlJc w:val="left"/>
      <w:pPr>
        <w:tabs>
          <w:tab w:val="num" w:pos="1666"/>
        </w:tabs>
        <w:ind w:left="1666" w:hanging="362"/>
      </w:pPr>
      <w:rPr>
        <w:rFonts w:ascii="Symbol" w:hAnsi="Symbol" w:cs="Times New Roman" w:hint="default"/>
        <w:b w:val="0"/>
        <w:i w:val="0"/>
        <w:sz w:val="22"/>
        <w:szCs w:val="22"/>
      </w:rPr>
    </w:lvl>
    <w:lvl w:ilvl="1">
      <w:start w:val="1"/>
      <w:numFmt w:val="bullet"/>
      <w:lvlText w:val="-"/>
      <w:lvlJc w:val="left"/>
      <w:pPr>
        <w:tabs>
          <w:tab w:val="num" w:pos="2026"/>
        </w:tabs>
        <w:ind w:left="2007" w:hanging="341"/>
      </w:pPr>
      <w:rPr>
        <w:rFonts w:hint="default"/>
        <w:u w:val="none"/>
      </w:rPr>
    </w:lvl>
    <w:lvl w:ilvl="2">
      <w:start w:val="1"/>
      <w:numFmt w:val="bullet"/>
      <w:lvlText w:val=""/>
      <w:lvlJc w:val="left"/>
      <w:pPr>
        <w:tabs>
          <w:tab w:val="num" w:pos="2367"/>
        </w:tabs>
        <w:ind w:left="2347" w:hanging="340"/>
      </w:pPr>
      <w:rPr>
        <w:rFonts w:ascii="Symbol" w:hAnsi="Symbol" w:hint="default"/>
        <w:sz w:val="16"/>
        <w:u w:val="none"/>
      </w:rPr>
    </w:lvl>
    <w:lvl w:ilvl="3">
      <w:start w:val="1"/>
      <w:numFmt w:val="bullet"/>
      <w:lvlText w:val="-"/>
      <w:lvlJc w:val="left"/>
      <w:pPr>
        <w:tabs>
          <w:tab w:val="num" w:pos="2736"/>
        </w:tabs>
        <w:ind w:left="2716" w:hanging="340"/>
      </w:pPr>
      <w:rPr>
        <w:rFonts w:ascii="PMingLiU" w:eastAsia="PMingLiU" w:hint="eastAsia"/>
        <w:b w:val="0"/>
        <w:i w:val="0"/>
        <w:sz w:val="16"/>
        <w:u w:val="none"/>
      </w:rPr>
    </w:lvl>
    <w:lvl w:ilvl="4">
      <w:start w:val="1"/>
      <w:numFmt w:val="bullet"/>
      <w:lvlText w:val="&gt;"/>
      <w:lvlJc w:val="left"/>
      <w:pPr>
        <w:tabs>
          <w:tab w:val="num" w:pos="3084"/>
        </w:tabs>
        <w:ind w:left="3084" w:hanging="368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757"/>
        </w:tabs>
        <w:ind w:left="1757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57"/>
        </w:tabs>
        <w:ind w:left="1757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57"/>
        </w:tabs>
        <w:ind w:left="1757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57"/>
        </w:tabs>
        <w:ind w:left="1757" w:firstLine="0"/>
      </w:pPr>
      <w:rPr>
        <w:rFonts w:hint="default"/>
      </w:rPr>
    </w:lvl>
  </w:abstractNum>
  <w:abstractNum w:abstractNumId="15" w15:restartNumberingAfterBreak="0">
    <w:nsid w:val="1FD554DE"/>
    <w:multiLevelType w:val="hybridMultilevel"/>
    <w:tmpl w:val="0D7A7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A0013">
      <w:start w:val="1"/>
      <w:numFmt w:val="upp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3F536C"/>
    <w:multiLevelType w:val="multilevel"/>
    <w:tmpl w:val="0A3880A0"/>
    <w:lvl w:ilvl="0">
      <w:start w:val="1"/>
      <w:numFmt w:val="bullet"/>
      <w:lvlText w:val=""/>
      <w:lvlJc w:val="left"/>
      <w:pPr>
        <w:tabs>
          <w:tab w:val="num" w:pos="2914"/>
        </w:tabs>
        <w:ind w:left="2914" w:hanging="362"/>
      </w:pPr>
      <w:rPr>
        <w:rFonts w:ascii="Symbol" w:hAnsi="Symbol" w:cs="Times New Roman" w:hint="default"/>
        <w:b w:val="0"/>
        <w:i w:val="0"/>
        <w:sz w:val="22"/>
        <w:szCs w:val="22"/>
      </w:rPr>
    </w:lvl>
    <w:lvl w:ilvl="1">
      <w:start w:val="1"/>
      <w:numFmt w:val="bullet"/>
      <w:lvlText w:val="-"/>
      <w:lvlJc w:val="left"/>
      <w:pPr>
        <w:tabs>
          <w:tab w:val="num" w:pos="3274"/>
        </w:tabs>
        <w:ind w:left="3255" w:hanging="341"/>
      </w:pPr>
      <w:rPr>
        <w:rFonts w:hint="default"/>
        <w:u w:val="none"/>
      </w:rPr>
    </w:lvl>
    <w:lvl w:ilvl="2">
      <w:start w:val="1"/>
      <w:numFmt w:val="bullet"/>
      <w:lvlText w:val=""/>
      <w:lvlJc w:val="left"/>
      <w:pPr>
        <w:tabs>
          <w:tab w:val="num" w:pos="3615"/>
        </w:tabs>
        <w:ind w:left="3595" w:hanging="340"/>
      </w:pPr>
      <w:rPr>
        <w:rFonts w:ascii="Symbol" w:hAnsi="Symbol" w:hint="default"/>
        <w:sz w:val="16"/>
        <w:u w:val="none"/>
      </w:rPr>
    </w:lvl>
    <w:lvl w:ilvl="3">
      <w:start w:val="1"/>
      <w:numFmt w:val="bullet"/>
      <w:lvlText w:val="-"/>
      <w:lvlJc w:val="left"/>
      <w:pPr>
        <w:tabs>
          <w:tab w:val="num" w:pos="3983"/>
        </w:tabs>
        <w:ind w:left="3963" w:hanging="340"/>
      </w:pPr>
      <w:rPr>
        <w:rFonts w:ascii="PMingLiU" w:eastAsia="PMingLiU" w:hint="eastAsia"/>
        <w:b w:val="0"/>
        <w:i w:val="0"/>
        <w:sz w:val="16"/>
        <w:u w:val="none"/>
      </w:rPr>
    </w:lvl>
    <w:lvl w:ilvl="4">
      <w:start w:val="1"/>
      <w:numFmt w:val="bullet"/>
      <w:lvlText w:val="&gt;"/>
      <w:lvlJc w:val="left"/>
      <w:pPr>
        <w:tabs>
          <w:tab w:val="num" w:pos="4366"/>
        </w:tabs>
        <w:ind w:left="4366" w:hanging="397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3005"/>
        </w:tabs>
        <w:ind w:left="300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005"/>
        </w:tabs>
        <w:ind w:left="3005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05"/>
        </w:tabs>
        <w:ind w:left="3005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005"/>
        </w:tabs>
        <w:ind w:left="3005" w:firstLine="0"/>
      </w:pPr>
      <w:rPr>
        <w:rFonts w:hint="default"/>
      </w:rPr>
    </w:lvl>
  </w:abstractNum>
  <w:abstractNum w:abstractNumId="17" w15:restartNumberingAfterBreak="0">
    <w:nsid w:val="22BA7308"/>
    <w:multiLevelType w:val="hybridMultilevel"/>
    <w:tmpl w:val="A642D1E8"/>
    <w:lvl w:ilvl="0" w:tplc="041A000F">
      <w:start w:val="1"/>
      <w:numFmt w:val="decimal"/>
      <w:lvlText w:val="%1."/>
      <w:lvlJc w:val="left"/>
      <w:pPr>
        <w:ind w:left="2024" w:hanging="360"/>
      </w:pPr>
    </w:lvl>
    <w:lvl w:ilvl="1" w:tplc="041A0019" w:tentative="1">
      <w:start w:val="1"/>
      <w:numFmt w:val="lowerLetter"/>
      <w:lvlText w:val="%2."/>
      <w:lvlJc w:val="left"/>
      <w:pPr>
        <w:ind w:left="2744" w:hanging="360"/>
      </w:pPr>
    </w:lvl>
    <w:lvl w:ilvl="2" w:tplc="041A001B" w:tentative="1">
      <w:start w:val="1"/>
      <w:numFmt w:val="lowerRoman"/>
      <w:lvlText w:val="%3."/>
      <w:lvlJc w:val="right"/>
      <w:pPr>
        <w:ind w:left="3464" w:hanging="180"/>
      </w:pPr>
    </w:lvl>
    <w:lvl w:ilvl="3" w:tplc="041A000F" w:tentative="1">
      <w:start w:val="1"/>
      <w:numFmt w:val="decimal"/>
      <w:lvlText w:val="%4."/>
      <w:lvlJc w:val="left"/>
      <w:pPr>
        <w:ind w:left="4184" w:hanging="360"/>
      </w:pPr>
    </w:lvl>
    <w:lvl w:ilvl="4" w:tplc="041A0019" w:tentative="1">
      <w:start w:val="1"/>
      <w:numFmt w:val="lowerLetter"/>
      <w:lvlText w:val="%5."/>
      <w:lvlJc w:val="left"/>
      <w:pPr>
        <w:ind w:left="4904" w:hanging="360"/>
      </w:pPr>
    </w:lvl>
    <w:lvl w:ilvl="5" w:tplc="041A001B" w:tentative="1">
      <w:start w:val="1"/>
      <w:numFmt w:val="lowerRoman"/>
      <w:lvlText w:val="%6."/>
      <w:lvlJc w:val="right"/>
      <w:pPr>
        <w:ind w:left="5624" w:hanging="180"/>
      </w:pPr>
    </w:lvl>
    <w:lvl w:ilvl="6" w:tplc="041A000F" w:tentative="1">
      <w:start w:val="1"/>
      <w:numFmt w:val="decimal"/>
      <w:lvlText w:val="%7."/>
      <w:lvlJc w:val="left"/>
      <w:pPr>
        <w:ind w:left="6344" w:hanging="360"/>
      </w:pPr>
    </w:lvl>
    <w:lvl w:ilvl="7" w:tplc="041A0019" w:tentative="1">
      <w:start w:val="1"/>
      <w:numFmt w:val="lowerLetter"/>
      <w:lvlText w:val="%8."/>
      <w:lvlJc w:val="left"/>
      <w:pPr>
        <w:ind w:left="7064" w:hanging="360"/>
      </w:pPr>
    </w:lvl>
    <w:lvl w:ilvl="8" w:tplc="041A001B" w:tentative="1">
      <w:start w:val="1"/>
      <w:numFmt w:val="lowerRoman"/>
      <w:lvlText w:val="%9."/>
      <w:lvlJc w:val="right"/>
      <w:pPr>
        <w:ind w:left="7784" w:hanging="180"/>
      </w:pPr>
    </w:lvl>
  </w:abstractNum>
  <w:abstractNum w:abstractNumId="18" w15:restartNumberingAfterBreak="0">
    <w:nsid w:val="260E3179"/>
    <w:multiLevelType w:val="multilevel"/>
    <w:tmpl w:val="804EC388"/>
    <w:lvl w:ilvl="0">
      <w:start w:val="1"/>
      <w:numFmt w:val="decimal"/>
      <w:pStyle w:val="Brojevi2"/>
      <w:lvlText w:val="%1"/>
      <w:lvlJc w:val="left"/>
      <w:pPr>
        <w:ind w:left="1664" w:hanging="360"/>
      </w:pPr>
      <w:rPr>
        <w:rFonts w:ascii="Ericsson Hilda" w:hAnsi="Ericsson Hilda" w:hint="default"/>
        <w:b w:val="0"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2240"/>
        </w:tabs>
        <w:ind w:left="2240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20"/>
        </w:tabs>
        <w:ind w:left="292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99"/>
        </w:tabs>
        <w:ind w:left="3799" w:hanging="87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8423"/>
        </w:tabs>
        <w:ind w:left="-8713" w:hanging="78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7703"/>
        </w:tabs>
        <w:ind w:left="-8208" w:hanging="935"/>
      </w:pPr>
      <w:rPr>
        <w:rFonts w:hint="default"/>
      </w:r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-6621"/>
        </w:tabs>
        <w:ind w:left="-719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6263"/>
        </w:tabs>
        <w:ind w:left="-6621" w:hanging="1440"/>
      </w:pPr>
      <w:rPr>
        <w:rFonts w:hint="default"/>
      </w:rPr>
    </w:lvl>
  </w:abstractNum>
  <w:abstractNum w:abstractNumId="19" w15:restartNumberingAfterBreak="0">
    <w:nsid w:val="264269B4"/>
    <w:multiLevelType w:val="hybridMultilevel"/>
    <w:tmpl w:val="19EA96F8"/>
    <w:lvl w:ilvl="0" w:tplc="0456A89E">
      <w:start w:val="1"/>
      <w:numFmt w:val="decimal"/>
      <w:lvlText w:val="[%1]"/>
      <w:lvlJc w:val="left"/>
      <w:pPr>
        <w:tabs>
          <w:tab w:val="num" w:pos="3289"/>
        </w:tabs>
        <w:ind w:left="3289" w:hanging="737"/>
      </w:pPr>
      <w:rPr>
        <w:rFonts w:hint="default"/>
      </w:rPr>
    </w:lvl>
    <w:lvl w:ilvl="1" w:tplc="65BEC2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7A2B8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A4471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543A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D4AE1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5CE98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F2E5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7DCD36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D0101D"/>
    <w:multiLevelType w:val="hybridMultilevel"/>
    <w:tmpl w:val="D7A6B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65B69"/>
    <w:multiLevelType w:val="hybridMultilevel"/>
    <w:tmpl w:val="8DA0B95C"/>
    <w:lvl w:ilvl="0" w:tplc="006A426C">
      <w:start w:val="1"/>
      <w:numFmt w:val="decimal"/>
      <w:pStyle w:val="Listnumbersinglelinewide"/>
      <w:lvlText w:val="%1"/>
      <w:lvlJc w:val="left"/>
      <w:pPr>
        <w:ind w:left="1664" w:hanging="360"/>
      </w:pPr>
      <w:rPr>
        <w:rFonts w:ascii="Ericsson Hilda" w:hAnsi="Ericsson Hilda" w:hint="default"/>
        <w:b w:val="0"/>
        <w:i w:val="0"/>
        <w:sz w:val="22"/>
      </w:rPr>
    </w:lvl>
    <w:lvl w:ilvl="1" w:tplc="6F0C77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52F8D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8CC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341A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652936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E5447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5C2F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2182BE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F8338EA"/>
    <w:multiLevelType w:val="hybridMultilevel"/>
    <w:tmpl w:val="6DB67FAC"/>
    <w:lvl w:ilvl="0" w:tplc="247E5D0E">
      <w:start w:val="1"/>
      <w:numFmt w:val="decimal"/>
      <w:lvlText w:val="%1"/>
      <w:lvlJc w:val="left"/>
      <w:pPr>
        <w:tabs>
          <w:tab w:val="num" w:pos="2920"/>
        </w:tabs>
        <w:ind w:left="2920" w:hanging="36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52675FD"/>
    <w:multiLevelType w:val="hybridMultilevel"/>
    <w:tmpl w:val="E2C43BEC"/>
    <w:lvl w:ilvl="0" w:tplc="F3861F30">
      <w:start w:val="1"/>
      <w:numFmt w:val="lowerLetter"/>
      <w:pStyle w:val="Listabcdoublelinewide"/>
      <w:lvlText w:val="%1"/>
      <w:lvlJc w:val="left"/>
      <w:pPr>
        <w:ind w:left="1664" w:hanging="360"/>
      </w:pPr>
      <w:rPr>
        <w:rFonts w:ascii="Ericsson Hilda" w:hAnsi="Ericsson Hild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6D87D36"/>
    <w:multiLevelType w:val="multilevel"/>
    <w:tmpl w:val="B48A843C"/>
    <w:lvl w:ilvl="0">
      <w:start w:val="1"/>
      <w:numFmt w:val="bullet"/>
      <w:pStyle w:val="ListBulletwide"/>
      <w:lvlText w:val=""/>
      <w:lvlJc w:val="left"/>
      <w:pPr>
        <w:tabs>
          <w:tab w:val="num" w:pos="1666"/>
        </w:tabs>
        <w:ind w:left="1666" w:hanging="362"/>
      </w:pPr>
      <w:rPr>
        <w:rFonts w:ascii="Symbol" w:hAnsi="Symbol" w:cs="Times New Roman" w:hint="default"/>
        <w:b w:val="0"/>
        <w:i w:val="0"/>
        <w:sz w:val="22"/>
        <w:szCs w:val="22"/>
      </w:rPr>
    </w:lvl>
    <w:lvl w:ilvl="1">
      <w:start w:val="1"/>
      <w:numFmt w:val="bullet"/>
      <w:lvlText w:val="-"/>
      <w:lvlJc w:val="left"/>
      <w:pPr>
        <w:tabs>
          <w:tab w:val="num" w:pos="2026"/>
        </w:tabs>
        <w:ind w:left="2007" w:hanging="341"/>
      </w:pPr>
      <w:rPr>
        <w:rFonts w:hint="default"/>
        <w:u w:val="none"/>
      </w:rPr>
    </w:lvl>
    <w:lvl w:ilvl="2">
      <w:start w:val="1"/>
      <w:numFmt w:val="bullet"/>
      <w:lvlText w:val=""/>
      <w:lvlJc w:val="left"/>
      <w:pPr>
        <w:tabs>
          <w:tab w:val="num" w:pos="2367"/>
        </w:tabs>
        <w:ind w:left="2347" w:hanging="340"/>
      </w:pPr>
      <w:rPr>
        <w:rFonts w:ascii="Symbol" w:hAnsi="Symbol" w:hint="default"/>
        <w:sz w:val="16"/>
        <w:u w:val="none"/>
      </w:rPr>
    </w:lvl>
    <w:lvl w:ilvl="3">
      <w:start w:val="1"/>
      <w:numFmt w:val="bullet"/>
      <w:lvlText w:val="-"/>
      <w:lvlJc w:val="left"/>
      <w:pPr>
        <w:tabs>
          <w:tab w:val="num" w:pos="2736"/>
        </w:tabs>
        <w:ind w:left="2716" w:hanging="340"/>
      </w:pPr>
      <w:rPr>
        <w:rFonts w:hint="default"/>
        <w:b w:val="0"/>
        <w:i w:val="0"/>
        <w:sz w:val="16"/>
        <w:u w:val="none"/>
      </w:rPr>
    </w:lvl>
    <w:lvl w:ilvl="4">
      <w:start w:val="1"/>
      <w:numFmt w:val="bullet"/>
      <w:lvlText w:val="&gt;"/>
      <w:lvlJc w:val="left"/>
      <w:pPr>
        <w:tabs>
          <w:tab w:val="num" w:pos="3084"/>
        </w:tabs>
        <w:ind w:left="3084" w:hanging="368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757"/>
        </w:tabs>
        <w:ind w:left="1757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57"/>
        </w:tabs>
        <w:ind w:left="1757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57"/>
        </w:tabs>
        <w:ind w:left="1757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57"/>
        </w:tabs>
        <w:ind w:left="1757" w:firstLine="0"/>
      </w:pPr>
      <w:rPr>
        <w:rFonts w:hint="default"/>
      </w:rPr>
    </w:lvl>
  </w:abstractNum>
  <w:abstractNum w:abstractNumId="25" w15:restartNumberingAfterBreak="0">
    <w:nsid w:val="518D62F4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52B2568"/>
    <w:multiLevelType w:val="hybridMultilevel"/>
    <w:tmpl w:val="4EAEF756"/>
    <w:lvl w:ilvl="0" w:tplc="0409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7" w15:restartNumberingAfterBreak="0">
    <w:nsid w:val="55446572"/>
    <w:multiLevelType w:val="hybridMultilevel"/>
    <w:tmpl w:val="364EB618"/>
    <w:lvl w:ilvl="0" w:tplc="4CE2D426">
      <w:start w:val="1"/>
      <w:numFmt w:val="decimal"/>
      <w:lvlText w:val="[%1]"/>
      <w:lvlJc w:val="right"/>
      <w:pPr>
        <w:tabs>
          <w:tab w:val="num" w:pos="618"/>
        </w:tabs>
        <w:ind w:left="618" w:hanging="334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58D5305"/>
    <w:multiLevelType w:val="hybridMultilevel"/>
    <w:tmpl w:val="7C60FF72"/>
    <w:lvl w:ilvl="0" w:tplc="0409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9" w15:restartNumberingAfterBreak="0">
    <w:nsid w:val="569E3450"/>
    <w:multiLevelType w:val="hybridMultilevel"/>
    <w:tmpl w:val="9B3E3828"/>
    <w:lvl w:ilvl="0" w:tplc="16A66378">
      <w:start w:val="1"/>
      <w:numFmt w:val="decimal"/>
      <w:lvlText w:val="%1"/>
      <w:lvlJc w:val="left"/>
      <w:pPr>
        <w:tabs>
          <w:tab w:val="num" w:pos="2920"/>
        </w:tabs>
        <w:ind w:left="2920" w:hanging="368"/>
      </w:pPr>
      <w:rPr>
        <w:rFonts w:hint="default"/>
      </w:rPr>
    </w:lvl>
    <w:lvl w:ilvl="1" w:tplc="55CA7B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76C35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0AC8F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DA63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C4C0AE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24AFA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4EBB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A9A6D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FFD2D9D"/>
    <w:multiLevelType w:val="multilevel"/>
    <w:tmpl w:val="8CB802CC"/>
    <w:lvl w:ilvl="0">
      <w:start w:val="1"/>
      <w:numFmt w:val="decimal"/>
      <w:lvlRestart w:val="0"/>
      <w:lvlText w:val="%1"/>
      <w:lvlJc w:val="left"/>
      <w:pPr>
        <w:tabs>
          <w:tab w:val="num" w:pos="2920"/>
        </w:tabs>
        <w:ind w:left="2920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487"/>
        </w:tabs>
        <w:ind w:left="348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167"/>
        </w:tabs>
        <w:ind w:left="4167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046"/>
        </w:tabs>
        <w:ind w:left="5046" w:hanging="87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5136"/>
        </w:tabs>
        <w:ind w:left="-542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4416"/>
        </w:tabs>
        <w:ind w:left="-492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056"/>
        </w:tabs>
        <w:ind w:left="-44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3336"/>
        </w:tabs>
        <w:ind w:left="-391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76"/>
        </w:tabs>
        <w:ind w:left="-3336" w:hanging="1440"/>
      </w:pPr>
      <w:rPr>
        <w:rFonts w:hint="default"/>
      </w:rPr>
    </w:lvl>
  </w:abstractNum>
  <w:abstractNum w:abstractNumId="31" w15:restartNumberingAfterBreak="0">
    <w:nsid w:val="60AC6A65"/>
    <w:multiLevelType w:val="hybridMultilevel"/>
    <w:tmpl w:val="FEEA19E6"/>
    <w:lvl w:ilvl="0" w:tplc="0409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32" w15:restartNumberingAfterBreak="0">
    <w:nsid w:val="627E3951"/>
    <w:multiLevelType w:val="hybridMultilevel"/>
    <w:tmpl w:val="2D4C22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6D53F01"/>
    <w:multiLevelType w:val="hybridMultilevel"/>
    <w:tmpl w:val="7C8CA2B6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4" w15:restartNumberingAfterBreak="0">
    <w:nsid w:val="68457E91"/>
    <w:multiLevelType w:val="hybridMultilevel"/>
    <w:tmpl w:val="BD1450BE"/>
    <w:lvl w:ilvl="0" w:tplc="0409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35" w15:restartNumberingAfterBreak="0">
    <w:nsid w:val="6E86573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6EA748AD"/>
    <w:multiLevelType w:val="hybridMultilevel"/>
    <w:tmpl w:val="7E54C88A"/>
    <w:lvl w:ilvl="0" w:tplc="A03458BC">
      <w:start w:val="1"/>
      <w:numFmt w:val="decimal"/>
      <w:lvlText w:val="%1"/>
      <w:lvlJc w:val="left"/>
      <w:pPr>
        <w:tabs>
          <w:tab w:val="num" w:pos="2920"/>
        </w:tabs>
        <w:ind w:left="2920" w:hanging="36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36D6E2A"/>
    <w:multiLevelType w:val="hybridMultilevel"/>
    <w:tmpl w:val="95E894FC"/>
    <w:lvl w:ilvl="0" w:tplc="A3824326">
      <w:start w:val="1"/>
      <w:numFmt w:val="decimal"/>
      <w:pStyle w:val="Popis2"/>
      <w:lvlText w:val="[%1]"/>
      <w:lvlJc w:val="left"/>
      <w:pPr>
        <w:ind w:left="1664" w:hanging="360"/>
      </w:pPr>
      <w:rPr>
        <w:rFonts w:ascii="Ericsson Hilda" w:hAnsi="Ericsson Hilda" w:hint="default"/>
      </w:rPr>
    </w:lvl>
    <w:lvl w:ilvl="1" w:tplc="644E92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CA8C9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64841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902D4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D25C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45A98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14768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8602C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6112B6F"/>
    <w:multiLevelType w:val="hybridMultilevel"/>
    <w:tmpl w:val="E766C86C"/>
    <w:lvl w:ilvl="0" w:tplc="D6C8419C">
      <w:start w:val="1"/>
      <w:numFmt w:val="lowerLetter"/>
      <w:lvlText w:val="%1"/>
      <w:lvlJc w:val="left"/>
      <w:pPr>
        <w:tabs>
          <w:tab w:val="num" w:pos="2920"/>
        </w:tabs>
        <w:ind w:left="2920" w:hanging="368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882541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CC44CE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CED751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"/>
  </w:num>
  <w:num w:numId="2">
    <w:abstractNumId w:val="18"/>
  </w:num>
  <w:num w:numId="3">
    <w:abstractNumId w:val="3"/>
  </w:num>
  <w:num w:numId="4">
    <w:abstractNumId w:val="21"/>
  </w:num>
  <w:num w:numId="5">
    <w:abstractNumId w:val="7"/>
  </w:num>
  <w:num w:numId="6">
    <w:abstractNumId w:val="38"/>
  </w:num>
  <w:num w:numId="7">
    <w:abstractNumId w:val="24"/>
  </w:num>
  <w:num w:numId="8">
    <w:abstractNumId w:val="4"/>
  </w:num>
  <w:num w:numId="9">
    <w:abstractNumId w:val="16"/>
  </w:num>
  <w:num w:numId="10">
    <w:abstractNumId w:val="14"/>
  </w:num>
  <w:num w:numId="11">
    <w:abstractNumId w:val="29"/>
  </w:num>
  <w:num w:numId="12">
    <w:abstractNumId w:val="12"/>
  </w:num>
  <w:num w:numId="13">
    <w:abstractNumId w:val="19"/>
  </w:num>
  <w:num w:numId="14">
    <w:abstractNumId w:val="37"/>
  </w:num>
  <w:num w:numId="15">
    <w:abstractNumId w:val="23"/>
  </w:num>
  <w:num w:numId="16">
    <w:abstractNumId w:val="13"/>
  </w:num>
  <w:num w:numId="17">
    <w:abstractNumId w:val="30"/>
  </w:num>
  <w:num w:numId="18">
    <w:abstractNumId w:val="0"/>
  </w:num>
  <w:num w:numId="19">
    <w:abstractNumId w:val="9"/>
  </w:num>
  <w:num w:numId="20">
    <w:abstractNumId w:val="25"/>
  </w:num>
  <w:num w:numId="21">
    <w:abstractNumId w:val="41"/>
  </w:num>
  <w:num w:numId="22">
    <w:abstractNumId w:val="40"/>
  </w:num>
  <w:num w:numId="23">
    <w:abstractNumId w:val="39"/>
  </w:num>
  <w:num w:numId="24">
    <w:abstractNumId w:val="35"/>
  </w:num>
  <w:num w:numId="25">
    <w:abstractNumId w:val="3"/>
  </w:num>
  <w:num w:numId="26">
    <w:abstractNumId w:val="3"/>
  </w:num>
  <w:num w:numId="27">
    <w:abstractNumId w:val="36"/>
  </w:num>
  <w:num w:numId="28">
    <w:abstractNumId w:val="11"/>
  </w:num>
  <w:num w:numId="29">
    <w:abstractNumId w:val="22"/>
  </w:num>
  <w:num w:numId="30">
    <w:abstractNumId w:val="10"/>
  </w:num>
  <w:num w:numId="31">
    <w:abstractNumId w:val="15"/>
  </w:num>
  <w:num w:numId="32">
    <w:abstractNumId w:val="27"/>
  </w:num>
  <w:num w:numId="33">
    <w:abstractNumId w:val="17"/>
  </w:num>
  <w:num w:numId="34">
    <w:abstractNumId w:val="5"/>
  </w:num>
  <w:num w:numId="35">
    <w:abstractNumId w:val="33"/>
  </w:num>
  <w:num w:numId="36">
    <w:abstractNumId w:val="28"/>
  </w:num>
  <w:num w:numId="37">
    <w:abstractNumId w:val="6"/>
  </w:num>
  <w:num w:numId="38">
    <w:abstractNumId w:val="32"/>
  </w:num>
  <w:num w:numId="39">
    <w:abstractNumId w:val="8"/>
  </w:num>
  <w:num w:numId="40">
    <w:abstractNumId w:val="20"/>
  </w:num>
  <w:num w:numId="41">
    <w:abstractNumId w:val="2"/>
  </w:num>
  <w:num w:numId="42">
    <w:abstractNumId w:val="26"/>
  </w:num>
  <w:num w:numId="43">
    <w:abstractNumId w:val="34"/>
  </w:num>
  <w:num w:numId="44">
    <w:abstractNumId w:val="3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TrueTypeFonts/>
  <w:embedSystemFonts/>
  <w:saveSubset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Y1MTW0NDQwNDRQ0lEKTi0uzszPAykwrAUAR7e94CwAAAA="/>
  </w:docVars>
  <w:rsids>
    <w:rsidRoot w:val="007C1C07"/>
    <w:rsid w:val="000028E1"/>
    <w:rsid w:val="00002B57"/>
    <w:rsid w:val="00004ABB"/>
    <w:rsid w:val="00016865"/>
    <w:rsid w:val="000217C1"/>
    <w:rsid w:val="000243AF"/>
    <w:rsid w:val="00034549"/>
    <w:rsid w:val="0005064B"/>
    <w:rsid w:val="00050BC6"/>
    <w:rsid w:val="00052C08"/>
    <w:rsid w:val="00052CB8"/>
    <w:rsid w:val="000532F4"/>
    <w:rsid w:val="00055C14"/>
    <w:rsid w:val="00056A2A"/>
    <w:rsid w:val="00062C40"/>
    <w:rsid w:val="000634AE"/>
    <w:rsid w:val="00066BC1"/>
    <w:rsid w:val="000770FD"/>
    <w:rsid w:val="00082396"/>
    <w:rsid w:val="0009015B"/>
    <w:rsid w:val="00090C9A"/>
    <w:rsid w:val="000D158F"/>
    <w:rsid w:val="000D36C9"/>
    <w:rsid w:val="000E002B"/>
    <w:rsid w:val="000E0C6B"/>
    <w:rsid w:val="000E6C20"/>
    <w:rsid w:val="0010730A"/>
    <w:rsid w:val="001124FC"/>
    <w:rsid w:val="00112A37"/>
    <w:rsid w:val="00115DCD"/>
    <w:rsid w:val="00124287"/>
    <w:rsid w:val="00127281"/>
    <w:rsid w:val="00133E50"/>
    <w:rsid w:val="0013609B"/>
    <w:rsid w:val="00146D92"/>
    <w:rsid w:val="0015106F"/>
    <w:rsid w:val="00153BE1"/>
    <w:rsid w:val="001565A7"/>
    <w:rsid w:val="0017499F"/>
    <w:rsid w:val="00181427"/>
    <w:rsid w:val="0018272B"/>
    <w:rsid w:val="00184440"/>
    <w:rsid w:val="001858B6"/>
    <w:rsid w:val="00187397"/>
    <w:rsid w:val="0019019E"/>
    <w:rsid w:val="00196941"/>
    <w:rsid w:val="0019715E"/>
    <w:rsid w:val="00197EAC"/>
    <w:rsid w:val="001A0221"/>
    <w:rsid w:val="001B571E"/>
    <w:rsid w:val="001D223B"/>
    <w:rsid w:val="001E37F3"/>
    <w:rsid w:val="001E5633"/>
    <w:rsid w:val="001E6F0C"/>
    <w:rsid w:val="001E7D29"/>
    <w:rsid w:val="001F5181"/>
    <w:rsid w:val="001F61E8"/>
    <w:rsid w:val="002066AD"/>
    <w:rsid w:val="002121E8"/>
    <w:rsid w:val="00216A18"/>
    <w:rsid w:val="00226838"/>
    <w:rsid w:val="0023307F"/>
    <w:rsid w:val="00242466"/>
    <w:rsid w:val="0024746A"/>
    <w:rsid w:val="002524E6"/>
    <w:rsid w:val="00252F36"/>
    <w:rsid w:val="0025736D"/>
    <w:rsid w:val="00272DAF"/>
    <w:rsid w:val="0029119A"/>
    <w:rsid w:val="002A16AF"/>
    <w:rsid w:val="002A1C77"/>
    <w:rsid w:val="002A1CDF"/>
    <w:rsid w:val="002A4567"/>
    <w:rsid w:val="002A5CBA"/>
    <w:rsid w:val="002A6354"/>
    <w:rsid w:val="002A6667"/>
    <w:rsid w:val="002B3F2F"/>
    <w:rsid w:val="002B5C42"/>
    <w:rsid w:val="002B5C91"/>
    <w:rsid w:val="002C2EBE"/>
    <w:rsid w:val="002C6D19"/>
    <w:rsid w:val="002D321C"/>
    <w:rsid w:val="002D47B7"/>
    <w:rsid w:val="002E3CCF"/>
    <w:rsid w:val="002E6838"/>
    <w:rsid w:val="002F0ACA"/>
    <w:rsid w:val="002F14CF"/>
    <w:rsid w:val="002F2510"/>
    <w:rsid w:val="002F3568"/>
    <w:rsid w:val="002F45C9"/>
    <w:rsid w:val="002F4FFC"/>
    <w:rsid w:val="003011D9"/>
    <w:rsid w:val="00321D80"/>
    <w:rsid w:val="0032215D"/>
    <w:rsid w:val="00327FB2"/>
    <w:rsid w:val="00334103"/>
    <w:rsid w:val="0034469C"/>
    <w:rsid w:val="003508F4"/>
    <w:rsid w:val="003529B2"/>
    <w:rsid w:val="0035503F"/>
    <w:rsid w:val="00360031"/>
    <w:rsid w:val="0036684E"/>
    <w:rsid w:val="0036759B"/>
    <w:rsid w:val="00374A0F"/>
    <w:rsid w:val="00375519"/>
    <w:rsid w:val="00376274"/>
    <w:rsid w:val="003848A8"/>
    <w:rsid w:val="003916B5"/>
    <w:rsid w:val="003958EB"/>
    <w:rsid w:val="00397EDD"/>
    <w:rsid w:val="003A0A76"/>
    <w:rsid w:val="003B27F5"/>
    <w:rsid w:val="003C4015"/>
    <w:rsid w:val="003E00F6"/>
    <w:rsid w:val="003E2DD3"/>
    <w:rsid w:val="003E6AA9"/>
    <w:rsid w:val="003F48B7"/>
    <w:rsid w:val="00403709"/>
    <w:rsid w:val="00422192"/>
    <w:rsid w:val="004263A5"/>
    <w:rsid w:val="00434DEB"/>
    <w:rsid w:val="00442B13"/>
    <w:rsid w:val="00442DCC"/>
    <w:rsid w:val="00473982"/>
    <w:rsid w:val="00481A48"/>
    <w:rsid w:val="00484F93"/>
    <w:rsid w:val="00487821"/>
    <w:rsid w:val="004922C6"/>
    <w:rsid w:val="004958EB"/>
    <w:rsid w:val="004A356C"/>
    <w:rsid w:val="004B02A7"/>
    <w:rsid w:val="004B4BF0"/>
    <w:rsid w:val="004B5941"/>
    <w:rsid w:val="004B5AD6"/>
    <w:rsid w:val="004B7974"/>
    <w:rsid w:val="004C0713"/>
    <w:rsid w:val="004C58B3"/>
    <w:rsid w:val="004E3C5A"/>
    <w:rsid w:val="004E7D07"/>
    <w:rsid w:val="004F29C1"/>
    <w:rsid w:val="00504D3D"/>
    <w:rsid w:val="005061EE"/>
    <w:rsid w:val="005077C9"/>
    <w:rsid w:val="00521B26"/>
    <w:rsid w:val="00523322"/>
    <w:rsid w:val="00530821"/>
    <w:rsid w:val="005315DB"/>
    <w:rsid w:val="00531984"/>
    <w:rsid w:val="005326BC"/>
    <w:rsid w:val="00536366"/>
    <w:rsid w:val="0055043E"/>
    <w:rsid w:val="005506AB"/>
    <w:rsid w:val="00550F85"/>
    <w:rsid w:val="0055463C"/>
    <w:rsid w:val="00565A8B"/>
    <w:rsid w:val="00574EA4"/>
    <w:rsid w:val="00596FC8"/>
    <w:rsid w:val="005A6F7D"/>
    <w:rsid w:val="005B2A4A"/>
    <w:rsid w:val="005B4761"/>
    <w:rsid w:val="005C0EA5"/>
    <w:rsid w:val="005C14EE"/>
    <w:rsid w:val="005D21EB"/>
    <w:rsid w:val="005D6219"/>
    <w:rsid w:val="005F030A"/>
    <w:rsid w:val="005F4D9A"/>
    <w:rsid w:val="005F68AB"/>
    <w:rsid w:val="0060738A"/>
    <w:rsid w:val="00607A89"/>
    <w:rsid w:val="00607D85"/>
    <w:rsid w:val="006162DD"/>
    <w:rsid w:val="00620267"/>
    <w:rsid w:val="006220E8"/>
    <w:rsid w:val="00631774"/>
    <w:rsid w:val="00636396"/>
    <w:rsid w:val="006369D7"/>
    <w:rsid w:val="00660251"/>
    <w:rsid w:val="00663024"/>
    <w:rsid w:val="00667F4A"/>
    <w:rsid w:val="006748FB"/>
    <w:rsid w:val="00677EF3"/>
    <w:rsid w:val="0068017D"/>
    <w:rsid w:val="006819BD"/>
    <w:rsid w:val="0069372A"/>
    <w:rsid w:val="006A588E"/>
    <w:rsid w:val="006B1B41"/>
    <w:rsid w:val="006B720A"/>
    <w:rsid w:val="006C1950"/>
    <w:rsid w:val="006E06D5"/>
    <w:rsid w:val="006E0C07"/>
    <w:rsid w:val="006E7C27"/>
    <w:rsid w:val="006E7EBE"/>
    <w:rsid w:val="007140A9"/>
    <w:rsid w:val="00743149"/>
    <w:rsid w:val="0076274B"/>
    <w:rsid w:val="00776279"/>
    <w:rsid w:val="0077655A"/>
    <w:rsid w:val="0078704E"/>
    <w:rsid w:val="00790751"/>
    <w:rsid w:val="00790BAC"/>
    <w:rsid w:val="0079590B"/>
    <w:rsid w:val="0079609F"/>
    <w:rsid w:val="007A5A4D"/>
    <w:rsid w:val="007B0C36"/>
    <w:rsid w:val="007C1C07"/>
    <w:rsid w:val="007D227A"/>
    <w:rsid w:val="007E3EE2"/>
    <w:rsid w:val="007E3F3B"/>
    <w:rsid w:val="007E57F6"/>
    <w:rsid w:val="007F1CBA"/>
    <w:rsid w:val="00810792"/>
    <w:rsid w:val="008125DA"/>
    <w:rsid w:val="008127DC"/>
    <w:rsid w:val="008152E9"/>
    <w:rsid w:val="00821149"/>
    <w:rsid w:val="008225CC"/>
    <w:rsid w:val="008418B1"/>
    <w:rsid w:val="008466BE"/>
    <w:rsid w:val="00850028"/>
    <w:rsid w:val="0085235D"/>
    <w:rsid w:val="00863F32"/>
    <w:rsid w:val="00864DF0"/>
    <w:rsid w:val="00866DAD"/>
    <w:rsid w:val="00870A94"/>
    <w:rsid w:val="00886EAD"/>
    <w:rsid w:val="008A0EF7"/>
    <w:rsid w:val="008A459A"/>
    <w:rsid w:val="008B1818"/>
    <w:rsid w:val="008B640D"/>
    <w:rsid w:val="008B7CEE"/>
    <w:rsid w:val="008B7F88"/>
    <w:rsid w:val="008C0C2F"/>
    <w:rsid w:val="008C122D"/>
    <w:rsid w:val="008C1D1A"/>
    <w:rsid w:val="008C1E47"/>
    <w:rsid w:val="008D0C95"/>
    <w:rsid w:val="008D1E4D"/>
    <w:rsid w:val="008E053F"/>
    <w:rsid w:val="008E23CA"/>
    <w:rsid w:val="008E42C7"/>
    <w:rsid w:val="009054BE"/>
    <w:rsid w:val="00915A9E"/>
    <w:rsid w:val="009304DE"/>
    <w:rsid w:val="00933D88"/>
    <w:rsid w:val="00951BE6"/>
    <w:rsid w:val="009636A7"/>
    <w:rsid w:val="0096576A"/>
    <w:rsid w:val="00972154"/>
    <w:rsid w:val="009773FC"/>
    <w:rsid w:val="009907A6"/>
    <w:rsid w:val="009A0C1B"/>
    <w:rsid w:val="009A3817"/>
    <w:rsid w:val="009A4DCA"/>
    <w:rsid w:val="009B1BA5"/>
    <w:rsid w:val="009C1755"/>
    <w:rsid w:val="009C3E54"/>
    <w:rsid w:val="009C4BF3"/>
    <w:rsid w:val="009D176B"/>
    <w:rsid w:val="009D4A4A"/>
    <w:rsid w:val="009F089A"/>
    <w:rsid w:val="009F7934"/>
    <w:rsid w:val="00A048A1"/>
    <w:rsid w:val="00A26478"/>
    <w:rsid w:val="00A264AA"/>
    <w:rsid w:val="00A268A0"/>
    <w:rsid w:val="00A304A5"/>
    <w:rsid w:val="00A371E9"/>
    <w:rsid w:val="00A373EA"/>
    <w:rsid w:val="00A4422F"/>
    <w:rsid w:val="00A478D9"/>
    <w:rsid w:val="00A5267F"/>
    <w:rsid w:val="00A53A97"/>
    <w:rsid w:val="00A54ACC"/>
    <w:rsid w:val="00A609A2"/>
    <w:rsid w:val="00A64288"/>
    <w:rsid w:val="00A70B81"/>
    <w:rsid w:val="00A73BEE"/>
    <w:rsid w:val="00A9750A"/>
    <w:rsid w:val="00A97A99"/>
    <w:rsid w:val="00AA24DD"/>
    <w:rsid w:val="00AA4875"/>
    <w:rsid w:val="00AB31E0"/>
    <w:rsid w:val="00AB3C7B"/>
    <w:rsid w:val="00AB7BC1"/>
    <w:rsid w:val="00AC09F1"/>
    <w:rsid w:val="00AC63AF"/>
    <w:rsid w:val="00AD0900"/>
    <w:rsid w:val="00AD0F30"/>
    <w:rsid w:val="00AE266F"/>
    <w:rsid w:val="00AE4C56"/>
    <w:rsid w:val="00AF214F"/>
    <w:rsid w:val="00AF3857"/>
    <w:rsid w:val="00AF529B"/>
    <w:rsid w:val="00AF693D"/>
    <w:rsid w:val="00B01FEB"/>
    <w:rsid w:val="00B0411E"/>
    <w:rsid w:val="00B20A7F"/>
    <w:rsid w:val="00B31599"/>
    <w:rsid w:val="00B33578"/>
    <w:rsid w:val="00B34A62"/>
    <w:rsid w:val="00B35591"/>
    <w:rsid w:val="00B35B4B"/>
    <w:rsid w:val="00B361D8"/>
    <w:rsid w:val="00B45154"/>
    <w:rsid w:val="00B514C7"/>
    <w:rsid w:val="00B53776"/>
    <w:rsid w:val="00B606BF"/>
    <w:rsid w:val="00B8157A"/>
    <w:rsid w:val="00B82433"/>
    <w:rsid w:val="00B832D3"/>
    <w:rsid w:val="00B9158A"/>
    <w:rsid w:val="00B926AF"/>
    <w:rsid w:val="00B96402"/>
    <w:rsid w:val="00B9704E"/>
    <w:rsid w:val="00B9759E"/>
    <w:rsid w:val="00BA168D"/>
    <w:rsid w:val="00BA3855"/>
    <w:rsid w:val="00BB148E"/>
    <w:rsid w:val="00BB34D7"/>
    <w:rsid w:val="00BB6E49"/>
    <w:rsid w:val="00BC0CCE"/>
    <w:rsid w:val="00BC79C2"/>
    <w:rsid w:val="00BD00DF"/>
    <w:rsid w:val="00BD5AE9"/>
    <w:rsid w:val="00BD5FB8"/>
    <w:rsid w:val="00BE24D7"/>
    <w:rsid w:val="00BF3724"/>
    <w:rsid w:val="00C0062B"/>
    <w:rsid w:val="00C0389C"/>
    <w:rsid w:val="00C06BEE"/>
    <w:rsid w:val="00C074E0"/>
    <w:rsid w:val="00C12210"/>
    <w:rsid w:val="00C12998"/>
    <w:rsid w:val="00C209B1"/>
    <w:rsid w:val="00C320DD"/>
    <w:rsid w:val="00C37689"/>
    <w:rsid w:val="00C6116E"/>
    <w:rsid w:val="00C674A5"/>
    <w:rsid w:val="00C67AFD"/>
    <w:rsid w:val="00C7758B"/>
    <w:rsid w:val="00C827B4"/>
    <w:rsid w:val="00C921CE"/>
    <w:rsid w:val="00C95B6A"/>
    <w:rsid w:val="00CB3076"/>
    <w:rsid w:val="00CC627E"/>
    <w:rsid w:val="00CD6241"/>
    <w:rsid w:val="00CE6415"/>
    <w:rsid w:val="00CF0F03"/>
    <w:rsid w:val="00CF183E"/>
    <w:rsid w:val="00D03A09"/>
    <w:rsid w:val="00D04C7D"/>
    <w:rsid w:val="00D15BBF"/>
    <w:rsid w:val="00D2167F"/>
    <w:rsid w:val="00D26904"/>
    <w:rsid w:val="00D27317"/>
    <w:rsid w:val="00D35036"/>
    <w:rsid w:val="00D35C5C"/>
    <w:rsid w:val="00D52EEC"/>
    <w:rsid w:val="00D54EC5"/>
    <w:rsid w:val="00D55731"/>
    <w:rsid w:val="00D56852"/>
    <w:rsid w:val="00D61D5F"/>
    <w:rsid w:val="00D705D2"/>
    <w:rsid w:val="00D721BB"/>
    <w:rsid w:val="00D72541"/>
    <w:rsid w:val="00D778EE"/>
    <w:rsid w:val="00D97D73"/>
    <w:rsid w:val="00DA6204"/>
    <w:rsid w:val="00DB081A"/>
    <w:rsid w:val="00DB3A31"/>
    <w:rsid w:val="00DB571D"/>
    <w:rsid w:val="00DB5FF1"/>
    <w:rsid w:val="00DC4549"/>
    <w:rsid w:val="00DC4D40"/>
    <w:rsid w:val="00DD1437"/>
    <w:rsid w:val="00DD3952"/>
    <w:rsid w:val="00DD39F3"/>
    <w:rsid w:val="00DD49E3"/>
    <w:rsid w:val="00DD5EAE"/>
    <w:rsid w:val="00DD7C2C"/>
    <w:rsid w:val="00DD7FA4"/>
    <w:rsid w:val="00DE6E79"/>
    <w:rsid w:val="00E015DB"/>
    <w:rsid w:val="00E015EC"/>
    <w:rsid w:val="00E1472C"/>
    <w:rsid w:val="00E27217"/>
    <w:rsid w:val="00E2731A"/>
    <w:rsid w:val="00E303AE"/>
    <w:rsid w:val="00E3176F"/>
    <w:rsid w:val="00E34E50"/>
    <w:rsid w:val="00E44FD2"/>
    <w:rsid w:val="00E5012C"/>
    <w:rsid w:val="00E52781"/>
    <w:rsid w:val="00E52AF4"/>
    <w:rsid w:val="00E622E1"/>
    <w:rsid w:val="00E65595"/>
    <w:rsid w:val="00E93CC7"/>
    <w:rsid w:val="00EA026E"/>
    <w:rsid w:val="00EA0997"/>
    <w:rsid w:val="00EA392F"/>
    <w:rsid w:val="00EB191F"/>
    <w:rsid w:val="00EC127F"/>
    <w:rsid w:val="00EE241C"/>
    <w:rsid w:val="00EE314B"/>
    <w:rsid w:val="00EE6A5A"/>
    <w:rsid w:val="00EF1D25"/>
    <w:rsid w:val="00EF6DFE"/>
    <w:rsid w:val="00F00336"/>
    <w:rsid w:val="00F0654F"/>
    <w:rsid w:val="00F27310"/>
    <w:rsid w:val="00F40A4B"/>
    <w:rsid w:val="00F43771"/>
    <w:rsid w:val="00F43F83"/>
    <w:rsid w:val="00F45C86"/>
    <w:rsid w:val="00F57B67"/>
    <w:rsid w:val="00F61BF9"/>
    <w:rsid w:val="00F657B2"/>
    <w:rsid w:val="00F675E3"/>
    <w:rsid w:val="00F80C74"/>
    <w:rsid w:val="00F911DF"/>
    <w:rsid w:val="00F9613E"/>
    <w:rsid w:val="00FA05BE"/>
    <w:rsid w:val="00FA72DE"/>
    <w:rsid w:val="00FB2115"/>
    <w:rsid w:val="00FC78E1"/>
    <w:rsid w:val="00FC7926"/>
    <w:rsid w:val="00FE0DAA"/>
    <w:rsid w:val="00FE23CC"/>
    <w:rsid w:val="3E3F9BF4"/>
    <w:rsid w:val="6B11D431"/>
    <w:rsid w:val="76E2B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72AE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E37F3"/>
    <w:rPr>
      <w:rFonts w:ascii="Ericsson Hilda" w:hAnsi="Ericsson Hilda"/>
      <w:sz w:val="22"/>
      <w:lang w:val="en-GB"/>
    </w:rPr>
  </w:style>
  <w:style w:type="paragraph" w:styleId="Naslov1">
    <w:name w:val="heading 1"/>
    <w:next w:val="Tijeloteksta"/>
    <w:link w:val="Naslov1Char"/>
    <w:uiPriority w:val="9"/>
    <w:qFormat/>
    <w:rsid w:val="001E37F3"/>
    <w:pPr>
      <w:keepNext/>
      <w:numPr>
        <w:numId w:val="1"/>
      </w:numPr>
      <w:tabs>
        <w:tab w:val="left" w:pos="1304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480"/>
      <w:ind w:left="1310" w:hanging="1310"/>
      <w:outlineLvl w:val="0"/>
    </w:pPr>
    <w:rPr>
      <w:rFonts w:ascii="Ericsson Hilda" w:hAnsi="Ericsson Hilda"/>
      <w:b/>
      <w:kern w:val="28"/>
      <w:sz w:val="28"/>
    </w:rPr>
  </w:style>
  <w:style w:type="paragraph" w:styleId="Naslov2">
    <w:name w:val="heading 2"/>
    <w:basedOn w:val="Naslov1"/>
    <w:next w:val="Tijeloteksta"/>
    <w:qFormat/>
    <w:rsid w:val="004958EB"/>
    <w:pPr>
      <w:numPr>
        <w:ilvl w:val="1"/>
      </w:numPr>
      <w:spacing w:before="360"/>
      <w:ind w:left="1304"/>
      <w:outlineLvl w:val="1"/>
    </w:pPr>
    <w:rPr>
      <w:sz w:val="24"/>
    </w:rPr>
  </w:style>
  <w:style w:type="paragraph" w:styleId="Naslov3">
    <w:name w:val="heading 3"/>
    <w:basedOn w:val="Naslov2"/>
    <w:next w:val="Tijeloteksta"/>
    <w:qFormat/>
    <w:rsid w:val="004958EB"/>
    <w:pPr>
      <w:numPr>
        <w:ilvl w:val="2"/>
      </w:numPr>
      <w:ind w:left="1304"/>
      <w:outlineLvl w:val="2"/>
    </w:pPr>
    <w:rPr>
      <w:sz w:val="22"/>
    </w:rPr>
  </w:style>
  <w:style w:type="paragraph" w:styleId="Naslov4">
    <w:name w:val="heading 4"/>
    <w:basedOn w:val="Naslov3"/>
    <w:next w:val="Tijeloteksta"/>
    <w:qFormat/>
    <w:rsid w:val="004958EB"/>
    <w:pPr>
      <w:numPr>
        <w:ilvl w:val="3"/>
      </w:numPr>
      <w:ind w:left="1304"/>
      <w:outlineLvl w:val="3"/>
    </w:pPr>
    <w:rPr>
      <w:b w:val="0"/>
    </w:rPr>
  </w:style>
  <w:style w:type="paragraph" w:styleId="Naslov5">
    <w:name w:val="heading 5"/>
    <w:basedOn w:val="Naslov4"/>
    <w:next w:val="Tijeloteksta"/>
    <w:qFormat/>
    <w:rsid w:val="004958EB"/>
    <w:pPr>
      <w:numPr>
        <w:ilvl w:val="4"/>
      </w:numPr>
      <w:spacing w:after="60"/>
      <w:ind w:left="1304" w:hanging="1304"/>
      <w:outlineLvl w:val="4"/>
    </w:pPr>
    <w:rPr>
      <w:bCs/>
      <w:iCs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rsid w:val="001E37F3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ind w:left="1304"/>
    </w:pPr>
    <w:rPr>
      <w:rFonts w:ascii="Ericsson Hilda" w:hAnsi="Ericsson Hilda"/>
      <w:sz w:val="22"/>
    </w:rPr>
  </w:style>
  <w:style w:type="paragraph" w:styleId="Zaglavlje">
    <w:name w:val="header"/>
    <w:rsid w:val="001E37F3"/>
    <w:pPr>
      <w:tabs>
        <w:tab w:val="center" w:pos="4320"/>
        <w:tab w:val="right" w:pos="8640"/>
      </w:tabs>
      <w:spacing w:before="40"/>
    </w:pPr>
    <w:rPr>
      <w:rFonts w:ascii="Ericsson Hilda" w:hAnsi="Ericsson Hilda"/>
      <w:noProof/>
      <w:sz w:val="16"/>
    </w:rPr>
  </w:style>
  <w:style w:type="paragraph" w:styleId="Podnoje">
    <w:name w:val="footer"/>
    <w:rsid w:val="001E37F3"/>
    <w:pPr>
      <w:tabs>
        <w:tab w:val="center" w:pos="4320"/>
        <w:tab w:val="right" w:pos="8640"/>
      </w:tabs>
    </w:pPr>
    <w:rPr>
      <w:rFonts w:ascii="Ericsson Hilda" w:hAnsi="Ericsson Hilda"/>
      <w:noProof/>
      <w:sz w:val="12"/>
    </w:rPr>
  </w:style>
  <w:style w:type="paragraph" w:customStyle="1" w:styleId="Text">
    <w:name w:val="Text"/>
    <w:rsid w:val="001E37F3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1304"/>
    </w:pPr>
    <w:rPr>
      <w:rFonts w:ascii="Ericsson Hilda" w:hAnsi="Ericsson Hilda"/>
      <w:sz w:val="22"/>
    </w:rPr>
  </w:style>
  <w:style w:type="paragraph" w:customStyle="1" w:styleId="DocumentTitle">
    <w:name w:val="Document Title"/>
    <w:rsid w:val="001E37F3"/>
    <w:pPr>
      <w:ind w:left="1304"/>
    </w:pPr>
    <w:rPr>
      <w:rFonts w:ascii="Ericsson Hilda" w:hAnsi="Ericsson Hilda"/>
      <w:noProof/>
      <w:sz w:val="22"/>
      <w:u w:val="single"/>
    </w:rPr>
  </w:style>
  <w:style w:type="paragraph" w:styleId="Naslov">
    <w:name w:val="Title"/>
    <w:next w:val="Tijeloteksta"/>
    <w:qFormat/>
    <w:rsid w:val="001E37F3"/>
    <w:pPr>
      <w:spacing w:before="240"/>
      <w:ind w:left="1304"/>
    </w:pPr>
    <w:rPr>
      <w:rFonts w:ascii="Ericsson Hilda" w:hAnsi="Ericsson Hilda"/>
      <w:b/>
      <w:noProof/>
      <w:sz w:val="28"/>
    </w:rPr>
  </w:style>
  <w:style w:type="paragraph" w:styleId="Sadraj1">
    <w:name w:val="toc 1"/>
    <w:next w:val="Text"/>
    <w:autoRedefine/>
    <w:uiPriority w:val="39"/>
    <w:rsid w:val="00677EF3"/>
    <w:pPr>
      <w:tabs>
        <w:tab w:val="right" w:leader="dot" w:pos="9990"/>
      </w:tabs>
      <w:spacing w:before="120"/>
      <w:ind w:left="1871" w:hanging="567"/>
    </w:pPr>
    <w:rPr>
      <w:rFonts w:ascii="Arial" w:hAnsi="Arial"/>
      <w:b/>
      <w:noProof/>
      <w:sz w:val="22"/>
    </w:rPr>
  </w:style>
  <w:style w:type="paragraph" w:styleId="Sadraj2">
    <w:name w:val="toc 2"/>
    <w:basedOn w:val="Sadraj1"/>
    <w:next w:val="Text"/>
    <w:autoRedefine/>
    <w:uiPriority w:val="39"/>
    <w:rsid w:val="0034469C"/>
    <w:pPr>
      <w:tabs>
        <w:tab w:val="left" w:pos="2721"/>
      </w:tabs>
      <w:spacing w:before="0"/>
      <w:ind w:left="2721" w:hanging="850"/>
    </w:pPr>
    <w:rPr>
      <w:b w:val="0"/>
    </w:rPr>
  </w:style>
  <w:style w:type="paragraph" w:styleId="Sadraj3">
    <w:name w:val="toc 3"/>
    <w:basedOn w:val="Sadraj1"/>
    <w:next w:val="Text"/>
    <w:autoRedefine/>
    <w:semiHidden/>
  </w:style>
  <w:style w:type="paragraph" w:styleId="Sadraj4">
    <w:name w:val="toc 4"/>
    <w:basedOn w:val="Sadraj1"/>
    <w:next w:val="Text"/>
    <w:autoRedefine/>
    <w:semiHidden/>
  </w:style>
  <w:style w:type="paragraph" w:customStyle="1" w:styleId="TableStyle">
    <w:name w:val="TableStyle"/>
    <w:rsid w:val="001E37F3"/>
    <w:pPr>
      <w:ind w:left="85"/>
    </w:pPr>
    <w:rPr>
      <w:rFonts w:ascii="Ericsson Hilda" w:hAnsi="Ericsson Hilda"/>
      <w:noProof/>
      <w:sz w:val="22"/>
    </w:rPr>
  </w:style>
  <w:style w:type="paragraph" w:customStyle="1" w:styleId="NoSpellcheck">
    <w:name w:val="NoSpellcheck"/>
    <w:rsid w:val="001E37F3"/>
    <w:rPr>
      <w:rFonts w:ascii="Ericsson Hilda" w:hAnsi="Ericsson Hilda"/>
      <w:noProof/>
      <w:sz w:val="12"/>
    </w:rPr>
  </w:style>
  <w:style w:type="paragraph" w:customStyle="1" w:styleId="Heading">
    <w:name w:val="Heading"/>
    <w:next w:val="Tijeloteksta"/>
    <w:rsid w:val="001E37F3"/>
    <w:pPr>
      <w:spacing w:before="360"/>
      <w:ind w:left="1304"/>
    </w:pPr>
    <w:rPr>
      <w:rFonts w:ascii="Ericsson Hilda" w:hAnsi="Ericsson Hilda"/>
      <w:b/>
      <w:sz w:val="22"/>
    </w:rPr>
  </w:style>
  <w:style w:type="paragraph" w:customStyle="1" w:styleId="Contents">
    <w:name w:val="Contents"/>
    <w:next w:val="Text"/>
    <w:rsid w:val="001E37F3"/>
    <w:pPr>
      <w:spacing w:before="360" w:after="120"/>
      <w:ind w:left="1304"/>
    </w:pPr>
    <w:rPr>
      <w:rFonts w:ascii="Ericsson Hilda" w:hAnsi="Ericsson Hilda"/>
      <w:b/>
      <w:noProof/>
      <w:sz w:val="22"/>
    </w:rPr>
  </w:style>
  <w:style w:type="paragraph" w:customStyle="1" w:styleId="TableStyleUnderline">
    <w:name w:val="TableStyleUnderline"/>
    <w:basedOn w:val="TableStyle"/>
    <w:pPr>
      <w:ind w:left="0"/>
    </w:pPr>
    <w:rPr>
      <w:u w:val="single"/>
    </w:rPr>
  </w:style>
  <w:style w:type="paragraph" w:styleId="Popis2">
    <w:name w:val="List 2"/>
    <w:basedOn w:val="Normal"/>
    <w:rsid w:val="001E37F3"/>
    <w:pPr>
      <w:numPr>
        <w:numId w:val="14"/>
      </w:numPr>
      <w:spacing w:before="180"/>
      <w:ind w:left="2044" w:hanging="734"/>
    </w:pPr>
    <w:rPr>
      <w:lang w:val="en-US"/>
    </w:rPr>
  </w:style>
  <w:style w:type="paragraph" w:customStyle="1" w:styleId="Distribution">
    <w:name w:val="Distribution"/>
    <w:basedOn w:val="Heading"/>
    <w:next w:val="Text"/>
    <w:rsid w:val="001E37F3"/>
  </w:style>
  <w:style w:type="paragraph" w:styleId="Brojevi2">
    <w:name w:val="List Number 2"/>
    <w:rsid w:val="001E37F3"/>
    <w:pPr>
      <w:numPr>
        <w:numId w:val="2"/>
      </w:numPr>
      <w:spacing w:before="180"/>
    </w:pPr>
    <w:rPr>
      <w:rFonts w:ascii="Ericsson Hilda" w:hAnsi="Ericsson Hilda"/>
      <w:sz w:val="22"/>
    </w:rPr>
  </w:style>
  <w:style w:type="paragraph" w:customStyle="1" w:styleId="ProgramStyle">
    <w:name w:val="ProgramStyle"/>
    <w:next w:val="Tijeloteksta"/>
    <w:rsid w:val="004958EB"/>
    <w:pPr>
      <w:ind w:left="1304"/>
    </w:pPr>
    <w:rPr>
      <w:rFonts w:ascii="Courier New" w:hAnsi="Courier New"/>
      <w:sz w:val="16"/>
    </w:rPr>
  </w:style>
  <w:style w:type="paragraph" w:customStyle="1" w:styleId="Listabcsinglelinewide">
    <w:name w:val="List abc single line (wide)"/>
    <w:rsid w:val="001E37F3"/>
    <w:pPr>
      <w:numPr>
        <w:numId w:val="5"/>
      </w:numPr>
    </w:pPr>
    <w:rPr>
      <w:rFonts w:ascii="Ericsson Hilda" w:hAnsi="Ericsson Hilda"/>
      <w:sz w:val="22"/>
      <w:lang w:bidi="ar-DZ"/>
    </w:rPr>
  </w:style>
  <w:style w:type="paragraph" w:customStyle="1" w:styleId="Listnumberdoublelinewide">
    <w:name w:val="List number double line (wide)"/>
    <w:basedOn w:val="Normal"/>
    <w:rsid w:val="001E37F3"/>
    <w:pPr>
      <w:numPr>
        <w:numId w:val="12"/>
      </w:numPr>
      <w:spacing w:before="240"/>
    </w:pPr>
    <w:rPr>
      <w:lang w:val="en-US"/>
    </w:rPr>
  </w:style>
  <w:style w:type="paragraph" w:customStyle="1" w:styleId="Listnumbersinglelinewide">
    <w:name w:val="List number single line (wide)"/>
    <w:rsid w:val="001E37F3"/>
    <w:pPr>
      <w:numPr>
        <w:numId w:val="4"/>
      </w:numPr>
    </w:pPr>
    <w:rPr>
      <w:rFonts w:ascii="Ericsson Hilda" w:hAnsi="Ericsson Hilda"/>
      <w:sz w:val="22"/>
    </w:rPr>
  </w:style>
  <w:style w:type="paragraph" w:customStyle="1" w:styleId="Listabcdoublelinewide">
    <w:name w:val="List abc double line (wide)"/>
    <w:rsid w:val="001E37F3"/>
    <w:pPr>
      <w:numPr>
        <w:numId w:val="15"/>
      </w:numPr>
      <w:spacing w:before="220"/>
    </w:pPr>
    <w:rPr>
      <w:rFonts w:ascii="Ericsson Hilda" w:hAnsi="Ericsson Hilda"/>
      <w:sz w:val="22"/>
    </w:rPr>
  </w:style>
  <w:style w:type="paragraph" w:customStyle="1" w:styleId="ListBulletwide">
    <w:name w:val="List Bullet (wide)"/>
    <w:rsid w:val="001E37F3"/>
    <w:pPr>
      <w:numPr>
        <w:numId w:val="7"/>
      </w:numPr>
    </w:pPr>
    <w:rPr>
      <w:rFonts w:ascii="Ericsson Hilda" w:hAnsi="Ericsson Hilda"/>
      <w:sz w:val="22"/>
    </w:rPr>
  </w:style>
  <w:style w:type="paragraph" w:customStyle="1" w:styleId="ListBullet2wide">
    <w:name w:val="List Bullet 2 (wide)"/>
    <w:rsid w:val="001E37F3"/>
    <w:pPr>
      <w:numPr>
        <w:numId w:val="10"/>
      </w:numPr>
      <w:spacing w:before="220"/>
      <w:ind w:left="1667" w:hanging="363"/>
    </w:pPr>
    <w:rPr>
      <w:rFonts w:ascii="Ericsson Hilda" w:hAnsi="Ericsson Hilda"/>
      <w:sz w:val="22"/>
    </w:rPr>
  </w:style>
  <w:style w:type="paragraph" w:styleId="Zavretak">
    <w:name w:val="Closing"/>
    <w:basedOn w:val="Normal"/>
    <w:rsid w:val="001E37F3"/>
    <w:pPr>
      <w:ind w:left="4252"/>
    </w:pPr>
  </w:style>
  <w:style w:type="paragraph" w:customStyle="1" w:styleId="Term-list">
    <w:name w:val="Term-list"/>
    <w:rsid w:val="001E37F3"/>
    <w:pPr>
      <w:spacing w:before="240"/>
      <w:ind w:left="3572" w:hanging="2268"/>
    </w:pPr>
    <w:rPr>
      <w:rFonts w:ascii="Ericsson Hilda" w:hAnsi="Ericsson Hilda"/>
      <w:sz w:val="22"/>
    </w:rPr>
  </w:style>
  <w:style w:type="paragraph" w:customStyle="1" w:styleId="CaptionFigureWide">
    <w:name w:val="CaptionFigureWide"/>
    <w:next w:val="Tijeloteksta"/>
    <w:rsid w:val="001E37F3"/>
    <w:pPr>
      <w:tabs>
        <w:tab w:val="left" w:pos="2268"/>
      </w:tabs>
      <w:spacing w:before="120" w:after="60"/>
      <w:ind w:left="2268" w:hanging="964"/>
    </w:pPr>
    <w:rPr>
      <w:rFonts w:ascii="Ericsson Hilda" w:hAnsi="Ericsson Hilda"/>
    </w:rPr>
  </w:style>
  <w:style w:type="paragraph" w:customStyle="1" w:styleId="CaptionTableWide">
    <w:name w:val="CaptionTableWide"/>
    <w:next w:val="Tijeloteksta"/>
    <w:rsid w:val="001E37F3"/>
    <w:pPr>
      <w:tabs>
        <w:tab w:val="left" w:pos="2268"/>
      </w:tabs>
      <w:spacing w:before="120" w:after="60"/>
      <w:ind w:left="2268" w:hanging="964"/>
    </w:pPr>
    <w:rPr>
      <w:rFonts w:ascii="Ericsson Hilda" w:hAnsi="Ericsson Hilda"/>
    </w:rPr>
  </w:style>
  <w:style w:type="paragraph" w:customStyle="1" w:styleId="CaptionEquationWide">
    <w:name w:val="CaptionEquationWide"/>
    <w:next w:val="Tijeloteksta"/>
    <w:rsid w:val="001E37F3"/>
    <w:pPr>
      <w:tabs>
        <w:tab w:val="left" w:pos="2552"/>
      </w:tabs>
      <w:spacing w:before="120" w:after="60"/>
      <w:ind w:left="2495" w:hanging="1191"/>
    </w:pPr>
    <w:rPr>
      <w:rFonts w:ascii="Ericsson Hilda" w:hAnsi="Ericsson Hilda"/>
    </w:rPr>
  </w:style>
  <w:style w:type="table" w:styleId="Reetkatablice">
    <w:name w:val="Table Grid"/>
    <w:basedOn w:val="Obinatablica"/>
    <w:rsid w:val="00EF1D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semiHidden/>
    <w:unhideWhenUsed/>
    <w:rsid w:val="007C1C07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semiHidden/>
    <w:rsid w:val="007C1C07"/>
    <w:rPr>
      <w:rFonts w:ascii="Segoe UI" w:hAnsi="Segoe UI" w:cs="Segoe UI"/>
      <w:sz w:val="18"/>
      <w:szCs w:val="18"/>
      <w:lang w:val="en-GB"/>
    </w:rPr>
  </w:style>
  <w:style w:type="paragraph" w:styleId="Tekstfusnote">
    <w:name w:val="footnote text"/>
    <w:basedOn w:val="Normal"/>
    <w:link w:val="TekstfusnoteChar"/>
    <w:semiHidden/>
    <w:unhideWhenUsed/>
    <w:rsid w:val="007C1C07"/>
    <w:rPr>
      <w:sz w:val="20"/>
      <w:lang w:val="en-US"/>
    </w:rPr>
  </w:style>
  <w:style w:type="character" w:customStyle="1" w:styleId="TekstfusnoteChar">
    <w:name w:val="Tekst fusnote Char"/>
    <w:basedOn w:val="Zadanifontodlomka"/>
    <w:link w:val="Tekstfusnote"/>
    <w:semiHidden/>
    <w:rsid w:val="007C1C07"/>
    <w:rPr>
      <w:rFonts w:ascii="Ericsson Hilda" w:hAnsi="Ericsson Hilda"/>
    </w:rPr>
  </w:style>
  <w:style w:type="paragraph" w:styleId="Opisslike">
    <w:name w:val="caption"/>
    <w:basedOn w:val="Normal"/>
    <w:next w:val="Normal"/>
    <w:unhideWhenUsed/>
    <w:qFormat/>
    <w:rsid w:val="007C1C07"/>
    <w:pPr>
      <w:spacing w:after="200"/>
    </w:pPr>
    <w:rPr>
      <w:i/>
      <w:iCs/>
      <w:color w:val="242424" w:themeColor="text2"/>
      <w:sz w:val="18"/>
      <w:szCs w:val="18"/>
      <w:lang w:val="en-US"/>
    </w:rPr>
  </w:style>
  <w:style w:type="table" w:customStyle="1" w:styleId="TableGridLight1">
    <w:name w:val="Table Grid Light1"/>
    <w:basedOn w:val="Obinatablica"/>
    <w:uiPriority w:val="40"/>
    <w:rsid w:val="007C1C07"/>
    <w:rPr>
      <w:lang w:val="en-IN" w:eastAsia="en-IN"/>
    </w:rPr>
    <w:tblPr>
      <w:tblBorders>
        <w:top w:val="single" w:sz="4" w:space="0" w:color="B5B5B5" w:themeColor="background1" w:themeShade="BF"/>
        <w:left w:val="single" w:sz="4" w:space="0" w:color="B5B5B5" w:themeColor="background1" w:themeShade="BF"/>
        <w:bottom w:val="single" w:sz="4" w:space="0" w:color="B5B5B5" w:themeColor="background1" w:themeShade="BF"/>
        <w:right w:val="single" w:sz="4" w:space="0" w:color="B5B5B5" w:themeColor="background1" w:themeShade="BF"/>
        <w:insideH w:val="single" w:sz="4" w:space="0" w:color="B5B5B5" w:themeColor="background1" w:themeShade="BF"/>
        <w:insideV w:val="single" w:sz="4" w:space="0" w:color="B5B5B5" w:themeColor="background1" w:themeShade="BF"/>
      </w:tblBorders>
    </w:tblPr>
  </w:style>
  <w:style w:type="paragraph" w:styleId="Odlomakpopisa">
    <w:name w:val="List Paragraph"/>
    <w:basedOn w:val="Normal"/>
    <w:uiPriority w:val="34"/>
    <w:qFormat/>
    <w:rsid w:val="007C1C07"/>
    <w:pPr>
      <w:ind w:left="720"/>
      <w:contextualSpacing/>
    </w:pPr>
    <w:rPr>
      <w:rFonts w:ascii="Arial" w:hAnsi="Arial"/>
    </w:rPr>
  </w:style>
  <w:style w:type="character" w:styleId="Hiperveza">
    <w:name w:val="Hyperlink"/>
    <w:basedOn w:val="Zadanifontodlomka"/>
    <w:uiPriority w:val="99"/>
    <w:unhideWhenUsed/>
    <w:rsid w:val="007C1C07"/>
    <w:rPr>
      <w:color w:val="0A14D2" w:themeColor="hyperlink"/>
      <w:u w:val="single"/>
    </w:rPr>
  </w:style>
  <w:style w:type="character" w:styleId="Tekstrezerviranogmjesta">
    <w:name w:val="Placeholder Text"/>
    <w:basedOn w:val="Zadanifontodlomka"/>
    <w:uiPriority w:val="99"/>
    <w:semiHidden/>
    <w:rsid w:val="00C0389C"/>
    <w:rPr>
      <w:color w:val="808080"/>
    </w:rPr>
  </w:style>
  <w:style w:type="paragraph" w:customStyle="1" w:styleId="paragraph">
    <w:name w:val="paragraph"/>
    <w:basedOn w:val="Normal"/>
    <w:rsid w:val="0018142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hr-HR" w:eastAsia="hr-HR"/>
    </w:rPr>
  </w:style>
  <w:style w:type="character" w:customStyle="1" w:styleId="normaltextrun">
    <w:name w:val="normaltextrun"/>
    <w:basedOn w:val="Zadanifontodlomka"/>
    <w:rsid w:val="00181427"/>
  </w:style>
  <w:style w:type="character" w:customStyle="1" w:styleId="eop">
    <w:name w:val="eop"/>
    <w:basedOn w:val="Zadanifontodlomka"/>
    <w:rsid w:val="00181427"/>
  </w:style>
  <w:style w:type="character" w:styleId="SlijeenaHiperveza">
    <w:name w:val="FollowedHyperlink"/>
    <w:basedOn w:val="Zadanifontodlomka"/>
    <w:semiHidden/>
    <w:unhideWhenUsed/>
    <w:rsid w:val="00D54EC5"/>
    <w:rPr>
      <w:color w:val="040969" w:themeColor="followedHyperlink"/>
      <w:u w:val="single"/>
    </w:rPr>
  </w:style>
  <w:style w:type="table" w:styleId="Svijetlareetkatablice">
    <w:name w:val="Grid Table Light"/>
    <w:basedOn w:val="Obinatablica"/>
    <w:uiPriority w:val="40"/>
    <w:rsid w:val="008D1E4D"/>
    <w:rPr>
      <w:lang w:val="en-IN" w:eastAsia="en-IN"/>
    </w:rPr>
    <w:tblPr>
      <w:tblBorders>
        <w:top w:val="single" w:sz="4" w:space="0" w:color="B5B5B5" w:themeColor="background1" w:themeShade="BF"/>
        <w:left w:val="single" w:sz="4" w:space="0" w:color="B5B5B5" w:themeColor="background1" w:themeShade="BF"/>
        <w:bottom w:val="single" w:sz="4" w:space="0" w:color="B5B5B5" w:themeColor="background1" w:themeShade="BF"/>
        <w:right w:val="single" w:sz="4" w:space="0" w:color="B5B5B5" w:themeColor="background1" w:themeShade="BF"/>
        <w:insideH w:val="single" w:sz="4" w:space="0" w:color="B5B5B5" w:themeColor="background1" w:themeShade="BF"/>
        <w:insideV w:val="single" w:sz="4" w:space="0" w:color="B5B5B5" w:themeColor="background1" w:themeShade="BF"/>
      </w:tblBorders>
    </w:tblPr>
  </w:style>
  <w:style w:type="character" w:customStyle="1" w:styleId="Naslov1Char">
    <w:name w:val="Naslov 1 Char"/>
    <w:basedOn w:val="Zadanifontodlomka"/>
    <w:link w:val="Naslov1"/>
    <w:uiPriority w:val="9"/>
    <w:rsid w:val="008C1D1A"/>
    <w:rPr>
      <w:rFonts w:ascii="Ericsson Hilda" w:hAnsi="Ericsson Hilda"/>
      <w:b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9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4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2759">
          <w:marLeft w:val="112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281">
          <w:marLeft w:val="112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9673">
          <w:marLeft w:val="112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192.168.209.11/sc21_etts/erissson-t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Ericsson Colors">
      <a:dk1>
        <a:srgbClr val="181818"/>
      </a:dk1>
      <a:lt1>
        <a:srgbClr val="F2F2F2"/>
      </a:lt1>
      <a:dk2>
        <a:srgbClr val="242424"/>
      </a:dk2>
      <a:lt2>
        <a:srgbClr val="E0E0E0"/>
      </a:lt2>
      <a:accent1>
        <a:srgbClr val="0082F0"/>
      </a:accent1>
      <a:accent2>
        <a:srgbClr val="FF3232"/>
      </a:accent2>
      <a:accent3>
        <a:srgbClr val="FF8C0A"/>
      </a:accent3>
      <a:accent4>
        <a:srgbClr val="FAD22D"/>
      </a:accent4>
      <a:accent5>
        <a:srgbClr val="0FC373"/>
      </a:accent5>
      <a:accent6>
        <a:srgbClr val="AF78D2"/>
      </a:accent6>
      <a:hlink>
        <a:srgbClr val="0A14D2"/>
      </a:hlink>
      <a:folHlink>
        <a:srgbClr val="04096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91CA720992B7499970E85862BE2010" ma:contentTypeVersion="11" ma:contentTypeDescription="Create a new document." ma:contentTypeScope="" ma:versionID="eee56afac5f661a36d1e28ae40a4be38">
  <xsd:schema xmlns:xsd="http://www.w3.org/2001/XMLSchema" xmlns:xs="http://www.w3.org/2001/XMLSchema" xmlns:p="http://schemas.microsoft.com/office/2006/metadata/properties" xmlns:ns2="1af93da6-db9d-4f78-b080-28814967c4e5" xmlns:ns3="82d04aff-a5bf-455e-823f-18b59be3ff8f" targetNamespace="http://schemas.microsoft.com/office/2006/metadata/properties" ma:root="true" ma:fieldsID="a839ba24d600efa969df2cd29a173f2e" ns2:_="" ns3:_="">
    <xsd:import namespace="1af93da6-db9d-4f78-b080-28814967c4e5"/>
    <xsd:import namespace="82d04aff-a5bf-455e-823f-18b59be3ff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93da6-db9d-4f78-b080-28814967c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04aff-a5bf-455e-823f-18b59be3ff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727B7B-2767-4F6B-913D-6683C99A0A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7494E8-6FA3-42A3-85B6-97B541E436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f93da6-db9d-4f78-b080-28814967c4e5"/>
    <ds:schemaRef ds:uri="82d04aff-a5bf-455e-823f-18b59be3ff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0AA558-A73C-40D9-9FA9-E52E3D49A0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A924D1-E50E-40AB-A647-8B3D2101D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5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2</cp:revision>
  <dcterms:created xsi:type="dcterms:W3CDTF">2019-10-02T07:26:00Z</dcterms:created>
  <dcterms:modified xsi:type="dcterms:W3CDTF">2021-09-21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91CA720992B7499970E85862BE2010</vt:lpwstr>
  </property>
  <property fmtid="{D5CDD505-2E9C-101B-9397-08002B2CF9AE}" pid="3" name="x">
    <vt:lpwstr>0</vt:lpwstr>
  </property>
  <property fmtid="{D5CDD505-2E9C-101B-9397-08002B2CF9AE}" pid="4" name="Title">
    <vt:lpwstr/>
  </property>
  <property fmtid="{D5CDD505-2E9C-101B-9397-08002B2CF9AE}" pid="5" name="DocName">
    <vt:lpwstr/>
  </property>
  <property fmtid="{D5CDD505-2E9C-101B-9397-08002B2CF9AE}" pid="6" name="BCategory">
    <vt:lpwstr/>
  </property>
  <property fmtid="{D5CDD505-2E9C-101B-9397-08002B2CF9AE}" pid="7" name="BSubject">
    <vt:lpwstr/>
  </property>
  <property fmtid="{D5CDD505-2E9C-101B-9397-08002B2CF9AE}" pid="8" name="DocType">
    <vt:lpwstr>Report</vt:lpwstr>
  </property>
  <property fmtid="{D5CDD505-2E9C-101B-9397-08002B2CF9AE}" pid="9" name="ExtConf">
    <vt:lpwstr/>
  </property>
  <property fmtid="{D5CDD505-2E9C-101B-9397-08002B2CF9AE}" pid="10" name="Date">
    <vt:lpwstr>2019-09-16</vt:lpwstr>
  </property>
  <property fmtid="{D5CDD505-2E9C-101B-9397-08002B2CF9AE}" pid="11" name="DocNo">
    <vt:lpwstr>ETK/I - SC2019 Uen</vt:lpwstr>
  </property>
  <property fmtid="{D5CDD505-2E9C-101B-9397-08002B2CF9AE}" pid="12" name="Revision">
    <vt:lpwstr>A</vt:lpwstr>
  </property>
  <property fmtid="{D5CDD505-2E9C-101B-9397-08002B2CF9AE}" pid="13" name="Prepared">
    <vt:lpwstr/>
  </property>
  <property fmtid="{D5CDD505-2E9C-101B-9397-08002B2CF9AE}" pid="14" name="SecurityClass">
    <vt:lpwstr>Ericsson Internal</vt:lpwstr>
  </property>
  <property fmtid="{D5CDD505-2E9C-101B-9397-08002B2CF9AE}" pid="15" name="Reference">
    <vt:lpwstr/>
  </property>
  <property fmtid="{D5CDD505-2E9C-101B-9397-08002B2CF9AE}" pid="16" name="ApprovedBy">
    <vt:lpwstr>Darko Huljenić (ETK/I)</vt:lpwstr>
  </property>
  <property fmtid="{D5CDD505-2E9C-101B-9397-08002B2CF9AE}" pid="17" name="Checked">
    <vt:lpwstr/>
  </property>
</Properties>
</file>